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14A0C" w14:textId="6F4B006A" w:rsidR="003C6BA2" w:rsidRDefault="00A47E21" w:rsidP="00A47E21">
      <w:pPr>
        <w:jc w:val="center"/>
        <w:rPr>
          <w:rFonts w:ascii="宋体" w:eastAsia="宋体" w:hAnsi="宋体"/>
          <w:b/>
          <w:sz w:val="30"/>
          <w:szCs w:val="30"/>
        </w:rPr>
      </w:pPr>
      <w:r w:rsidRPr="00A47E21">
        <w:rPr>
          <w:rFonts w:ascii="宋体" w:eastAsia="宋体" w:hAnsi="宋体" w:hint="eastAsia"/>
          <w:b/>
          <w:sz w:val="30"/>
          <w:szCs w:val="30"/>
        </w:rPr>
        <w:t>用药支持系统A</w:t>
      </w:r>
      <w:r w:rsidRPr="00A47E21">
        <w:rPr>
          <w:rFonts w:ascii="宋体" w:eastAsia="宋体" w:hAnsi="宋体"/>
          <w:b/>
          <w:sz w:val="30"/>
          <w:szCs w:val="30"/>
        </w:rPr>
        <w:t>PP</w:t>
      </w:r>
      <w:r w:rsidRPr="00A47E21">
        <w:rPr>
          <w:rFonts w:ascii="宋体" w:eastAsia="宋体" w:hAnsi="宋体" w:hint="eastAsia"/>
          <w:b/>
          <w:sz w:val="30"/>
          <w:szCs w:val="30"/>
        </w:rPr>
        <w:t>接口文档</w:t>
      </w:r>
    </w:p>
    <w:p w14:paraId="3CD502CC" w14:textId="21B834B9" w:rsidR="00A47E21" w:rsidRDefault="00A47E21" w:rsidP="00A47E21">
      <w:pPr>
        <w:jc w:val="center"/>
        <w:rPr>
          <w:rFonts w:ascii="宋体" w:eastAsia="宋体" w:hAnsi="宋体"/>
          <w:b/>
          <w:szCs w:val="21"/>
        </w:rPr>
      </w:pPr>
      <w:r>
        <w:rPr>
          <w:rFonts w:ascii="宋体" w:eastAsia="宋体" w:hAnsi="宋体" w:hint="eastAsia"/>
          <w:b/>
          <w:szCs w:val="21"/>
        </w:rPr>
        <w:t>版本：1.</w:t>
      </w:r>
      <w:r w:rsidR="003263EC">
        <w:rPr>
          <w:rFonts w:ascii="宋体" w:eastAsia="宋体" w:hAnsi="宋体" w:hint="eastAsia"/>
          <w:b/>
          <w:szCs w:val="21"/>
        </w:rPr>
        <w:t>3</w:t>
      </w:r>
    </w:p>
    <w:p w14:paraId="32CB6C8F" w14:textId="41106B23" w:rsidR="008E6AAD" w:rsidRDefault="008E6AAD" w:rsidP="00A47E21">
      <w:pPr>
        <w:jc w:val="center"/>
        <w:rPr>
          <w:rFonts w:ascii="宋体" w:eastAsia="宋体" w:hAnsi="宋体"/>
          <w:b/>
          <w:szCs w:val="21"/>
        </w:rPr>
      </w:pP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2661257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78E0D23" w14:textId="495A4791" w:rsidR="00CC4673" w:rsidRDefault="00CC4673">
          <w:pPr>
            <w:pStyle w:val="TOC"/>
          </w:pPr>
          <w:r>
            <w:rPr>
              <w:lang w:val="zh-CN"/>
            </w:rPr>
            <w:t>目录</w:t>
          </w:r>
        </w:p>
        <w:p w14:paraId="7EBE29D2" w14:textId="11EA5834" w:rsidR="00A15B5F" w:rsidRDefault="00CC4673">
          <w:pPr>
            <w:pStyle w:val="TOC1"/>
            <w:tabs>
              <w:tab w:val="left" w:pos="660"/>
              <w:tab w:val="right" w:leader="dot" w:pos="8296"/>
            </w:tabs>
            <w:rPr>
              <w:noProof/>
              <w:kern w:val="0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0111327" w:history="1">
            <w:r w:rsidR="00A15B5F" w:rsidRPr="00DB4861">
              <w:rPr>
                <w:rStyle w:val="af"/>
                <w:rFonts w:ascii="Times New Roman" w:eastAsia="宋体" w:hAnsi="Times New Roman" w:hint="eastAsia"/>
                <w:noProof/>
              </w:rPr>
              <w:t>一、</w:t>
            </w:r>
            <w:r w:rsidR="00A15B5F">
              <w:rPr>
                <w:noProof/>
                <w:kern w:val="0"/>
                <w:sz w:val="22"/>
              </w:rPr>
              <w:tab/>
            </w:r>
            <w:r w:rsidR="00A15B5F" w:rsidRPr="00DB4861">
              <w:rPr>
                <w:rStyle w:val="af"/>
                <w:rFonts w:ascii="Times New Roman" w:eastAsia="宋体" w:hAnsi="Times New Roman" w:hint="eastAsia"/>
                <w:noProof/>
              </w:rPr>
              <w:t>首页模块接口</w:t>
            </w:r>
            <w:r w:rsidR="00A15B5F">
              <w:rPr>
                <w:noProof/>
                <w:webHidden/>
              </w:rPr>
              <w:tab/>
            </w:r>
            <w:r w:rsidR="00A15B5F">
              <w:rPr>
                <w:noProof/>
                <w:webHidden/>
              </w:rPr>
              <w:fldChar w:fldCharType="begin"/>
            </w:r>
            <w:r w:rsidR="00A15B5F">
              <w:rPr>
                <w:noProof/>
                <w:webHidden/>
              </w:rPr>
              <w:instrText xml:space="preserve"> PAGEREF _Toc70111327 \h </w:instrText>
            </w:r>
            <w:r w:rsidR="00A15B5F">
              <w:rPr>
                <w:noProof/>
                <w:webHidden/>
              </w:rPr>
            </w:r>
            <w:r w:rsidR="00A15B5F">
              <w:rPr>
                <w:noProof/>
                <w:webHidden/>
              </w:rPr>
              <w:fldChar w:fldCharType="separate"/>
            </w:r>
            <w:r w:rsidR="00A15B5F">
              <w:rPr>
                <w:noProof/>
                <w:webHidden/>
              </w:rPr>
              <w:t>2</w:t>
            </w:r>
            <w:r w:rsidR="00A15B5F">
              <w:rPr>
                <w:noProof/>
                <w:webHidden/>
              </w:rPr>
              <w:fldChar w:fldCharType="end"/>
            </w:r>
          </w:hyperlink>
        </w:p>
        <w:p w14:paraId="605764D5" w14:textId="307C325B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28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1.1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搜索列表类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C42FD9" w14:textId="1C1819DE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29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1.2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展示详情类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C63F5" w14:textId="317403B9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30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1.3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药品总览展示类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439CD3" w14:textId="556A11D4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31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1.4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通过药品类别获取药品化学名列表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E416EE" w14:textId="7484D143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32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1.5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通过药品化学名获取药品商品名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507EDA" w14:textId="7D5C3EEC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33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1.5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通过药品商品名逆向获取药品化学名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1F5B97" w14:textId="399119B6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34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1.6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药品部分搜索专用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9AD5C" w14:textId="6F39A438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35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1.7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相互作用自动补全词返回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  <w:bookmarkStart w:id="0" w:name="_GoBack"/>
          <w:bookmarkEnd w:id="0"/>
        </w:p>
        <w:p w14:paraId="1D4C85DB" w14:textId="2D4485E7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36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1.8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相互作用精准搜索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B7D776" w14:textId="54B3B3C3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37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1.9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根据疾病名返回疾病树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D1867B" w14:textId="272EE64A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38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1.10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疾病目录接口（</w:t>
            </w:r>
            <w:r w:rsidRPr="00DB4861">
              <w:rPr>
                <w:rStyle w:val="af"/>
                <w:rFonts w:ascii="Times New Roman" w:eastAsia="宋体" w:hAnsi="Times New Roman"/>
                <w:noProof/>
              </w:rPr>
              <w:t>new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11ADC" w14:textId="2D3C09A4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39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1.11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疾病下级目录接口（</w:t>
            </w:r>
            <w:r w:rsidRPr="00DB4861">
              <w:rPr>
                <w:rStyle w:val="af"/>
                <w:rFonts w:ascii="Times New Roman" w:eastAsia="宋体" w:hAnsi="Times New Roman"/>
                <w:noProof/>
              </w:rPr>
              <w:t>new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1065A2" w14:textId="5492065B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40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1.12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疾病上级目录接口（</w:t>
            </w:r>
            <w:r w:rsidRPr="00DB4861">
              <w:rPr>
                <w:rStyle w:val="af"/>
                <w:rFonts w:ascii="Times New Roman" w:eastAsia="宋体" w:hAnsi="Times New Roman"/>
                <w:noProof/>
              </w:rPr>
              <w:t>new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7A70E" w14:textId="16F3E7EF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41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1.13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疾病详情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70AE90" w14:textId="12EB443A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42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1.14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全局疾病搜索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E5820F" w14:textId="3FCF1FF9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43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1.15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全局药品搜索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B58AE" w14:textId="7222F062" w:rsidR="00A15B5F" w:rsidRDefault="00A15B5F">
          <w:pPr>
            <w:pStyle w:val="TOC1"/>
            <w:tabs>
              <w:tab w:val="left" w:pos="660"/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44" w:history="1"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二、</w:t>
            </w:r>
            <w:r>
              <w:rPr>
                <w:noProof/>
                <w:kern w:val="0"/>
                <w:sz w:val="22"/>
              </w:rPr>
              <w:tab/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临床指南模块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46063E" w14:textId="3A9126B8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45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2.1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制定者搜索接口（</w:t>
            </w:r>
            <w:r w:rsidRPr="00DB4861">
              <w:rPr>
                <w:rStyle w:val="af"/>
                <w:rFonts w:ascii="Times New Roman" w:eastAsia="宋体" w:hAnsi="Times New Roman"/>
                <w:noProof/>
              </w:rPr>
              <w:t>new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6A5C1A" w14:textId="1D452728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46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2.2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制定者列表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C3AA5" w14:textId="1C49C1BB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47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2.3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展示指南详情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42A6AD" w14:textId="0313E6F2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48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2.4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指南下载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0139C7" w14:textId="2DF12049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49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2.5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指南综合搜索接口（</w:t>
            </w:r>
            <w:r w:rsidRPr="00DB4861">
              <w:rPr>
                <w:rStyle w:val="af"/>
                <w:rFonts w:ascii="Times New Roman" w:eastAsia="宋体" w:hAnsi="Times New Roman"/>
                <w:noProof/>
              </w:rPr>
              <w:t>new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1255BE" w14:textId="017BD995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50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2.6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最新指南接口（</w:t>
            </w:r>
            <w:r w:rsidRPr="00DB4861">
              <w:rPr>
                <w:rStyle w:val="af"/>
                <w:rFonts w:ascii="Times New Roman" w:eastAsia="宋体" w:hAnsi="Times New Roman"/>
                <w:noProof/>
              </w:rPr>
              <w:t>new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703AAE" w14:textId="374BDE79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51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2.7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按制定者查询指南接口（</w:t>
            </w:r>
            <w:r w:rsidRPr="00DB4861">
              <w:rPr>
                <w:rStyle w:val="af"/>
                <w:rFonts w:ascii="Times New Roman" w:eastAsia="宋体" w:hAnsi="Times New Roman"/>
                <w:noProof/>
              </w:rPr>
              <w:t>new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880B30" w14:textId="5FAF7AA5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52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2.8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按年份查询指南接口（</w:t>
            </w:r>
            <w:r w:rsidRPr="00DB4861">
              <w:rPr>
                <w:rStyle w:val="af"/>
                <w:rFonts w:ascii="Times New Roman" w:eastAsia="宋体" w:hAnsi="Times New Roman"/>
                <w:noProof/>
              </w:rPr>
              <w:t>new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21272" w14:textId="334FD5A0" w:rsidR="00A15B5F" w:rsidRDefault="00A15B5F">
          <w:pPr>
            <w:pStyle w:val="TOC1"/>
            <w:tabs>
              <w:tab w:val="left" w:pos="660"/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53" w:history="1"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三、</w:t>
            </w:r>
            <w:r>
              <w:rPr>
                <w:noProof/>
                <w:kern w:val="0"/>
                <w:sz w:val="22"/>
              </w:rPr>
              <w:tab/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相关文献模块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2A695F" w14:textId="6D9804CA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54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3.1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按名称查询相关文献接口（</w:t>
            </w:r>
            <w:r w:rsidRPr="00DB4861">
              <w:rPr>
                <w:rStyle w:val="af"/>
                <w:rFonts w:ascii="Times New Roman" w:eastAsia="宋体" w:hAnsi="Times New Roman"/>
                <w:noProof/>
              </w:rPr>
              <w:t>new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191FB5" w14:textId="05E2B8A6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55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3.2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最新文献接口（</w:t>
            </w:r>
            <w:r w:rsidRPr="00DB4861">
              <w:rPr>
                <w:rStyle w:val="af"/>
                <w:rFonts w:ascii="Times New Roman" w:eastAsia="宋体" w:hAnsi="Times New Roman"/>
                <w:noProof/>
              </w:rPr>
              <w:t>new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E20D16" w14:textId="3AE34758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56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3.3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按年份查询文献接口（</w:t>
            </w:r>
            <w:r w:rsidRPr="00DB4861">
              <w:rPr>
                <w:rStyle w:val="af"/>
                <w:rFonts w:ascii="Times New Roman" w:eastAsia="宋体" w:hAnsi="Times New Roman"/>
                <w:noProof/>
              </w:rPr>
              <w:t>new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1CF6E2" w14:textId="3D6E99BE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57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3.4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展示文献详情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38198A" w14:textId="2A8BC1F3" w:rsidR="00A15B5F" w:rsidRDefault="00A15B5F">
          <w:pPr>
            <w:pStyle w:val="TOC1"/>
            <w:tabs>
              <w:tab w:val="left" w:pos="660"/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58" w:history="1">
            <w:r w:rsidRPr="00DB4861">
              <w:rPr>
                <w:rStyle w:val="af"/>
                <w:rFonts w:ascii="Times New Roman" w:eastAsia="宋体" w:hAnsi="Times New Roman" w:cs="Times New Roman" w:hint="eastAsia"/>
                <w:noProof/>
              </w:rPr>
              <w:t>四、</w:t>
            </w:r>
            <w:r>
              <w:rPr>
                <w:noProof/>
                <w:kern w:val="0"/>
                <w:sz w:val="22"/>
              </w:rPr>
              <w:tab/>
            </w:r>
            <w:r w:rsidRPr="00DB4861">
              <w:rPr>
                <w:rStyle w:val="af"/>
                <w:rFonts w:ascii="Times New Roman" w:eastAsia="宋体" w:hAnsi="Times New Roman" w:cs="Times New Roman" w:hint="eastAsia"/>
                <w:noProof/>
              </w:rPr>
              <w:t>我的模块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388A04" w14:textId="4B0067E6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59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4.1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注册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138EDA" w14:textId="71072D56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60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4.2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登录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BFB0A" w14:textId="7BF6C603" w:rsidR="00A15B5F" w:rsidRDefault="00A15B5F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70111361" w:history="1">
            <w:r w:rsidRPr="00DB4861">
              <w:rPr>
                <w:rStyle w:val="af"/>
                <w:rFonts w:ascii="Times New Roman" w:eastAsia="宋体" w:hAnsi="Times New Roman"/>
                <w:noProof/>
              </w:rPr>
              <w:t xml:space="preserve">4.3 </w:t>
            </w:r>
            <w:r w:rsidRPr="00DB4861">
              <w:rPr>
                <w:rStyle w:val="af"/>
                <w:rFonts w:ascii="Times New Roman" w:eastAsia="宋体" w:hAnsi="Times New Roman" w:hint="eastAsia"/>
                <w:noProof/>
              </w:rPr>
              <w:t>个人信息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11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A9DC7" w14:textId="6A23E968" w:rsidR="00CC4673" w:rsidRDefault="00CC4673">
          <w:r>
            <w:rPr>
              <w:b/>
              <w:bCs/>
              <w:lang w:val="zh-CN"/>
            </w:rPr>
            <w:fldChar w:fldCharType="end"/>
          </w:r>
        </w:p>
      </w:sdtContent>
    </w:sdt>
    <w:p w14:paraId="2DEAF89B" w14:textId="2A501273" w:rsidR="008E6AAD" w:rsidRDefault="008E6AAD" w:rsidP="00A47E21">
      <w:pPr>
        <w:jc w:val="center"/>
        <w:rPr>
          <w:rFonts w:ascii="宋体" w:eastAsia="宋体" w:hAnsi="宋体"/>
          <w:b/>
          <w:szCs w:val="21"/>
        </w:rPr>
      </w:pPr>
    </w:p>
    <w:p w14:paraId="784AED43" w14:textId="77777777" w:rsidR="008E6AAD" w:rsidRDefault="008E6AAD" w:rsidP="00CC4673">
      <w:pPr>
        <w:rPr>
          <w:rFonts w:ascii="宋体" w:eastAsia="宋体" w:hAnsi="宋体"/>
          <w:b/>
          <w:szCs w:val="21"/>
        </w:rPr>
      </w:pPr>
    </w:p>
    <w:p w14:paraId="43991B08" w14:textId="637E8FCE" w:rsidR="00CB1762" w:rsidRDefault="00CB1762" w:rsidP="00CB1762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bookmarkStart w:id="1" w:name="_Toc70111327"/>
      <w:r w:rsidRPr="00101800">
        <w:rPr>
          <w:rFonts w:ascii="Times New Roman" w:eastAsia="宋体" w:hAnsi="Times New Roman" w:hint="eastAsia"/>
          <w:sz w:val="28"/>
          <w:szCs w:val="28"/>
        </w:rPr>
        <w:t>首页模块接口</w:t>
      </w:r>
      <w:bookmarkEnd w:id="1"/>
    </w:p>
    <w:p w14:paraId="095FC65A" w14:textId="54C34E3A" w:rsidR="002E76A7" w:rsidRPr="003544D4" w:rsidRDefault="003544D4" w:rsidP="002E76A7">
      <w:pPr>
        <w:rPr>
          <w:b/>
        </w:rPr>
      </w:pPr>
      <w:r w:rsidRPr="003544D4">
        <w:rPr>
          <w:b/>
        </w:rPr>
        <w:t>Ip</w:t>
      </w:r>
      <w:r w:rsidRPr="003544D4">
        <w:rPr>
          <w:rFonts w:hint="eastAsia"/>
          <w:b/>
        </w:rPr>
        <w:t>和端口号请与峻迪联系</w:t>
      </w:r>
    </w:p>
    <w:p w14:paraId="24AF51C9" w14:textId="77777777" w:rsidR="002E76A7" w:rsidRPr="002E76A7" w:rsidRDefault="002E76A7" w:rsidP="002E76A7"/>
    <w:p w14:paraId="5A0E7A8F" w14:textId="698C526F" w:rsidR="00CC4673" w:rsidRDefault="00CC4673" w:rsidP="00CC4673">
      <w:r>
        <w:rPr>
          <w:rFonts w:hint="eastAsia"/>
        </w:rPr>
        <w:t>首页模块包含了 疾病模块、药品模块和相互作用模块的功能。</w:t>
      </w:r>
    </w:p>
    <w:p w14:paraId="47435CA4" w14:textId="77777777" w:rsidR="00CC4673" w:rsidRDefault="00CC4673" w:rsidP="00CC4673"/>
    <w:p w14:paraId="7D82ACFE" w14:textId="2AE994AB" w:rsidR="00CC4673" w:rsidRDefault="00CC4673" w:rsidP="00CC4673">
      <w:r>
        <w:rPr>
          <w:rFonts w:hint="eastAsia"/>
        </w:rPr>
        <w:t>疾病模块分为4级结构</w:t>
      </w:r>
      <w:r w:rsidR="002E76A7">
        <w:rPr>
          <w:rFonts w:hint="eastAsia"/>
        </w:rPr>
        <w:t xml:space="preserve"> （该部分后端暂时有点问题，也有可能进行结构更改）</w:t>
      </w:r>
    </w:p>
    <w:p w14:paraId="6B461A81" w14:textId="1D3F6DF2" w:rsidR="00B864F2" w:rsidRDefault="00407A14" w:rsidP="00CC4673">
      <w:r>
        <w:rPr>
          <w:rFonts w:hint="eastAsia"/>
        </w:rPr>
        <w:t>疾病模块的4级结构并不是医学上的结构关系，而是为了业务</w:t>
      </w:r>
      <w:r>
        <w:t>(</w:t>
      </w:r>
      <w:proofErr w:type="gramStart"/>
      <w:r>
        <w:rPr>
          <w:rFonts w:hint="eastAsia"/>
        </w:rPr>
        <w:t>方便树</w:t>
      </w:r>
      <w:proofErr w:type="gramEnd"/>
      <w:r>
        <w:rPr>
          <w:rFonts w:hint="eastAsia"/>
        </w:rPr>
        <w:t>型结构展示</w:t>
      </w:r>
      <w:r>
        <w:t>)</w:t>
      </w:r>
      <w:r w:rsidR="008C79D3">
        <w:rPr>
          <w:rFonts w:hint="eastAsia"/>
        </w:rPr>
        <w:t>实现解决方案而</w:t>
      </w:r>
      <w:r w:rsidR="005C76BA">
        <w:rPr>
          <w:rFonts w:hint="eastAsia"/>
        </w:rPr>
        <w:t>人为</w:t>
      </w:r>
      <w:r w:rsidR="008C79D3">
        <w:rPr>
          <w:rFonts w:hint="eastAsia"/>
        </w:rPr>
        <w:t>定义的4级结构</w:t>
      </w:r>
    </w:p>
    <w:p w14:paraId="2569AE5D" w14:textId="20F0F427" w:rsidR="002E76A7" w:rsidRDefault="002E76A7" w:rsidP="00CC4673">
      <w:r>
        <w:rPr>
          <w:rFonts w:hint="eastAsia"/>
        </w:rPr>
        <w:t>系统疾病(例：心血管病、消化系统病</w:t>
      </w:r>
      <w:r>
        <w:t xml:space="preserve">) -&gt; </w:t>
      </w:r>
      <w:r>
        <w:rPr>
          <w:rFonts w:hint="eastAsia"/>
        </w:rPr>
        <w:t>疾病大类(例：高血压、冠心病、心力衰竭</w:t>
      </w:r>
      <w:r>
        <w:t xml:space="preserve">) </w:t>
      </w:r>
      <w:r>
        <w:rPr>
          <w:rFonts w:hint="eastAsia"/>
        </w:rPr>
        <w:t>-&gt;</w:t>
      </w:r>
      <w:r>
        <w:t xml:space="preserve"> </w:t>
      </w:r>
      <w:r>
        <w:rPr>
          <w:rFonts w:hint="eastAsia"/>
        </w:rPr>
        <w:t xml:space="preserve">中间疾病类 </w:t>
      </w:r>
      <w:r>
        <w:t xml:space="preserve">-&gt; </w:t>
      </w:r>
      <w:r>
        <w:rPr>
          <w:rFonts w:hint="eastAsia"/>
        </w:rPr>
        <w:t>疾病叶子类</w:t>
      </w:r>
    </w:p>
    <w:p w14:paraId="710FCCA5" w14:textId="062ACF41" w:rsidR="00CC4673" w:rsidRDefault="00CC4673" w:rsidP="00CC4673"/>
    <w:p w14:paraId="335DA716" w14:textId="34CECEB4" w:rsidR="00CC4673" w:rsidRDefault="00CC4673" w:rsidP="00CC4673">
      <w:r>
        <w:rPr>
          <w:rFonts w:hint="eastAsia"/>
        </w:rPr>
        <w:t>药品模块分为3级结构</w:t>
      </w:r>
    </w:p>
    <w:p w14:paraId="7CDC8E1A" w14:textId="74CCFEAD" w:rsidR="00CC4673" w:rsidRPr="00CC4673" w:rsidRDefault="00CC4673" w:rsidP="00CC4673">
      <w:pPr>
        <w:widowControl/>
        <w:shd w:val="clear" w:color="auto" w:fill="FFFFFE"/>
        <w:spacing w:line="270" w:lineRule="atLeast"/>
        <w:jc w:val="left"/>
        <w:rPr>
          <w:rFonts w:ascii="Consolas" w:eastAsia="Times New Roman" w:hAnsi="Consolas" w:cs="Times New Roman"/>
          <w:color w:val="000000"/>
          <w:kern w:val="0"/>
          <w:sz w:val="18"/>
          <w:szCs w:val="18"/>
        </w:rPr>
      </w:pPr>
      <w:r>
        <w:rPr>
          <w:rFonts w:hint="eastAsia"/>
        </w:rPr>
        <w:t>药品类别名(例：</w:t>
      </w:r>
      <w:r w:rsidRPr="00CC4673">
        <w:rPr>
          <w:rFonts w:ascii="微软雅黑" w:eastAsia="微软雅黑" w:hAnsi="微软雅黑" w:cs="微软雅黑" w:hint="eastAsia"/>
          <w:color w:val="0451A5"/>
          <w:kern w:val="0"/>
          <w:sz w:val="18"/>
          <w:szCs w:val="18"/>
        </w:rPr>
        <w:t>血管紧张素受体拮抗</w:t>
      </w:r>
      <w:r w:rsidRPr="00CC4673">
        <w:rPr>
          <w:rFonts w:ascii="微软雅黑" w:eastAsia="微软雅黑" w:hAnsi="微软雅黑" w:cs="微软雅黑"/>
          <w:color w:val="0451A5"/>
          <w:kern w:val="0"/>
          <w:sz w:val="18"/>
          <w:szCs w:val="18"/>
        </w:rPr>
        <w:t>剂</w:t>
      </w:r>
      <w:r>
        <w:rPr>
          <w:rFonts w:ascii="宋体" w:eastAsia="宋体" w:hAnsi="宋体" w:cs="宋体" w:hint="eastAsia"/>
          <w:color w:val="000000"/>
          <w:kern w:val="0"/>
          <w:sz w:val="18"/>
          <w:szCs w:val="18"/>
        </w:rPr>
        <w:t>、</w:t>
      </w:r>
      <w:r w:rsidRPr="00CC4673">
        <w:rPr>
          <w:rFonts w:ascii="Consolas" w:eastAsia="Times New Roman" w:hAnsi="Consolas" w:cs="Times New Roman"/>
          <w:color w:val="0451A5"/>
          <w:kern w:val="0"/>
          <w:sz w:val="18"/>
          <w:szCs w:val="18"/>
        </w:rPr>
        <w:t>β</w:t>
      </w:r>
      <w:r w:rsidRPr="00CC4673">
        <w:rPr>
          <w:rFonts w:ascii="微软雅黑" w:eastAsia="微软雅黑" w:hAnsi="微软雅黑" w:cs="微软雅黑" w:hint="eastAsia"/>
          <w:color w:val="0451A5"/>
          <w:kern w:val="0"/>
          <w:sz w:val="18"/>
          <w:szCs w:val="18"/>
        </w:rPr>
        <w:t>受体阻滞</w:t>
      </w:r>
      <w:r w:rsidRPr="00CC4673">
        <w:rPr>
          <w:rFonts w:ascii="微软雅黑" w:eastAsia="微软雅黑" w:hAnsi="微软雅黑" w:cs="微软雅黑"/>
          <w:color w:val="0451A5"/>
          <w:kern w:val="0"/>
          <w:sz w:val="18"/>
          <w:szCs w:val="18"/>
        </w:rPr>
        <w:t>剂</w:t>
      </w:r>
      <w:r>
        <w:t>)</w:t>
      </w:r>
      <w:r>
        <w:rPr>
          <w:rFonts w:hint="eastAsia"/>
        </w:rPr>
        <w:t xml:space="preserve"> -&gt;</w:t>
      </w:r>
      <w:r>
        <w:t xml:space="preserve"> </w:t>
      </w:r>
      <w:r>
        <w:rPr>
          <w:rFonts w:hint="eastAsia"/>
        </w:rPr>
        <w:t>药品化学名(例：</w:t>
      </w:r>
      <w:r w:rsidRPr="00CC4673">
        <w:rPr>
          <w:rFonts w:ascii="微软雅黑" w:eastAsia="微软雅黑" w:hAnsi="微软雅黑" w:cs="微软雅黑" w:hint="eastAsia"/>
          <w:color w:val="0451A5"/>
          <w:kern w:val="0"/>
          <w:sz w:val="18"/>
          <w:szCs w:val="18"/>
        </w:rPr>
        <w:t>卡托普利</w:t>
      </w:r>
      <w:r>
        <w:t>)</w:t>
      </w:r>
      <w:r>
        <w:rPr>
          <w:rFonts w:hint="eastAsia"/>
        </w:rPr>
        <w:t xml:space="preserve"> -&gt;</w:t>
      </w:r>
      <w:r>
        <w:t xml:space="preserve"> </w:t>
      </w:r>
      <w:r>
        <w:rPr>
          <w:rFonts w:hint="eastAsia"/>
        </w:rPr>
        <w:t>药品商品名（</w:t>
      </w:r>
      <w:r w:rsidR="00B864F2">
        <w:rPr>
          <w:rFonts w:hint="eastAsia"/>
        </w:rPr>
        <w:t>例：</w:t>
      </w:r>
      <w:r w:rsidR="00B864F2" w:rsidRPr="00B864F2">
        <w:rPr>
          <w:rFonts w:ascii="微软雅黑" w:eastAsia="微软雅黑" w:hAnsi="微软雅黑" w:cs="微软雅黑" w:hint="eastAsia"/>
          <w:color w:val="0451A5"/>
          <w:kern w:val="0"/>
          <w:sz w:val="18"/>
          <w:szCs w:val="18"/>
        </w:rPr>
        <w:t>复方卡托普利片</w:t>
      </w:r>
      <w:r>
        <w:rPr>
          <w:rFonts w:hint="eastAsia"/>
        </w:rPr>
        <w:t>）</w:t>
      </w:r>
    </w:p>
    <w:p w14:paraId="5A4DBD0C" w14:textId="735A6753" w:rsidR="00CC4673" w:rsidRDefault="00CC4673" w:rsidP="00CC4673"/>
    <w:p w14:paraId="6E3ABF8E" w14:textId="5F051037" w:rsidR="00CC4673" w:rsidRPr="00CC4673" w:rsidRDefault="00CC4673" w:rsidP="00CC4673">
      <w:r>
        <w:rPr>
          <w:rFonts w:hint="eastAsia"/>
        </w:rPr>
        <w:t>相互作用都是基于药品化学名的相互作用</w:t>
      </w:r>
    </w:p>
    <w:p w14:paraId="67D038CC" w14:textId="153CCB92" w:rsidR="000472D6" w:rsidRPr="00101800" w:rsidRDefault="000472D6" w:rsidP="000472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2" w:name="_Toc70111328"/>
      <w:r w:rsidRPr="00101800">
        <w:rPr>
          <w:rFonts w:ascii="Times New Roman" w:eastAsia="宋体" w:hAnsi="Times New Roman" w:hint="eastAsia"/>
          <w:sz w:val="24"/>
          <w:szCs w:val="24"/>
        </w:rPr>
        <w:t xml:space="preserve">1.1 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 w:rsidR="009C721C">
        <w:rPr>
          <w:rFonts w:ascii="Times New Roman" w:eastAsia="宋体" w:hAnsi="Times New Roman" w:hint="eastAsia"/>
          <w:sz w:val="24"/>
          <w:szCs w:val="24"/>
        </w:rPr>
        <w:t>列表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  <w:bookmarkEnd w:id="2"/>
    </w:p>
    <w:p w14:paraId="24558E4B" w14:textId="4EE5F862" w:rsidR="000472D6" w:rsidRPr="00101800" w:rsidRDefault="000472D6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DF02C48" w14:textId="3AB5AFC6" w:rsidR="00101800" w:rsidRDefault="000472D6" w:rsidP="000472D6">
      <w:pPr>
        <w:rPr>
          <w:rFonts w:ascii="Times New Roman" w:eastAsia="宋体" w:hAnsi="Times New Roman"/>
        </w:rPr>
      </w:pPr>
      <w:r w:rsidRPr="00101800">
        <w:rPr>
          <w:rFonts w:ascii="Times New Roman" w:eastAsia="宋体" w:hAnsi="Times New Roman" w:hint="eastAsia"/>
        </w:rPr>
        <w:t>搜索</w:t>
      </w:r>
      <w:r w:rsidR="003D1331">
        <w:rPr>
          <w:rFonts w:ascii="Times New Roman" w:eastAsia="宋体" w:hAnsi="Times New Roman" w:hint="eastAsia"/>
        </w:rPr>
        <w:t>列表</w:t>
      </w:r>
      <w:r w:rsidRPr="00101800">
        <w:rPr>
          <w:rFonts w:ascii="Times New Roman" w:eastAsia="宋体" w:hAnsi="Times New Roman" w:hint="eastAsia"/>
        </w:rPr>
        <w:t>类接口包含疾病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disease)</w:t>
      </w:r>
      <w:r w:rsidRPr="00101800">
        <w:rPr>
          <w:rFonts w:ascii="Times New Roman" w:eastAsia="宋体" w:hAnsi="Times New Roman" w:hint="eastAsia"/>
        </w:rPr>
        <w:t>和</w:t>
      </w:r>
      <w:r w:rsidR="00101800" w:rsidRPr="00101800">
        <w:rPr>
          <w:rFonts w:ascii="Times New Roman" w:eastAsia="宋体" w:hAnsi="Times New Roman" w:hint="eastAsia"/>
        </w:rPr>
        <w:t>相互作用搜索</w:t>
      </w:r>
      <w:r w:rsidR="00421400">
        <w:rPr>
          <w:rFonts w:ascii="Times New Roman" w:eastAsia="宋体" w:hAnsi="Times New Roman" w:hint="eastAsia"/>
        </w:rPr>
        <w:t>(</w:t>
      </w:r>
      <w:r w:rsidR="00182519">
        <w:rPr>
          <w:rFonts w:ascii="Times New Roman" w:eastAsia="宋体" w:hAnsi="Times New Roman" w:hint="eastAsia"/>
        </w:rPr>
        <w:t>int</w:t>
      </w:r>
      <w:r w:rsidR="00182519">
        <w:rPr>
          <w:rFonts w:ascii="Times New Roman" w:eastAsia="宋体" w:hAnsi="Times New Roman"/>
        </w:rPr>
        <w:t>eraction</w:t>
      </w:r>
      <w:r w:rsidR="00421400">
        <w:rPr>
          <w:rFonts w:ascii="Times New Roman" w:eastAsia="宋体" w:hAnsi="Times New Roman"/>
        </w:rPr>
        <w:t>)</w:t>
      </w:r>
      <w:r w:rsidR="00101800" w:rsidRPr="00101800">
        <w:rPr>
          <w:rFonts w:ascii="Times New Roman" w:eastAsia="宋体" w:hAnsi="Times New Roman" w:hint="eastAsia"/>
        </w:rPr>
        <w:t>的列表对象返回功能</w:t>
      </w:r>
    </w:p>
    <w:p w14:paraId="46C0D1A2" w14:textId="77777777" w:rsidR="00101800" w:rsidRPr="000240F9" w:rsidRDefault="00101800" w:rsidP="000472D6">
      <w:pPr>
        <w:rPr>
          <w:rFonts w:ascii="Times New Roman" w:eastAsia="宋体" w:hAnsi="Times New Roman"/>
        </w:rPr>
      </w:pPr>
    </w:p>
    <w:p w14:paraId="61738D0B" w14:textId="51FA14DB" w:rsidR="00101800" w:rsidRDefault="00101800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01800" w14:paraId="23576F21" w14:textId="77777777" w:rsidTr="00101800">
        <w:tc>
          <w:tcPr>
            <w:tcW w:w="1980" w:type="dxa"/>
            <w:shd w:val="pct20" w:color="auto" w:fill="auto"/>
          </w:tcPr>
          <w:p w14:paraId="45FCFFD6" w14:textId="02F2521D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5EF95ED" w14:textId="119D1E75" w:rsidR="00101800" w:rsidRDefault="00A75960" w:rsidP="000472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2A78A4">
              <w:rPr>
                <w:rFonts w:ascii="Times New Roman" w:eastAsia="宋体" w:hAnsi="Times New Roman" w:hint="eastAsia"/>
                <w:b/>
              </w:rPr>
              <w:t>/qu</w:t>
            </w:r>
            <w:r w:rsidR="002A78A4">
              <w:rPr>
                <w:rFonts w:ascii="Times New Roman" w:eastAsia="宋体" w:hAnsi="Times New Roman"/>
                <w:b/>
              </w:rPr>
              <w:t>ery</w:t>
            </w:r>
          </w:p>
        </w:tc>
      </w:tr>
      <w:tr w:rsidR="00101800" w14:paraId="09F81BA8" w14:textId="77777777" w:rsidTr="00101800">
        <w:tc>
          <w:tcPr>
            <w:tcW w:w="1980" w:type="dxa"/>
            <w:shd w:val="pct20" w:color="auto" w:fill="auto"/>
          </w:tcPr>
          <w:p w14:paraId="6C4F0A25" w14:textId="0D700E27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452062" w14:textId="4E0FD126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01800" w14:paraId="7DAFAD7F" w14:textId="77777777" w:rsidTr="00101800">
        <w:tc>
          <w:tcPr>
            <w:tcW w:w="1980" w:type="dxa"/>
            <w:shd w:val="pct20" w:color="auto" w:fill="auto"/>
          </w:tcPr>
          <w:p w14:paraId="0E49BD86" w14:textId="31F6D52B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DF867B7" w14:textId="12C30EE3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8A93F2B" w14:textId="77777777" w:rsidR="00101800" w:rsidRDefault="00101800" w:rsidP="000472D6">
      <w:pPr>
        <w:rPr>
          <w:rFonts w:ascii="Times New Roman" w:eastAsia="宋体" w:hAnsi="Times New Roman"/>
          <w:b/>
        </w:rPr>
      </w:pPr>
    </w:p>
    <w:p w14:paraId="01FEE79C" w14:textId="09625CB0" w:rsidR="00101800" w:rsidRDefault="00101800" w:rsidP="000472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.3</w:t>
      </w:r>
      <w:r>
        <w:rPr>
          <w:rFonts w:ascii="Times New Roman" w:eastAsia="宋体" w:hAnsi="Times New Roman"/>
          <w:b/>
        </w:rPr>
        <w:t xml:space="preserve"> </w:t>
      </w:r>
      <w:r w:rsidR="00754281">
        <w:rPr>
          <w:rFonts w:ascii="Times New Roman" w:eastAsia="宋体" w:hAnsi="Times New Roman" w:hint="eastAsia"/>
          <w:b/>
        </w:rPr>
        <w:t>请求</w:t>
      </w:r>
      <w:r>
        <w:rPr>
          <w:rFonts w:ascii="Times New Roman" w:eastAsia="宋体" w:hAnsi="Times New Roman" w:hint="eastAsia"/>
          <w:b/>
        </w:rPr>
        <w:t>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754281" w14:paraId="28EE6CFF" w14:textId="77777777" w:rsidTr="00754281">
        <w:tc>
          <w:tcPr>
            <w:tcW w:w="1404" w:type="dxa"/>
            <w:shd w:val="pct20" w:color="auto" w:fill="auto"/>
          </w:tcPr>
          <w:p w14:paraId="1D167FFA" w14:textId="4F373C1F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3385039" w14:textId="5A9E9744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226A493D" w14:textId="51E82D3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2887B48" w14:textId="5627C8F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11E0BF9E" w14:textId="77777777" w:rsidTr="00754281">
        <w:tc>
          <w:tcPr>
            <w:tcW w:w="1404" w:type="dxa"/>
          </w:tcPr>
          <w:p w14:paraId="5DD8456E" w14:textId="52BEB6D0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4CEC8226" w14:textId="5E3C9D7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2849C8F1" w14:textId="10C95BED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isease</w:t>
            </w:r>
            <w:r w:rsidR="00182519">
              <w:rPr>
                <w:rFonts w:ascii="Times New Roman" w:eastAsia="宋体" w:hAnsi="Times New Roman" w:hint="eastAsia"/>
              </w:rPr>
              <w:t>/in</w:t>
            </w:r>
            <w:r w:rsidR="00182519">
              <w:rPr>
                <w:rFonts w:ascii="Times New Roman" w:eastAsia="宋体" w:hAnsi="Times New Roman"/>
              </w:rPr>
              <w:t>teraction</w:t>
            </w:r>
            <w:r>
              <w:rPr>
                <w:rFonts w:ascii="Times New Roman" w:eastAsia="宋体" w:hAnsi="Times New Roman"/>
              </w:rPr>
              <w:t>)</w:t>
            </w:r>
          </w:p>
        </w:tc>
        <w:tc>
          <w:tcPr>
            <w:tcW w:w="2992" w:type="dxa"/>
          </w:tcPr>
          <w:p w14:paraId="31AE96ED" w14:textId="4E8CE5EE" w:rsidR="00101800" w:rsidRPr="00C76827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搜索</w:t>
            </w:r>
            <w:r w:rsidR="002B6AA6"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作用搜索</w:t>
            </w:r>
          </w:p>
        </w:tc>
      </w:tr>
      <w:tr w:rsidR="00754281" w14:paraId="00737174" w14:textId="77777777" w:rsidTr="00754281">
        <w:tc>
          <w:tcPr>
            <w:tcW w:w="1404" w:type="dxa"/>
          </w:tcPr>
          <w:p w14:paraId="7623C8BE" w14:textId="1A54BF79" w:rsidR="00101800" w:rsidRPr="00754281" w:rsidRDefault="004C355D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55D911A4" w14:textId="114E97A2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03869AB9" w14:textId="43CF193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DEA4C06" w14:textId="7A8D177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217D79EE" w14:textId="11CA09C6" w:rsidR="00101800" w:rsidRDefault="00101800" w:rsidP="000472D6">
      <w:pPr>
        <w:rPr>
          <w:rFonts w:ascii="Times New Roman" w:eastAsia="宋体" w:hAnsi="Times New Roman"/>
        </w:rPr>
      </w:pPr>
    </w:p>
    <w:p w14:paraId="0EE5A6CE" w14:textId="241B8F2F" w:rsidR="00754281" w:rsidRPr="00754281" w:rsidRDefault="00754281" w:rsidP="000472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lastRenderedPageBreak/>
        <w:t>1.1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754281" w14:paraId="1F57CA43" w14:textId="77777777" w:rsidTr="00421400">
        <w:tc>
          <w:tcPr>
            <w:tcW w:w="1126" w:type="dxa"/>
            <w:shd w:val="pct20" w:color="auto" w:fill="auto"/>
          </w:tcPr>
          <w:p w14:paraId="50D1ACFD" w14:textId="784AA0E3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6E655EE" w14:textId="2B6763BB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1D7B5425" w14:textId="7E82B5B6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4E45F4BA" w14:textId="77777777" w:rsidTr="00421400">
        <w:tc>
          <w:tcPr>
            <w:tcW w:w="1126" w:type="dxa"/>
          </w:tcPr>
          <w:p w14:paraId="4FEAFD65" w14:textId="67F2B2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0507FB6A" w14:textId="73AA45C6" w:rsidR="00754281" w:rsidRDefault="004214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355508">
              <w:rPr>
                <w:rFonts w:ascii="Times New Roman" w:eastAsia="宋体" w:hAnsi="Times New Roman" w:hint="eastAsia"/>
              </w:rPr>
              <w:t>O</w:t>
            </w:r>
            <w:r w:rsidR="00355508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1E44BE51" w14:textId="75F7DE8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355508" w14:paraId="1303868B" w14:textId="77777777" w:rsidTr="00421400">
        <w:tc>
          <w:tcPr>
            <w:tcW w:w="1126" w:type="dxa"/>
          </w:tcPr>
          <w:p w14:paraId="203E5A0D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13115667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1B2C714E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</w:tr>
    </w:tbl>
    <w:p w14:paraId="5050D3B7" w14:textId="2BFE3E06" w:rsidR="00754281" w:rsidRDefault="00754281" w:rsidP="000472D6">
      <w:pPr>
        <w:rPr>
          <w:rFonts w:ascii="Times New Roman" w:eastAsia="宋体" w:hAnsi="Times New Roman"/>
        </w:rPr>
      </w:pPr>
    </w:p>
    <w:p w14:paraId="539E2F8A" w14:textId="77777777" w:rsidR="0002707A" w:rsidRDefault="0002707A" w:rsidP="000472D6">
      <w:pPr>
        <w:rPr>
          <w:rFonts w:ascii="Times New Roman" w:eastAsia="宋体" w:hAnsi="Times New Roman"/>
        </w:rPr>
      </w:pPr>
    </w:p>
    <w:p w14:paraId="17781921" w14:textId="3678FE9A" w:rsidR="000575EC" w:rsidRPr="00101800" w:rsidRDefault="000575EC" w:rsidP="000575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3" w:name="_Toc70111329"/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详情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  <w:bookmarkEnd w:id="3"/>
    </w:p>
    <w:p w14:paraId="154A97F5" w14:textId="018662C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B880852" w14:textId="15896D24" w:rsidR="000575EC" w:rsidRDefault="000575EC" w:rsidP="000472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39C0883E" w14:textId="2A377CA1" w:rsidR="000575EC" w:rsidRDefault="000575EC" w:rsidP="000472D6">
      <w:pPr>
        <w:rPr>
          <w:rFonts w:ascii="Times New Roman" w:eastAsia="宋体" w:hAnsi="Times New Roman"/>
        </w:rPr>
      </w:pPr>
    </w:p>
    <w:p w14:paraId="376F7066" w14:textId="77777777" w:rsidR="000575EC" w:rsidRPr="000575EC" w:rsidRDefault="000575EC" w:rsidP="000575EC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575EC" w14:paraId="6B673D0A" w14:textId="77777777" w:rsidTr="008F08D6">
        <w:tc>
          <w:tcPr>
            <w:tcW w:w="1980" w:type="dxa"/>
            <w:shd w:val="pct20" w:color="auto" w:fill="auto"/>
          </w:tcPr>
          <w:p w14:paraId="4937C183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B078ADD" w14:textId="276F8BFD" w:rsidR="000575EC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2A78A4">
              <w:rPr>
                <w:rFonts w:ascii="Times New Roman" w:eastAsia="宋体" w:hAnsi="Times New Roman"/>
                <w:b/>
              </w:rPr>
              <w:t>/</w:t>
            </w:r>
            <w:r w:rsidR="006E08FA">
              <w:rPr>
                <w:rFonts w:ascii="Times New Roman" w:eastAsia="宋体" w:hAnsi="Times New Roman" w:hint="eastAsia"/>
                <w:b/>
              </w:rPr>
              <w:t>d</w:t>
            </w:r>
            <w:r w:rsidR="002A78A4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0575EC" w14:paraId="732D068C" w14:textId="77777777" w:rsidTr="008F08D6">
        <w:tc>
          <w:tcPr>
            <w:tcW w:w="1980" w:type="dxa"/>
            <w:shd w:val="pct20" w:color="auto" w:fill="auto"/>
          </w:tcPr>
          <w:p w14:paraId="729D931A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22150FF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575EC" w14:paraId="5ED7C7D3" w14:textId="77777777" w:rsidTr="008F08D6">
        <w:tc>
          <w:tcPr>
            <w:tcW w:w="1980" w:type="dxa"/>
            <w:shd w:val="pct20" w:color="auto" w:fill="auto"/>
          </w:tcPr>
          <w:p w14:paraId="216126BE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718007F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719D2A1" w14:textId="77777777" w:rsidR="000575EC" w:rsidRDefault="000575EC" w:rsidP="000575EC">
      <w:pPr>
        <w:rPr>
          <w:rFonts w:ascii="Times New Roman" w:eastAsia="宋体" w:hAnsi="Times New Roman"/>
          <w:b/>
        </w:rPr>
      </w:pPr>
    </w:p>
    <w:p w14:paraId="2DB4F89E" w14:textId="77AD53A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0575EC" w14:paraId="31225DCB" w14:textId="77777777" w:rsidTr="008F08D6">
        <w:tc>
          <w:tcPr>
            <w:tcW w:w="1404" w:type="dxa"/>
            <w:shd w:val="pct20" w:color="auto" w:fill="auto"/>
          </w:tcPr>
          <w:p w14:paraId="2D7A8EA1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BE7ECB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4131674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B51186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:rsidRPr="00C76827" w14:paraId="34F45C90" w14:textId="77777777" w:rsidTr="008F08D6">
        <w:tc>
          <w:tcPr>
            <w:tcW w:w="1404" w:type="dxa"/>
          </w:tcPr>
          <w:p w14:paraId="0E7512E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641AA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675FBC4E" w14:textId="14AE65AF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rug/interaction)</w:t>
            </w:r>
          </w:p>
        </w:tc>
        <w:tc>
          <w:tcPr>
            <w:tcW w:w="2992" w:type="dxa"/>
          </w:tcPr>
          <w:p w14:paraId="5EC7E04A" w14:textId="2E2E2E46" w:rsidR="000575EC" w:rsidRPr="00C76827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、药品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</w:t>
            </w:r>
            <w:r>
              <w:rPr>
                <w:rFonts w:ascii="Times New Roman" w:eastAsia="宋体" w:hAnsi="Times New Roman" w:hint="eastAsia"/>
              </w:rPr>
              <w:t>的详情</w:t>
            </w:r>
          </w:p>
        </w:tc>
      </w:tr>
      <w:tr w:rsidR="000575EC" w14:paraId="54ADD791" w14:textId="77777777" w:rsidTr="008F08D6">
        <w:tc>
          <w:tcPr>
            <w:tcW w:w="1404" w:type="dxa"/>
          </w:tcPr>
          <w:p w14:paraId="1D8FC673" w14:textId="2272D83D" w:rsidR="000575EC" w:rsidRPr="00754281" w:rsidRDefault="004C35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2FBCDDDB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B97D73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B29910A" w14:textId="0FB29F81" w:rsidR="000575EC" w:rsidRDefault="00C9129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4F6F0C74" w14:textId="12C4DBE7" w:rsidR="000575EC" w:rsidRDefault="000575EC" w:rsidP="000472D6">
      <w:pPr>
        <w:rPr>
          <w:rFonts w:ascii="Times New Roman" w:eastAsia="宋体" w:hAnsi="Times New Roman"/>
        </w:rPr>
      </w:pPr>
    </w:p>
    <w:p w14:paraId="7C544909" w14:textId="798D0FD9" w:rsidR="000575EC" w:rsidRPr="00754281" w:rsidRDefault="000575EC" w:rsidP="000575EC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0575EC" w14:paraId="0B916C2B" w14:textId="77777777" w:rsidTr="000575EC">
        <w:tc>
          <w:tcPr>
            <w:tcW w:w="988" w:type="dxa"/>
            <w:shd w:val="pct20" w:color="auto" w:fill="auto"/>
          </w:tcPr>
          <w:p w14:paraId="4882DE8C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FA0797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A61F8C5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14:paraId="17E37142" w14:textId="77777777" w:rsidTr="008F08D6">
        <w:tc>
          <w:tcPr>
            <w:tcW w:w="988" w:type="dxa"/>
          </w:tcPr>
          <w:p w14:paraId="64EF75DA" w14:textId="4E551F6A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518909EE" w14:textId="70DFBE96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458" w:type="dxa"/>
          </w:tcPr>
          <w:p w14:paraId="114ED238" w14:textId="3E434914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</w:tr>
      <w:tr w:rsidR="000575EC" w14:paraId="45FFF728" w14:textId="77777777" w:rsidTr="008F08D6">
        <w:tc>
          <w:tcPr>
            <w:tcW w:w="988" w:type="dxa"/>
          </w:tcPr>
          <w:p w14:paraId="0B7CAC53" w14:textId="0F08C879" w:rsidR="000575EC" w:rsidRDefault="002A78A4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edgeResult</w:t>
            </w:r>
            <w:proofErr w:type="spellEnd"/>
          </w:p>
        </w:tc>
        <w:tc>
          <w:tcPr>
            <w:tcW w:w="850" w:type="dxa"/>
          </w:tcPr>
          <w:p w14:paraId="48EB9A3C" w14:textId="32A43D3E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1188BE7A" w14:textId="373C9FA8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边信息</w:t>
            </w:r>
          </w:p>
        </w:tc>
      </w:tr>
      <w:tr w:rsidR="000575EC" w14:paraId="595763FF" w14:textId="77777777" w:rsidTr="008F08D6">
        <w:tc>
          <w:tcPr>
            <w:tcW w:w="988" w:type="dxa"/>
          </w:tcPr>
          <w:p w14:paraId="07B99326" w14:textId="276E5149" w:rsidR="000575EC" w:rsidRDefault="002A78A4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argetName</w:t>
            </w:r>
            <w:proofErr w:type="spellEnd"/>
          </w:p>
        </w:tc>
        <w:tc>
          <w:tcPr>
            <w:tcW w:w="850" w:type="dxa"/>
          </w:tcPr>
          <w:p w14:paraId="754ED592" w14:textId="328FCF62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C6427CA" w14:textId="4DA1B9A9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目标名字</w:t>
            </w:r>
          </w:p>
        </w:tc>
      </w:tr>
      <w:tr w:rsidR="000575EC" w14:paraId="56828D5F" w14:textId="77777777" w:rsidTr="008F08D6">
        <w:tc>
          <w:tcPr>
            <w:tcW w:w="988" w:type="dxa"/>
          </w:tcPr>
          <w:p w14:paraId="08A411F8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95212E4" w14:textId="3701D133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6458" w:type="dxa"/>
          </w:tcPr>
          <w:p w14:paraId="7CAB665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2534F97F" w14:textId="77777777" w:rsidR="000575EC" w:rsidRPr="00101800" w:rsidRDefault="000575EC" w:rsidP="000472D6">
      <w:pPr>
        <w:rPr>
          <w:rFonts w:ascii="Times New Roman" w:eastAsia="宋体" w:hAnsi="Times New Roman"/>
        </w:rPr>
      </w:pPr>
    </w:p>
    <w:p w14:paraId="2246429E" w14:textId="6E81FACD" w:rsidR="00D85F05" w:rsidRPr="00101800" w:rsidRDefault="00D85F05" w:rsidP="00D85F05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4" w:name="_Toc70111330"/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073590"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总览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  <w:bookmarkEnd w:id="4"/>
    </w:p>
    <w:p w14:paraId="7C767818" w14:textId="34A1FB7F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67EA229C" w14:textId="31869B56" w:rsidR="00D85F05" w:rsidRDefault="00D85F05" w:rsidP="00D85F05">
      <w:r>
        <w:rPr>
          <w:rFonts w:hint="eastAsia"/>
        </w:rPr>
        <w:t>药品模块点击进入后的总</w:t>
      </w:r>
      <w:proofErr w:type="gramStart"/>
      <w:r>
        <w:rPr>
          <w:rFonts w:hint="eastAsia"/>
        </w:rPr>
        <w:t>览</w:t>
      </w:r>
      <w:proofErr w:type="gramEnd"/>
      <w:r>
        <w:rPr>
          <w:rFonts w:hint="eastAsia"/>
        </w:rPr>
        <w:t>展示，只显示存在哪些</w:t>
      </w:r>
      <w:r w:rsidR="00A4117A">
        <w:rPr>
          <w:rFonts w:hint="eastAsia"/>
        </w:rPr>
        <w:t>药物</w:t>
      </w:r>
      <w:r>
        <w:rPr>
          <w:rFonts w:hint="eastAsia"/>
        </w:rPr>
        <w:t>类</w:t>
      </w:r>
      <w:r w:rsidR="00A4117A">
        <w:rPr>
          <w:rFonts w:hint="eastAsia"/>
        </w:rPr>
        <w:t>别</w:t>
      </w:r>
    </w:p>
    <w:p w14:paraId="1C3E981C" w14:textId="77777777" w:rsidR="00D85F05" w:rsidRDefault="00D85F05" w:rsidP="00D85F05"/>
    <w:p w14:paraId="285E310E" w14:textId="5CDE58B1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85F05" w14:paraId="3534A45C" w14:textId="77777777" w:rsidTr="008F08D6">
        <w:tc>
          <w:tcPr>
            <w:tcW w:w="1980" w:type="dxa"/>
            <w:shd w:val="pct20" w:color="auto" w:fill="auto"/>
          </w:tcPr>
          <w:p w14:paraId="408CB97B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1B483E4" w14:textId="058CAD4E" w:rsidR="00D85F05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D85F05">
              <w:rPr>
                <w:rFonts w:ascii="Times New Roman" w:eastAsia="宋体" w:hAnsi="Times New Roman" w:hint="eastAsia"/>
                <w:b/>
              </w:rPr>
              <w:t>/</w:t>
            </w:r>
            <w:r w:rsidR="00D85F05">
              <w:rPr>
                <w:rFonts w:ascii="Times New Roman" w:eastAsia="宋体" w:hAnsi="Times New Roman"/>
                <w:b/>
              </w:rPr>
              <w:t>medicine_class</w:t>
            </w:r>
          </w:p>
        </w:tc>
      </w:tr>
      <w:tr w:rsidR="00D85F05" w14:paraId="389D9F5A" w14:textId="77777777" w:rsidTr="008F08D6">
        <w:tc>
          <w:tcPr>
            <w:tcW w:w="1980" w:type="dxa"/>
            <w:shd w:val="pct20" w:color="auto" w:fill="auto"/>
          </w:tcPr>
          <w:p w14:paraId="3F9231DE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68FE052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D85F05" w14:paraId="4E1580C5" w14:textId="77777777" w:rsidTr="008F08D6">
        <w:tc>
          <w:tcPr>
            <w:tcW w:w="1980" w:type="dxa"/>
            <w:shd w:val="pct20" w:color="auto" w:fill="auto"/>
          </w:tcPr>
          <w:p w14:paraId="11F71950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F92CED4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9F9D2AB" w14:textId="77777777" w:rsidR="00D85F05" w:rsidRDefault="00D85F05" w:rsidP="00D85F05">
      <w:pPr>
        <w:rPr>
          <w:rFonts w:ascii="Times New Roman" w:eastAsia="宋体" w:hAnsi="Times New Roman"/>
          <w:b/>
        </w:rPr>
      </w:pPr>
    </w:p>
    <w:p w14:paraId="7013C070" w14:textId="0E66DDFF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D85F05" w14:paraId="034B0F5A" w14:textId="77777777" w:rsidTr="008F08D6">
        <w:tc>
          <w:tcPr>
            <w:tcW w:w="1404" w:type="dxa"/>
            <w:shd w:val="pct20" w:color="auto" w:fill="auto"/>
          </w:tcPr>
          <w:p w14:paraId="40CA6C1E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30A2963D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686A65BE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4CE2415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:rsidRPr="00C76827" w14:paraId="5E782191" w14:textId="77777777" w:rsidTr="008F08D6">
        <w:tc>
          <w:tcPr>
            <w:tcW w:w="1404" w:type="dxa"/>
          </w:tcPr>
          <w:p w14:paraId="71989B60" w14:textId="7C9A0604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068DAE1D" w14:textId="605D768E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5D38E0" w14:textId="6B636D1A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075B8E8B" w14:textId="3DEA9503" w:rsidR="00D85F05" w:rsidRPr="00C76827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  <w:tr w:rsidR="00D85F05" w14:paraId="33FD1C09" w14:textId="77777777" w:rsidTr="008F08D6">
        <w:tc>
          <w:tcPr>
            <w:tcW w:w="1404" w:type="dxa"/>
          </w:tcPr>
          <w:p w14:paraId="41ACA4EC" w14:textId="77777777" w:rsidR="00D85F05" w:rsidRPr="00754281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73FC522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7A6333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63C57B1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10294CFB" w14:textId="77777777" w:rsidR="00D85F05" w:rsidRDefault="00D85F05" w:rsidP="00D85F05">
      <w:pPr>
        <w:rPr>
          <w:rFonts w:ascii="Times New Roman" w:eastAsia="宋体" w:hAnsi="Times New Roman"/>
        </w:rPr>
      </w:pPr>
    </w:p>
    <w:p w14:paraId="1B7AE625" w14:textId="310A30BF" w:rsidR="00D85F05" w:rsidRPr="00754281" w:rsidRDefault="00D85F05" w:rsidP="00D85F05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6"/>
        <w:gridCol w:w="1293"/>
        <w:gridCol w:w="6037"/>
      </w:tblGrid>
      <w:tr w:rsidR="00D85F05" w14:paraId="05DE5292" w14:textId="77777777" w:rsidTr="007813FF">
        <w:tc>
          <w:tcPr>
            <w:tcW w:w="966" w:type="dxa"/>
            <w:shd w:val="pct20" w:color="auto" w:fill="auto"/>
          </w:tcPr>
          <w:p w14:paraId="54DBCC51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F3A2615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37" w:type="dxa"/>
            <w:shd w:val="pct20" w:color="auto" w:fill="auto"/>
          </w:tcPr>
          <w:p w14:paraId="44D3A143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14:paraId="0CBCC014" w14:textId="77777777" w:rsidTr="007813FF">
        <w:tc>
          <w:tcPr>
            <w:tcW w:w="966" w:type="dxa"/>
          </w:tcPr>
          <w:p w14:paraId="1274576F" w14:textId="39A7D325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144B0482" w14:textId="6ADB70F8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6037" w:type="dxa"/>
          </w:tcPr>
          <w:p w14:paraId="1CF8B822" w14:textId="7609AA42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各个药物类别的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 xml:space="preserve"> l</w:t>
            </w:r>
            <w:r>
              <w:rPr>
                <w:rFonts w:ascii="Times New Roman" w:eastAsia="宋体" w:hAnsi="Times New Roman"/>
              </w:rPr>
              <w:t>ist</w:t>
            </w:r>
          </w:p>
        </w:tc>
      </w:tr>
      <w:tr w:rsidR="00D85F05" w14:paraId="739D84E2" w14:textId="77777777" w:rsidTr="007813FF">
        <w:tc>
          <w:tcPr>
            <w:tcW w:w="966" w:type="dxa"/>
          </w:tcPr>
          <w:p w14:paraId="40217CEF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5FC2A31B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37" w:type="dxa"/>
          </w:tcPr>
          <w:p w14:paraId="48F82B2F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0EA06DC" w14:textId="77777777" w:rsidR="00073590" w:rsidRDefault="00073590" w:rsidP="000575EC"/>
    <w:p w14:paraId="31B8C79D" w14:textId="480EE95B" w:rsidR="005667D4" w:rsidRPr="00101800" w:rsidRDefault="005667D4" w:rsidP="005667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5" w:name="_Toc70111331"/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073590"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5271B9">
        <w:rPr>
          <w:rFonts w:ascii="Times New Roman" w:eastAsia="宋体" w:hAnsi="Times New Roman" w:hint="eastAsia"/>
          <w:sz w:val="24"/>
          <w:szCs w:val="24"/>
        </w:rPr>
        <w:t>通过药品类别获取药品化学名列表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bookmarkEnd w:id="5"/>
    </w:p>
    <w:p w14:paraId="18CE9360" w14:textId="42F97494" w:rsidR="005667D4" w:rsidRPr="00101800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47F88C56" w14:textId="183DDD57" w:rsidR="005667D4" w:rsidRDefault="005271B9" w:rsidP="005667D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通过药品类别获取该类别下药品化学名列表</w:t>
      </w:r>
    </w:p>
    <w:p w14:paraId="252C9D81" w14:textId="77777777" w:rsidR="005667D4" w:rsidRPr="000240F9" w:rsidRDefault="005667D4" w:rsidP="005667D4">
      <w:pPr>
        <w:rPr>
          <w:rFonts w:ascii="Times New Roman" w:eastAsia="宋体" w:hAnsi="Times New Roman"/>
        </w:rPr>
      </w:pPr>
    </w:p>
    <w:p w14:paraId="3BA324AC" w14:textId="788F9226" w:rsidR="005667D4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667D4" w14:paraId="17865EB1" w14:textId="77777777" w:rsidTr="008F08D6">
        <w:tc>
          <w:tcPr>
            <w:tcW w:w="1980" w:type="dxa"/>
            <w:shd w:val="pct20" w:color="auto" w:fill="auto"/>
          </w:tcPr>
          <w:p w14:paraId="7CC2A6E8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8A1CF9" w14:textId="5A545B57" w:rsidR="005667D4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5271B9">
              <w:rPr>
                <w:rFonts w:ascii="Times New Roman" w:eastAsia="宋体" w:hAnsi="Times New Roman"/>
                <w:b/>
              </w:rPr>
              <w:t>/chemical_by_class</w:t>
            </w:r>
          </w:p>
        </w:tc>
      </w:tr>
      <w:tr w:rsidR="005667D4" w14:paraId="613F61CB" w14:textId="77777777" w:rsidTr="008F08D6">
        <w:tc>
          <w:tcPr>
            <w:tcW w:w="1980" w:type="dxa"/>
            <w:shd w:val="pct20" w:color="auto" w:fill="auto"/>
          </w:tcPr>
          <w:p w14:paraId="18EB64CD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1986BE4D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667D4" w14:paraId="5C9F46F7" w14:textId="77777777" w:rsidTr="008F08D6">
        <w:tc>
          <w:tcPr>
            <w:tcW w:w="1980" w:type="dxa"/>
            <w:shd w:val="pct20" w:color="auto" w:fill="auto"/>
          </w:tcPr>
          <w:p w14:paraId="57979012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C7EEEE2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65725D1A" w14:textId="77777777" w:rsidR="005667D4" w:rsidRDefault="005667D4" w:rsidP="005667D4">
      <w:pPr>
        <w:rPr>
          <w:rFonts w:ascii="Times New Roman" w:eastAsia="宋体" w:hAnsi="Times New Roman"/>
          <w:b/>
        </w:rPr>
      </w:pPr>
    </w:p>
    <w:p w14:paraId="6F6A9372" w14:textId="49241460" w:rsidR="005667D4" w:rsidRDefault="005667D4" w:rsidP="005667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667D4" w14:paraId="1080FDDA" w14:textId="77777777" w:rsidTr="008F08D6">
        <w:tc>
          <w:tcPr>
            <w:tcW w:w="1404" w:type="dxa"/>
            <w:shd w:val="pct20" w:color="auto" w:fill="auto"/>
          </w:tcPr>
          <w:p w14:paraId="66A776E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18A14F9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9537B1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2A6B52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428D7E22" w14:textId="77777777" w:rsidTr="008F08D6">
        <w:tc>
          <w:tcPr>
            <w:tcW w:w="1404" w:type="dxa"/>
          </w:tcPr>
          <w:p w14:paraId="0F87EA2C" w14:textId="465C4391" w:rsidR="005667D4" w:rsidRDefault="004C35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6C2F5327" w14:textId="71679BE2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rue</w:t>
            </w:r>
          </w:p>
        </w:tc>
        <w:tc>
          <w:tcPr>
            <w:tcW w:w="3144" w:type="dxa"/>
          </w:tcPr>
          <w:p w14:paraId="6E95EFB5" w14:textId="1AD405E8" w:rsidR="005667D4" w:rsidRDefault="001D6B2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919EC5E" w14:textId="26EDE2EE" w:rsidR="005667D4" w:rsidRDefault="001D6B2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输入药品类别</w:t>
            </w:r>
          </w:p>
        </w:tc>
      </w:tr>
    </w:tbl>
    <w:p w14:paraId="492CA9BB" w14:textId="77777777" w:rsidR="005667D4" w:rsidRDefault="005667D4" w:rsidP="005667D4">
      <w:pPr>
        <w:rPr>
          <w:rFonts w:ascii="Times New Roman" w:eastAsia="宋体" w:hAnsi="Times New Roman"/>
        </w:rPr>
      </w:pPr>
    </w:p>
    <w:p w14:paraId="51783A6F" w14:textId="7AE75FD5" w:rsidR="005667D4" w:rsidRPr="00754281" w:rsidRDefault="005667D4" w:rsidP="005667D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7"/>
        <w:gridCol w:w="1340"/>
        <w:gridCol w:w="5879"/>
      </w:tblGrid>
      <w:tr w:rsidR="005667D4" w14:paraId="003C056E" w14:textId="77777777" w:rsidTr="00266C0A">
        <w:tc>
          <w:tcPr>
            <w:tcW w:w="1126" w:type="dxa"/>
            <w:shd w:val="pct20" w:color="auto" w:fill="auto"/>
          </w:tcPr>
          <w:p w14:paraId="0C668374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53CDA56C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1350077D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71C7144B" w14:textId="77777777" w:rsidTr="00266C0A">
        <w:tc>
          <w:tcPr>
            <w:tcW w:w="1126" w:type="dxa"/>
          </w:tcPr>
          <w:p w14:paraId="11558B79" w14:textId="0C983100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data</w:t>
            </w:r>
          </w:p>
        </w:tc>
        <w:tc>
          <w:tcPr>
            <w:tcW w:w="848" w:type="dxa"/>
          </w:tcPr>
          <w:p w14:paraId="19D45FE6" w14:textId="22295288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5667D4">
              <w:rPr>
                <w:rFonts w:ascii="Times New Roman" w:eastAsia="宋体" w:hAnsi="Times New Roman" w:hint="eastAsia"/>
              </w:rPr>
              <w:t>O</w:t>
            </w:r>
            <w:r w:rsidR="005667D4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322" w:type="dxa"/>
          </w:tcPr>
          <w:p w14:paraId="036FC437" w14:textId="36BD78EE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“</w:t>
            </w:r>
            <w:r>
              <w:rPr>
                <w:rFonts w:ascii="Times New Roman" w:eastAsia="宋体" w:hAnsi="Times New Roman" w:hint="eastAsia"/>
              </w:rPr>
              <w:t>卡托普利</w:t>
            </w:r>
            <w:r>
              <w:rPr>
                <w:rFonts w:ascii="Times New Roman" w:eastAsia="宋体" w:hAnsi="Times New Roman"/>
              </w:rPr>
              <w:t>”</w:t>
            </w:r>
            <w:proofErr w:type="gramStart"/>
            <w:r>
              <w:rPr>
                <w:rFonts w:ascii="Times New Roman" w:eastAsia="宋体" w:hAnsi="Times New Roman"/>
              </w:rPr>
              <w:t>,</w:t>
            </w:r>
            <w:r w:rsidR="00383C7E">
              <w:rPr>
                <w:rFonts w:ascii="Times New Roman" w:eastAsia="宋体" w:hAnsi="Times New Roman"/>
              </w:rPr>
              <w:t xml:space="preserve"> </w:t>
            </w:r>
            <w:r>
              <w:rPr>
                <w:rFonts w:ascii="Times New Roman" w:eastAsia="宋体" w:hAnsi="Times New Roman"/>
              </w:rPr>
              <w:t>”</w:t>
            </w:r>
            <w:proofErr w:type="spellStart"/>
            <w:r>
              <w:rPr>
                <w:rFonts w:ascii="Times New Roman" w:eastAsia="宋体" w:hAnsi="Times New Roman" w:hint="eastAsia"/>
              </w:rPr>
              <w:t>xx</w:t>
            </w:r>
            <w:r>
              <w:rPr>
                <w:rFonts w:ascii="Times New Roman" w:eastAsia="宋体" w:hAnsi="Times New Roman"/>
              </w:rPr>
              <w:t>xx</w:t>
            </w:r>
            <w:proofErr w:type="spellEnd"/>
            <w:proofErr w:type="gramEnd"/>
            <w:r>
              <w:rPr>
                <w:rFonts w:ascii="Times New Roman" w:eastAsia="宋体" w:hAnsi="Times New Roman"/>
              </w:rPr>
              <w:t>”]</w:t>
            </w:r>
          </w:p>
        </w:tc>
      </w:tr>
      <w:tr w:rsidR="005667D4" w14:paraId="0584987C" w14:textId="77777777" w:rsidTr="00266C0A">
        <w:tc>
          <w:tcPr>
            <w:tcW w:w="1126" w:type="dxa"/>
          </w:tcPr>
          <w:p w14:paraId="7D6288CA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48269DDA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0C828067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8C0BF8E" w14:textId="65DB875F" w:rsidR="005271B9" w:rsidRDefault="00383C7E" w:rsidP="000575EC">
      <w:r>
        <w:rPr>
          <w:rFonts w:hint="eastAsia"/>
        </w:rPr>
        <w:t>测试用例：药品分类为A</w:t>
      </w:r>
      <w:r>
        <w:t>CEI</w:t>
      </w:r>
      <w:r>
        <w:rPr>
          <w:rFonts w:hint="eastAsia"/>
        </w:rPr>
        <w:t>，该分类下有 卡托普利</w:t>
      </w:r>
    </w:p>
    <w:p w14:paraId="2A97E865" w14:textId="0BF6C7A8" w:rsidR="00383C7E" w:rsidRDefault="00383C7E" w:rsidP="000575EC"/>
    <w:p w14:paraId="2798F756" w14:textId="114A3056" w:rsidR="00073590" w:rsidRPr="00101800" w:rsidRDefault="00073590" w:rsidP="0007359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6" w:name="_Toc70111332"/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通过药品化学名获取药品商品名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bookmarkEnd w:id="6"/>
    </w:p>
    <w:p w14:paraId="32557490" w14:textId="75B917CB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3657562" w14:textId="77777777" w:rsidR="00073590" w:rsidRDefault="00073590" w:rsidP="00073590">
      <w:r>
        <w:rPr>
          <w:rFonts w:hint="eastAsia"/>
        </w:rPr>
        <w:t>通过药品化学名获取药品商品名列表</w:t>
      </w:r>
    </w:p>
    <w:p w14:paraId="3654E580" w14:textId="77777777" w:rsidR="00073590" w:rsidRDefault="00073590" w:rsidP="00073590"/>
    <w:p w14:paraId="71F5427A" w14:textId="29FEC067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73590" w14:paraId="0DD68B0A" w14:textId="77777777" w:rsidTr="008F08D6">
        <w:tc>
          <w:tcPr>
            <w:tcW w:w="1980" w:type="dxa"/>
            <w:shd w:val="pct20" w:color="auto" w:fill="auto"/>
          </w:tcPr>
          <w:p w14:paraId="6904407F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32B43D7" w14:textId="63CA1ABD" w:rsidR="00073590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073590">
              <w:rPr>
                <w:rFonts w:ascii="Times New Roman" w:eastAsia="宋体" w:hAnsi="Times New Roman"/>
                <w:b/>
              </w:rPr>
              <w:t>/medicine_by_chemical</w:t>
            </w:r>
          </w:p>
        </w:tc>
      </w:tr>
      <w:tr w:rsidR="00073590" w14:paraId="5172E496" w14:textId="77777777" w:rsidTr="008F08D6">
        <w:tc>
          <w:tcPr>
            <w:tcW w:w="1980" w:type="dxa"/>
            <w:shd w:val="pct20" w:color="auto" w:fill="auto"/>
          </w:tcPr>
          <w:p w14:paraId="7AA0C2BD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45BD123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73590" w14:paraId="5AA36E28" w14:textId="77777777" w:rsidTr="008F08D6">
        <w:tc>
          <w:tcPr>
            <w:tcW w:w="1980" w:type="dxa"/>
            <w:shd w:val="pct20" w:color="auto" w:fill="auto"/>
          </w:tcPr>
          <w:p w14:paraId="3FB82329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1629BF7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4AC5CF45" w14:textId="77777777" w:rsidR="00073590" w:rsidRDefault="00073590" w:rsidP="00073590">
      <w:pPr>
        <w:rPr>
          <w:rFonts w:ascii="Times New Roman" w:eastAsia="宋体" w:hAnsi="Times New Roman"/>
          <w:b/>
        </w:rPr>
      </w:pPr>
    </w:p>
    <w:p w14:paraId="21AD62A2" w14:textId="6FEA4955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73590" w14:paraId="61256186" w14:textId="77777777" w:rsidTr="008F08D6">
        <w:tc>
          <w:tcPr>
            <w:tcW w:w="1404" w:type="dxa"/>
            <w:shd w:val="pct20" w:color="auto" w:fill="auto"/>
          </w:tcPr>
          <w:p w14:paraId="13ADAF2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9253DE4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4C41BA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2266E9D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31230" w14:paraId="51008397" w14:textId="77777777" w:rsidTr="008F08D6">
        <w:tc>
          <w:tcPr>
            <w:tcW w:w="1404" w:type="dxa"/>
          </w:tcPr>
          <w:p w14:paraId="721B4704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1B804F8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2477B74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1FBDD77C" w14:textId="77777777" w:rsidR="00073590" w:rsidRPr="00C76827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药品化学名</w:t>
            </w:r>
          </w:p>
        </w:tc>
      </w:tr>
      <w:tr w:rsidR="00073590" w14:paraId="59DA5C04" w14:textId="77777777" w:rsidTr="008F08D6">
        <w:tc>
          <w:tcPr>
            <w:tcW w:w="1404" w:type="dxa"/>
          </w:tcPr>
          <w:p w14:paraId="1BC52601" w14:textId="77777777" w:rsidR="00073590" w:rsidRPr="00754281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54FA849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BF7F40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2588B0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2908E271" w14:textId="77777777" w:rsidR="00073590" w:rsidRDefault="00073590" w:rsidP="00073590">
      <w:pPr>
        <w:rPr>
          <w:rFonts w:ascii="Times New Roman" w:eastAsia="宋体" w:hAnsi="Times New Roman"/>
        </w:rPr>
      </w:pPr>
    </w:p>
    <w:p w14:paraId="54E3CC7C" w14:textId="11F9E0B2" w:rsidR="00073590" w:rsidRPr="00754281" w:rsidRDefault="00073590" w:rsidP="00073590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073590" w14:paraId="0F4EBB83" w14:textId="77777777" w:rsidTr="008F08D6">
        <w:tc>
          <w:tcPr>
            <w:tcW w:w="944" w:type="dxa"/>
            <w:shd w:val="pct20" w:color="auto" w:fill="auto"/>
          </w:tcPr>
          <w:p w14:paraId="42289D2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2B22589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5FAD1D6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D1FEF" w14:paraId="21907057" w14:textId="77777777" w:rsidTr="008F08D6">
        <w:tc>
          <w:tcPr>
            <w:tcW w:w="944" w:type="dxa"/>
          </w:tcPr>
          <w:p w14:paraId="5A7C4D0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data</w:t>
            </w:r>
          </w:p>
        </w:tc>
        <w:tc>
          <w:tcPr>
            <w:tcW w:w="1340" w:type="dxa"/>
          </w:tcPr>
          <w:p w14:paraId="6DA5025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012" w:type="dxa"/>
          </w:tcPr>
          <w:p w14:paraId="6E572E19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药品化学名下药品商品</w:t>
            </w:r>
            <w:proofErr w:type="gramStart"/>
            <w:r>
              <w:rPr>
                <w:rFonts w:ascii="Times New Roman" w:eastAsia="宋体" w:hAnsi="Times New Roman" w:hint="eastAsia"/>
              </w:rPr>
              <w:t>名信息</w:t>
            </w:r>
            <w:proofErr w:type="gramEnd"/>
            <w:r>
              <w:rPr>
                <w:rFonts w:ascii="Times New Roman" w:eastAsia="宋体" w:hAnsi="Times New Roman" w:hint="eastAsia"/>
              </w:rPr>
              <w:t>,</w:t>
            </w:r>
            <w:r>
              <w:rPr>
                <w:rFonts w:ascii="Times New Roman" w:eastAsia="宋体" w:hAnsi="Times New Roman" w:hint="eastAsia"/>
              </w:rPr>
              <w:t>例</w:t>
            </w:r>
            <w:r>
              <w:rPr>
                <w:rFonts w:ascii="Times New Roman" w:eastAsia="宋体" w:hAnsi="Times New Roman" w:hint="eastAsia"/>
              </w:rPr>
              <w:t>:</w:t>
            </w:r>
            <w:r>
              <w:rPr>
                <w:rFonts w:ascii="Times New Roman" w:eastAsia="宋体" w:hAnsi="Times New Roman"/>
              </w:rPr>
              <w:t xml:space="preserve"> 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[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凡坦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Fan Tan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天易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</w:t>
            </w:r>
            <w:proofErr w:type="spell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TianYi</w:t>
            </w:r>
            <w:proofErr w:type="spell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]</w:t>
            </w:r>
          </w:p>
        </w:tc>
      </w:tr>
      <w:tr w:rsidR="00073590" w14:paraId="19E93826" w14:textId="77777777" w:rsidTr="008F08D6">
        <w:tc>
          <w:tcPr>
            <w:tcW w:w="944" w:type="dxa"/>
          </w:tcPr>
          <w:p w14:paraId="3D328BC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72A1B4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05654A8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  <w:tr w:rsidR="00073590" w14:paraId="0D578DAE" w14:textId="77777777" w:rsidTr="008F08D6">
        <w:tc>
          <w:tcPr>
            <w:tcW w:w="944" w:type="dxa"/>
          </w:tcPr>
          <w:p w14:paraId="231BBD22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A33851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25857EA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2E2FF9C" w14:textId="77777777" w:rsidR="00073590" w:rsidRDefault="00073590" w:rsidP="00073590">
      <w:r>
        <w:rPr>
          <w:rFonts w:hint="eastAsia"/>
        </w:rPr>
        <w:t xml:space="preserve">测试样例 </w:t>
      </w:r>
      <w:r w:rsidRPr="00CA04A0">
        <w:rPr>
          <w:rFonts w:hint="eastAsia"/>
        </w:rPr>
        <w:t>替</w:t>
      </w:r>
      <w:proofErr w:type="gramStart"/>
      <w:r w:rsidRPr="00CA04A0">
        <w:rPr>
          <w:rFonts w:hint="eastAsia"/>
        </w:rPr>
        <w:t>米沙坦</w:t>
      </w:r>
      <w:proofErr w:type="gramEnd"/>
      <w:r w:rsidRPr="00CA04A0">
        <w:t xml:space="preserve"> Telmisartan</w:t>
      </w:r>
    </w:p>
    <w:p w14:paraId="1556376C" w14:textId="3B47D708" w:rsidR="00073590" w:rsidRDefault="00073590" w:rsidP="000575EC"/>
    <w:p w14:paraId="032E9C10" w14:textId="0BE2C50C" w:rsidR="00FF18A3" w:rsidRPr="00101800" w:rsidRDefault="00FF18A3" w:rsidP="00FF18A3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7" w:name="_Toc70111333"/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通过药品商品名逆向获取药品化学名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bookmarkEnd w:id="7"/>
    </w:p>
    <w:p w14:paraId="2E25C4D7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9FD3A54" w14:textId="3B563EF7" w:rsidR="00FF18A3" w:rsidRDefault="00FF18A3" w:rsidP="00FF18A3">
      <w:r>
        <w:rPr>
          <w:rFonts w:hint="eastAsia"/>
        </w:rPr>
        <w:t>药品商品名返回药品化学名</w:t>
      </w:r>
    </w:p>
    <w:p w14:paraId="02B3B1A3" w14:textId="77777777" w:rsidR="00FF18A3" w:rsidRDefault="00FF18A3" w:rsidP="00FF18A3"/>
    <w:p w14:paraId="42B27D47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8A3" w14:paraId="6FB24A87" w14:textId="77777777" w:rsidTr="00FF18A3">
        <w:tc>
          <w:tcPr>
            <w:tcW w:w="1980" w:type="dxa"/>
            <w:shd w:val="pct20" w:color="auto" w:fill="auto"/>
          </w:tcPr>
          <w:p w14:paraId="547CD613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42D7A1B" w14:textId="0C1593D0" w:rsidR="00FF18A3" w:rsidRDefault="00A75960" w:rsidP="00FF18A3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FF18A3">
              <w:rPr>
                <w:rFonts w:ascii="Times New Roman" w:eastAsia="宋体" w:hAnsi="Times New Roman"/>
                <w:b/>
              </w:rPr>
              <w:t>/</w:t>
            </w:r>
            <w:r w:rsidR="00AB7878">
              <w:rPr>
                <w:rFonts w:ascii="Times New Roman" w:eastAsia="宋体" w:hAnsi="Times New Roman" w:hint="eastAsia"/>
                <w:b/>
              </w:rPr>
              <w:t>return</w:t>
            </w:r>
            <w:r w:rsidR="00FF18A3">
              <w:rPr>
                <w:rFonts w:ascii="Times New Roman" w:eastAsia="宋体" w:hAnsi="Times New Roman"/>
                <w:b/>
              </w:rPr>
              <w:t>_chemical</w:t>
            </w:r>
          </w:p>
        </w:tc>
      </w:tr>
      <w:tr w:rsidR="00FF18A3" w14:paraId="2518B4AF" w14:textId="77777777" w:rsidTr="00FF18A3">
        <w:tc>
          <w:tcPr>
            <w:tcW w:w="1980" w:type="dxa"/>
            <w:shd w:val="pct20" w:color="auto" w:fill="auto"/>
          </w:tcPr>
          <w:p w14:paraId="25E20C63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C0208CE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FF18A3" w14:paraId="24EB00E7" w14:textId="77777777" w:rsidTr="00FF18A3">
        <w:tc>
          <w:tcPr>
            <w:tcW w:w="1980" w:type="dxa"/>
            <w:shd w:val="pct20" w:color="auto" w:fill="auto"/>
          </w:tcPr>
          <w:p w14:paraId="3FD85C24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A539E41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668E56DD" w14:textId="77777777" w:rsidR="00FF18A3" w:rsidRDefault="00FF18A3" w:rsidP="00FF18A3">
      <w:pPr>
        <w:rPr>
          <w:rFonts w:ascii="Times New Roman" w:eastAsia="宋体" w:hAnsi="Times New Roman"/>
          <w:b/>
        </w:rPr>
      </w:pPr>
    </w:p>
    <w:p w14:paraId="7DA737EB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FF18A3" w14:paraId="36D776CA" w14:textId="77777777" w:rsidTr="00FF18A3">
        <w:tc>
          <w:tcPr>
            <w:tcW w:w="1404" w:type="dxa"/>
            <w:shd w:val="pct20" w:color="auto" w:fill="auto"/>
          </w:tcPr>
          <w:p w14:paraId="1319383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98D9986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8478ED5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C3F6376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FF18A3" w:rsidRPr="00C31230" w14:paraId="02951E12" w14:textId="77777777" w:rsidTr="00FF18A3">
        <w:tc>
          <w:tcPr>
            <w:tcW w:w="1404" w:type="dxa"/>
          </w:tcPr>
          <w:p w14:paraId="02F503D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0CA03A00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9DDDA0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4F015E8D" w14:textId="78953079" w:rsidR="00FF18A3" w:rsidRPr="00C76827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药品</w:t>
            </w:r>
            <w:r w:rsidR="00AB7878">
              <w:rPr>
                <w:rFonts w:ascii="Times New Roman" w:eastAsia="宋体" w:hAnsi="Times New Roman" w:hint="eastAsia"/>
              </w:rPr>
              <w:t>商品</w:t>
            </w:r>
            <w:r>
              <w:rPr>
                <w:rFonts w:ascii="Times New Roman" w:eastAsia="宋体" w:hAnsi="Times New Roman" w:hint="eastAsia"/>
              </w:rPr>
              <w:t>名</w:t>
            </w:r>
          </w:p>
        </w:tc>
      </w:tr>
      <w:tr w:rsidR="00FF18A3" w14:paraId="3D09D8FE" w14:textId="77777777" w:rsidTr="00FF18A3">
        <w:tc>
          <w:tcPr>
            <w:tcW w:w="1404" w:type="dxa"/>
          </w:tcPr>
          <w:p w14:paraId="2DAF39A9" w14:textId="77777777" w:rsidR="00FF18A3" w:rsidRPr="00754281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3643C6D0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12EEFCE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0B28E4C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</w:tbl>
    <w:p w14:paraId="3DD66AE1" w14:textId="77777777" w:rsidR="00FF18A3" w:rsidRDefault="00FF18A3" w:rsidP="00FF18A3">
      <w:pPr>
        <w:rPr>
          <w:rFonts w:ascii="Times New Roman" w:eastAsia="宋体" w:hAnsi="Times New Roman"/>
        </w:rPr>
      </w:pPr>
    </w:p>
    <w:p w14:paraId="65CF1513" w14:textId="77777777" w:rsidR="00FF18A3" w:rsidRPr="00754281" w:rsidRDefault="00FF18A3" w:rsidP="00FF18A3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FF18A3" w14:paraId="3054A9E8" w14:textId="77777777" w:rsidTr="00FF18A3">
        <w:tc>
          <w:tcPr>
            <w:tcW w:w="944" w:type="dxa"/>
            <w:shd w:val="pct20" w:color="auto" w:fill="auto"/>
          </w:tcPr>
          <w:p w14:paraId="546863DA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3CB75E4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6F76818B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FF18A3" w:rsidRPr="00CD1FEF" w14:paraId="52CD38A9" w14:textId="77777777" w:rsidTr="00FF18A3">
        <w:tc>
          <w:tcPr>
            <w:tcW w:w="944" w:type="dxa"/>
          </w:tcPr>
          <w:p w14:paraId="3B06FF3A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167A14A9" w14:textId="7FF540C2" w:rsidR="00FF18A3" w:rsidRDefault="00AB7878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</w:t>
            </w:r>
            <w:r>
              <w:rPr>
                <w:rFonts w:ascii="Times New Roman" w:eastAsia="宋体" w:hAnsi="Times New Roman"/>
              </w:rPr>
              <w:t>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012" w:type="dxa"/>
          </w:tcPr>
          <w:p w14:paraId="647760E6" w14:textId="5C9C4564" w:rsidR="00FF18A3" w:rsidRDefault="00AB7878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商品的化学名</w:t>
            </w:r>
            <w:r w:rsidR="00D562D2">
              <w:rPr>
                <w:rFonts w:ascii="Times New Roman" w:eastAsia="宋体" w:hAnsi="Times New Roman" w:hint="eastAsia"/>
              </w:rPr>
              <w:t>,</w:t>
            </w:r>
            <w:r w:rsidR="00D562D2">
              <w:rPr>
                <w:rFonts w:ascii="Times New Roman" w:eastAsia="宋体" w:hAnsi="Times New Roman" w:hint="eastAsia"/>
              </w:rPr>
              <w:t>例：</w:t>
            </w:r>
            <w:r w:rsidR="00D562D2">
              <w:rPr>
                <w:rFonts w:ascii="Times New Roman" w:eastAsia="宋体" w:hAnsi="Times New Roman"/>
              </w:rPr>
              <w:t>[‘</w:t>
            </w:r>
            <w:r w:rsidR="00D562D2" w:rsidRPr="00CA04A0">
              <w:rPr>
                <w:rFonts w:hint="eastAsia"/>
              </w:rPr>
              <w:t>替米沙坦</w:t>
            </w:r>
            <w:r w:rsidR="00D562D2" w:rsidRPr="00CA04A0">
              <w:t xml:space="preserve"> Telmisartan</w:t>
            </w:r>
            <w:r w:rsidR="00D562D2">
              <w:rPr>
                <w:rFonts w:ascii="Times New Roman" w:eastAsia="宋体" w:hAnsi="Times New Roman"/>
              </w:rPr>
              <w:t>’]</w:t>
            </w:r>
          </w:p>
        </w:tc>
      </w:tr>
      <w:tr w:rsidR="00FF18A3" w14:paraId="22CAE006" w14:textId="77777777" w:rsidTr="00FF18A3">
        <w:tc>
          <w:tcPr>
            <w:tcW w:w="944" w:type="dxa"/>
          </w:tcPr>
          <w:p w14:paraId="260394D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271059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74EF7E3D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  <w:tr w:rsidR="00FF18A3" w14:paraId="4F0146E8" w14:textId="77777777" w:rsidTr="00FF18A3">
        <w:tc>
          <w:tcPr>
            <w:tcW w:w="944" w:type="dxa"/>
          </w:tcPr>
          <w:p w14:paraId="5C01156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09E03DB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3906A554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</w:tbl>
    <w:p w14:paraId="4E1127BF" w14:textId="77777777" w:rsidR="00FF18A3" w:rsidRDefault="00FF18A3" w:rsidP="000575EC"/>
    <w:p w14:paraId="484A154E" w14:textId="5AD720F5" w:rsidR="00073590" w:rsidRPr="00101800" w:rsidRDefault="00073590" w:rsidP="0007359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8" w:name="_Toc70111334"/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6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部分搜索专用类</w:t>
      </w:r>
      <w:bookmarkEnd w:id="8"/>
    </w:p>
    <w:p w14:paraId="5D201CA3" w14:textId="4D039168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3F7881C" w14:textId="77777777" w:rsidR="00073590" w:rsidRDefault="00073590" w:rsidP="00073590">
      <w:r>
        <w:rPr>
          <w:rFonts w:hint="eastAsia"/>
        </w:rPr>
        <w:t>通过药品化学名获取药品商品名列表</w:t>
      </w:r>
    </w:p>
    <w:p w14:paraId="3A2D6D6B" w14:textId="77777777" w:rsidR="00073590" w:rsidRDefault="00073590" w:rsidP="00073590"/>
    <w:p w14:paraId="7BCB7424" w14:textId="77877D84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73590" w14:paraId="6BB6118B" w14:textId="77777777" w:rsidTr="008F08D6">
        <w:tc>
          <w:tcPr>
            <w:tcW w:w="1980" w:type="dxa"/>
            <w:shd w:val="pct20" w:color="auto" w:fill="auto"/>
          </w:tcPr>
          <w:p w14:paraId="473373D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BF045E5" w14:textId="1308D0E5" w:rsidR="00073590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073590">
              <w:rPr>
                <w:rFonts w:ascii="Times New Roman" w:eastAsia="宋体" w:hAnsi="Times New Roman"/>
                <w:b/>
              </w:rPr>
              <w:t>/medicine_</w:t>
            </w:r>
            <w:r w:rsidR="00073590">
              <w:rPr>
                <w:rFonts w:ascii="Times New Roman" w:eastAsia="宋体" w:hAnsi="Times New Roman" w:hint="eastAsia"/>
                <w:b/>
              </w:rPr>
              <w:t>q</w:t>
            </w:r>
            <w:r w:rsidR="00073590">
              <w:rPr>
                <w:rFonts w:ascii="Times New Roman" w:eastAsia="宋体" w:hAnsi="Times New Roman"/>
                <w:b/>
              </w:rPr>
              <w:t>uery</w:t>
            </w:r>
          </w:p>
        </w:tc>
      </w:tr>
      <w:tr w:rsidR="00073590" w14:paraId="5C37E4A8" w14:textId="77777777" w:rsidTr="008F08D6">
        <w:tc>
          <w:tcPr>
            <w:tcW w:w="1980" w:type="dxa"/>
            <w:shd w:val="pct20" w:color="auto" w:fill="auto"/>
          </w:tcPr>
          <w:p w14:paraId="42CBF9E8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63F0F3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73590" w14:paraId="3D38A4D2" w14:textId="77777777" w:rsidTr="008F08D6">
        <w:tc>
          <w:tcPr>
            <w:tcW w:w="1980" w:type="dxa"/>
            <w:shd w:val="pct20" w:color="auto" w:fill="auto"/>
          </w:tcPr>
          <w:p w14:paraId="674BF0E6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6588A9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4117D592" w14:textId="77777777" w:rsidR="00073590" w:rsidRDefault="00073590" w:rsidP="00073590">
      <w:pPr>
        <w:rPr>
          <w:rFonts w:ascii="Times New Roman" w:eastAsia="宋体" w:hAnsi="Times New Roman"/>
          <w:b/>
        </w:rPr>
      </w:pPr>
    </w:p>
    <w:p w14:paraId="4A690E3E" w14:textId="74254201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73590" w14:paraId="0C5E6F56" w14:textId="77777777" w:rsidTr="008F08D6">
        <w:tc>
          <w:tcPr>
            <w:tcW w:w="1404" w:type="dxa"/>
            <w:shd w:val="pct20" w:color="auto" w:fill="auto"/>
          </w:tcPr>
          <w:p w14:paraId="3B542FF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7C0456F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16348A1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8A27B3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31230" w14:paraId="2D4D1182" w14:textId="77777777" w:rsidTr="008F08D6">
        <w:tc>
          <w:tcPr>
            <w:tcW w:w="1404" w:type="dxa"/>
          </w:tcPr>
          <w:p w14:paraId="1DE1F51C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0084F5D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07D8C5B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2262B05" w14:textId="731A23F8" w:rsidR="00073590" w:rsidRPr="00C76827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搜索词</w:t>
            </w:r>
          </w:p>
        </w:tc>
      </w:tr>
      <w:tr w:rsidR="00073590" w14:paraId="6AA67611" w14:textId="77777777" w:rsidTr="008F08D6">
        <w:tc>
          <w:tcPr>
            <w:tcW w:w="1404" w:type="dxa"/>
          </w:tcPr>
          <w:p w14:paraId="00A56A48" w14:textId="77777777" w:rsidR="00073590" w:rsidRPr="00754281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64EAF0E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428E4F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FE3A10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0F0C5E2B" w14:textId="77777777" w:rsidR="00073590" w:rsidRDefault="00073590" w:rsidP="00073590">
      <w:pPr>
        <w:rPr>
          <w:rFonts w:ascii="Times New Roman" w:eastAsia="宋体" w:hAnsi="Times New Roman"/>
        </w:rPr>
      </w:pPr>
    </w:p>
    <w:p w14:paraId="688551FD" w14:textId="51ADE1D6" w:rsidR="00073590" w:rsidRPr="00754281" w:rsidRDefault="00073590" w:rsidP="00073590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54"/>
        <w:gridCol w:w="2504"/>
        <w:gridCol w:w="4938"/>
      </w:tblGrid>
      <w:tr w:rsidR="00073590" w14:paraId="3FCB130E" w14:textId="77777777" w:rsidTr="008F08D6">
        <w:tc>
          <w:tcPr>
            <w:tcW w:w="944" w:type="dxa"/>
            <w:shd w:val="pct20" w:color="auto" w:fill="auto"/>
          </w:tcPr>
          <w:p w14:paraId="5DA743D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4E3067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447B0DB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D1FEF" w14:paraId="05528C6C" w14:textId="77777777" w:rsidTr="008F08D6">
        <w:tc>
          <w:tcPr>
            <w:tcW w:w="944" w:type="dxa"/>
          </w:tcPr>
          <w:p w14:paraId="6CA6E28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594DBBE5" w14:textId="431D779C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map</w:t>
            </w:r>
            <w:r>
              <w:rPr>
                <w:rFonts w:ascii="Times New Roman" w:eastAsia="宋体" w:hAnsi="Times New Roman"/>
              </w:rPr>
              <w:t>&lt;</w:t>
            </w:r>
            <w:proofErr w:type="spellStart"/>
            <w:proofErr w:type="gramStart"/>
            <w:r>
              <w:rPr>
                <w:rFonts w:ascii="Times New Roman" w:eastAsia="宋体" w:hAnsi="Times New Roman"/>
              </w:rPr>
              <w:t>String,Object</w:t>
            </w:r>
            <w:proofErr w:type="spellEnd"/>
            <w:proofErr w:type="gramEnd"/>
            <w:r>
              <w:rPr>
                <w:rFonts w:ascii="Times New Roman" w:eastAsia="宋体" w:hAnsi="Times New Roman"/>
              </w:rPr>
              <w:t>&gt;&gt;</w:t>
            </w:r>
          </w:p>
        </w:tc>
        <w:tc>
          <w:tcPr>
            <w:tcW w:w="6012" w:type="dxa"/>
          </w:tcPr>
          <w:p w14:paraId="162E3276" w14:textId="5422195E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</w:t>
            </w:r>
            <w:r>
              <w:rPr>
                <w:rFonts w:ascii="Times New Roman" w:eastAsia="宋体" w:hAnsi="Times New Roman"/>
              </w:rPr>
              <w:t>t</w:t>
            </w:r>
            <w:r>
              <w:rPr>
                <w:rFonts w:ascii="Times New Roman" w:eastAsia="宋体" w:hAnsi="Times New Roman" w:hint="eastAsia"/>
              </w:rPr>
              <w:t>中每个</w:t>
            </w:r>
            <w:r>
              <w:rPr>
                <w:rFonts w:ascii="Times New Roman" w:eastAsia="宋体" w:hAnsi="Times New Roman" w:hint="eastAsia"/>
              </w:rPr>
              <w:t>ma</w:t>
            </w:r>
            <w:r>
              <w:rPr>
                <w:rFonts w:ascii="Times New Roman" w:eastAsia="宋体" w:hAnsi="Times New Roman"/>
              </w:rPr>
              <w:t>p</w:t>
            </w:r>
            <w:r>
              <w:rPr>
                <w:rFonts w:ascii="Times New Roman" w:eastAsia="宋体" w:hAnsi="Times New Roman" w:hint="eastAsia"/>
              </w:rPr>
              <w:t>包含名字和</w:t>
            </w: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abel</w:t>
            </w:r>
          </w:p>
        </w:tc>
      </w:tr>
      <w:tr w:rsidR="00073590" w:rsidRPr="00073590" w14:paraId="2CD121E9" w14:textId="77777777" w:rsidTr="008F08D6">
        <w:tc>
          <w:tcPr>
            <w:tcW w:w="944" w:type="dxa"/>
          </w:tcPr>
          <w:p w14:paraId="4AE1BD8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1301FDC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3E430986" w14:textId="247795E6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{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name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替米沙坦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Telmisartan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 xml:space="preserve">", 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label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药品化学名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Fonts w:ascii="Times New Roman" w:eastAsia="宋体" w:hAnsi="Times New Roman"/>
              </w:rPr>
              <w:t>}, {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name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替米沙坦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- 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南洋药业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Telmisartan - South Ocean Pharm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 xml:space="preserve">", 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label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药品商品名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Fonts w:ascii="Times New Roman" w:eastAsia="宋体" w:hAnsi="Times New Roman"/>
              </w:rPr>
              <w:t>}]</w:t>
            </w:r>
          </w:p>
        </w:tc>
      </w:tr>
      <w:tr w:rsidR="00073590" w14:paraId="7859ED4E" w14:textId="77777777" w:rsidTr="008F08D6">
        <w:tc>
          <w:tcPr>
            <w:tcW w:w="944" w:type="dxa"/>
          </w:tcPr>
          <w:p w14:paraId="6E0EC56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7B6FCF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521485B2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399A48A" w14:textId="2EAEBC82" w:rsidR="00073590" w:rsidRDefault="00073590" w:rsidP="000575EC"/>
    <w:p w14:paraId="3086D19E" w14:textId="00A11549" w:rsidR="00170A84" w:rsidRPr="00101800" w:rsidRDefault="00170A84" w:rsidP="00170A8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9" w:name="_Toc70111335"/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相互作</w:t>
      </w:r>
      <w:r w:rsidR="00162E83">
        <w:rPr>
          <w:rFonts w:ascii="Times New Roman" w:eastAsia="宋体" w:hAnsi="Times New Roman" w:hint="eastAsia"/>
          <w:sz w:val="24"/>
          <w:szCs w:val="24"/>
        </w:rPr>
        <w:t>用自动补全词返回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bookmarkEnd w:id="9"/>
    </w:p>
    <w:p w14:paraId="3F246AF2" w14:textId="0B111ED8" w:rsidR="00170A84" w:rsidRPr="00101800" w:rsidRDefault="00170A84" w:rsidP="00170A8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7327A9DE" w14:textId="222C05B2" w:rsidR="00170A84" w:rsidRDefault="00162E83" w:rsidP="00170A8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提供搜索框自动补全候选词</w:t>
      </w:r>
    </w:p>
    <w:p w14:paraId="53AC8F53" w14:textId="77777777" w:rsidR="00170A84" w:rsidRPr="000240F9" w:rsidRDefault="00170A84" w:rsidP="00170A84">
      <w:pPr>
        <w:rPr>
          <w:rFonts w:ascii="Times New Roman" w:eastAsia="宋体" w:hAnsi="Times New Roman"/>
        </w:rPr>
      </w:pPr>
    </w:p>
    <w:p w14:paraId="1E034FBA" w14:textId="60E36E21" w:rsidR="00170A84" w:rsidRDefault="00170A84" w:rsidP="00170A8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70A84" w14:paraId="59C42F41" w14:textId="77777777" w:rsidTr="008F08D6">
        <w:tc>
          <w:tcPr>
            <w:tcW w:w="1980" w:type="dxa"/>
            <w:shd w:val="pct20" w:color="auto" w:fill="auto"/>
          </w:tcPr>
          <w:p w14:paraId="00164D9E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2AC5EF7" w14:textId="1CBDCE39" w:rsidR="00170A84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170A84">
              <w:rPr>
                <w:rFonts w:ascii="Times New Roman" w:eastAsia="宋体" w:hAnsi="Times New Roman" w:hint="eastAsia"/>
                <w:b/>
              </w:rPr>
              <w:t>/</w:t>
            </w:r>
            <w:r w:rsidR="00C708CF">
              <w:rPr>
                <w:rFonts w:ascii="Times New Roman" w:eastAsia="宋体" w:hAnsi="Times New Roman"/>
                <w:b/>
              </w:rPr>
              <w:t>interaction_</w:t>
            </w:r>
            <w:r w:rsidR="00162E83">
              <w:rPr>
                <w:rFonts w:ascii="Times New Roman" w:eastAsia="宋体" w:hAnsi="Times New Roman" w:hint="eastAsia"/>
                <w:b/>
              </w:rPr>
              <w:t>can</w:t>
            </w:r>
            <w:r w:rsidR="00162E83">
              <w:rPr>
                <w:rFonts w:ascii="Times New Roman" w:eastAsia="宋体" w:hAnsi="Times New Roman"/>
                <w:b/>
              </w:rPr>
              <w:t>didate</w:t>
            </w:r>
          </w:p>
        </w:tc>
      </w:tr>
      <w:tr w:rsidR="00170A84" w14:paraId="48881F8C" w14:textId="77777777" w:rsidTr="008F08D6">
        <w:tc>
          <w:tcPr>
            <w:tcW w:w="1980" w:type="dxa"/>
            <w:shd w:val="pct20" w:color="auto" w:fill="auto"/>
          </w:tcPr>
          <w:p w14:paraId="5655AC1A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B832F8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70A84" w14:paraId="3B79B256" w14:textId="77777777" w:rsidTr="008F08D6">
        <w:tc>
          <w:tcPr>
            <w:tcW w:w="1980" w:type="dxa"/>
            <w:shd w:val="pct20" w:color="auto" w:fill="auto"/>
          </w:tcPr>
          <w:p w14:paraId="292F1454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E2BA586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46BB70F9" w14:textId="77777777" w:rsidR="00170A84" w:rsidRDefault="00170A84" w:rsidP="00170A84">
      <w:pPr>
        <w:rPr>
          <w:rFonts w:ascii="Times New Roman" w:eastAsia="宋体" w:hAnsi="Times New Roman"/>
          <w:b/>
        </w:rPr>
      </w:pPr>
    </w:p>
    <w:p w14:paraId="1FE9D13B" w14:textId="213F172E" w:rsidR="00170A84" w:rsidRDefault="00170A84" w:rsidP="00170A8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7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170A84" w14:paraId="187D3DB0" w14:textId="77777777" w:rsidTr="008F08D6">
        <w:tc>
          <w:tcPr>
            <w:tcW w:w="1404" w:type="dxa"/>
            <w:shd w:val="pct20" w:color="auto" w:fill="auto"/>
          </w:tcPr>
          <w:p w14:paraId="680C96E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60701C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5DBF68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28E4F19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70A84" w14:paraId="7D45E3EC" w14:textId="77777777" w:rsidTr="008F08D6">
        <w:tc>
          <w:tcPr>
            <w:tcW w:w="1404" w:type="dxa"/>
          </w:tcPr>
          <w:p w14:paraId="628168BA" w14:textId="102ECFFC" w:rsidR="00170A84" w:rsidRPr="00754281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99B84C9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E41C4FE" w14:textId="3DEAC439" w:rsidR="00170A84" w:rsidRDefault="00162E8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</w:t>
            </w:r>
            <w:r w:rsidR="00D63EC1">
              <w:rPr>
                <w:rFonts w:ascii="Times New Roman" w:eastAsia="宋体" w:hAnsi="Times New Roman"/>
              </w:rPr>
              <w:t>tri</w:t>
            </w:r>
            <w:r w:rsidR="00170A84">
              <w:rPr>
                <w:rFonts w:ascii="Times New Roman" w:eastAsia="宋体" w:hAnsi="Times New Roman"/>
              </w:rPr>
              <w:t>ng</w:t>
            </w:r>
          </w:p>
        </w:tc>
        <w:tc>
          <w:tcPr>
            <w:tcW w:w="2992" w:type="dxa"/>
          </w:tcPr>
          <w:p w14:paraId="3C2F4A65" w14:textId="658EB24E" w:rsidR="00170A84" w:rsidRDefault="00162E8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框实时词，‘托’</w:t>
            </w:r>
          </w:p>
        </w:tc>
      </w:tr>
    </w:tbl>
    <w:p w14:paraId="7D45CFC3" w14:textId="77777777" w:rsidR="00170A84" w:rsidRDefault="00170A84" w:rsidP="00170A84">
      <w:pPr>
        <w:rPr>
          <w:rFonts w:ascii="Times New Roman" w:eastAsia="宋体" w:hAnsi="Times New Roman"/>
        </w:rPr>
      </w:pPr>
    </w:p>
    <w:p w14:paraId="7A4075EE" w14:textId="36622F44" w:rsidR="00170A84" w:rsidRPr="00754281" w:rsidRDefault="00170A84" w:rsidP="00170A8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170A84" w14:paraId="45C6B77B" w14:textId="77777777" w:rsidTr="008F08D6">
        <w:tc>
          <w:tcPr>
            <w:tcW w:w="1126" w:type="dxa"/>
            <w:shd w:val="pct20" w:color="auto" w:fill="auto"/>
          </w:tcPr>
          <w:p w14:paraId="15F922A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1B3FA0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08B945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70A84" w:rsidRPr="00162E83" w14:paraId="6698C99A" w14:textId="77777777" w:rsidTr="008F08D6">
        <w:tc>
          <w:tcPr>
            <w:tcW w:w="1126" w:type="dxa"/>
          </w:tcPr>
          <w:p w14:paraId="7379B668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1F57B3FC" w14:textId="4CC0F643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162E83">
              <w:rPr>
                <w:rFonts w:ascii="Times New Roman" w:eastAsia="宋体" w:hAnsi="Times New Roman"/>
              </w:rPr>
              <w:t>S</w:t>
            </w:r>
            <w:r w:rsidR="00162E83">
              <w:rPr>
                <w:rFonts w:ascii="Times New Roman" w:eastAsia="宋体" w:hAnsi="Times New Roman" w:hint="eastAsia"/>
              </w:rPr>
              <w:t>tring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02A09C4C" w14:textId="78EDAA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</w:t>
            </w:r>
            <w:r w:rsidR="00162E83">
              <w:rPr>
                <w:rFonts w:ascii="Times New Roman" w:eastAsia="宋体" w:hAnsi="Times New Roman" w:hint="eastAsia"/>
              </w:rPr>
              <w:t>可能的候选词</w:t>
            </w:r>
            <w:r w:rsidR="00162E83">
              <w:rPr>
                <w:rFonts w:ascii="Times New Roman" w:eastAsia="宋体" w:hAnsi="Times New Roman" w:hint="eastAsia"/>
              </w:rPr>
              <w:t>[</w:t>
            </w:r>
            <w:r w:rsidR="00162E83">
              <w:rPr>
                <w:rFonts w:ascii="Times New Roman" w:eastAsia="宋体" w:hAnsi="Times New Roman"/>
              </w:rPr>
              <w:t>‘</w:t>
            </w:r>
            <w:r w:rsidR="00162E83">
              <w:rPr>
                <w:rFonts w:ascii="Times New Roman" w:eastAsia="宋体" w:hAnsi="Times New Roman" w:hint="eastAsia"/>
              </w:rPr>
              <w:t>卡托普利</w:t>
            </w:r>
            <w:r w:rsidR="00162E83">
              <w:rPr>
                <w:rFonts w:ascii="Times New Roman" w:eastAsia="宋体" w:hAnsi="Times New Roman"/>
              </w:rPr>
              <w:t>’</w:t>
            </w:r>
            <w:r w:rsidR="00162E83">
              <w:rPr>
                <w:rFonts w:ascii="Times New Roman" w:eastAsia="宋体" w:hAnsi="Times New Roman" w:hint="eastAsia"/>
              </w:rPr>
              <w:t>,</w:t>
            </w:r>
            <w:r w:rsidR="00162E83">
              <w:rPr>
                <w:rFonts w:ascii="Times New Roman" w:eastAsia="宋体" w:hAnsi="Times New Roman"/>
              </w:rPr>
              <w:t xml:space="preserve"> </w:t>
            </w:r>
            <w:proofErr w:type="gramStart"/>
            <w:r w:rsidR="00162E83">
              <w:rPr>
                <w:rFonts w:ascii="Times New Roman" w:eastAsia="宋体" w:hAnsi="Times New Roman"/>
              </w:rPr>
              <w:t>’</w:t>
            </w:r>
            <w:proofErr w:type="gramEnd"/>
            <w:r w:rsidR="00162E83">
              <w:rPr>
                <w:rFonts w:ascii="Times New Roman" w:eastAsia="宋体" w:hAnsi="Times New Roman"/>
              </w:rPr>
              <w:t>x</w:t>
            </w:r>
            <w:r w:rsidR="00162E83">
              <w:rPr>
                <w:rFonts w:ascii="Times New Roman" w:eastAsia="宋体" w:hAnsi="Times New Roman" w:hint="eastAsia"/>
              </w:rPr>
              <w:t>托</w:t>
            </w:r>
            <w:r w:rsidR="00162E83">
              <w:rPr>
                <w:rFonts w:ascii="Times New Roman" w:eastAsia="宋体" w:hAnsi="Times New Roman" w:hint="eastAsia"/>
              </w:rPr>
              <w:t>xx</w:t>
            </w:r>
            <w:proofErr w:type="gramStart"/>
            <w:r w:rsidR="00162E83">
              <w:rPr>
                <w:rFonts w:ascii="Times New Roman" w:eastAsia="宋体" w:hAnsi="Times New Roman"/>
              </w:rPr>
              <w:t>’</w:t>
            </w:r>
            <w:proofErr w:type="gramEnd"/>
            <w:r w:rsidR="00162E83">
              <w:rPr>
                <w:rFonts w:ascii="Times New Roman" w:eastAsia="宋体" w:hAnsi="Times New Roman"/>
              </w:rPr>
              <w:t>]</w:t>
            </w:r>
          </w:p>
        </w:tc>
      </w:tr>
      <w:tr w:rsidR="00170A84" w14:paraId="56639B32" w14:textId="77777777" w:rsidTr="008F08D6">
        <w:tc>
          <w:tcPr>
            <w:tcW w:w="1126" w:type="dxa"/>
          </w:tcPr>
          <w:p w14:paraId="0E7B096B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21250AA4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515F4F8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00829EE6" w14:textId="136DD95D" w:rsidR="00073590" w:rsidRDefault="00073590" w:rsidP="000575EC"/>
    <w:p w14:paraId="57BF8505" w14:textId="59299675" w:rsidR="008F08D6" w:rsidRPr="00101800" w:rsidRDefault="008F08D6" w:rsidP="008F08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10" w:name="_Toc70111336"/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相互作用精准搜索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bookmarkEnd w:id="10"/>
    </w:p>
    <w:p w14:paraId="695EFF09" w14:textId="18CD592C" w:rsidR="008F08D6" w:rsidRPr="00101800" w:rsidRDefault="008F08D6" w:rsidP="008F08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7C6ADD86" w14:textId="77777777" w:rsidR="008F08D6" w:rsidRDefault="008F08D6" w:rsidP="008F08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2</w:t>
      </w:r>
      <w:r>
        <w:rPr>
          <w:rFonts w:ascii="Times New Roman" w:eastAsia="宋体" w:hAnsi="Times New Roman" w:hint="eastAsia"/>
        </w:rPr>
        <w:t>个或多个相互作用关键词进行精准搜索，直接进入详情</w:t>
      </w:r>
    </w:p>
    <w:p w14:paraId="2AC1550B" w14:textId="77777777" w:rsidR="008F08D6" w:rsidRPr="000240F9" w:rsidRDefault="008F08D6" w:rsidP="008F08D6">
      <w:pPr>
        <w:rPr>
          <w:rFonts w:ascii="Times New Roman" w:eastAsia="宋体" w:hAnsi="Times New Roman"/>
        </w:rPr>
      </w:pPr>
    </w:p>
    <w:p w14:paraId="55E8481C" w14:textId="4880688F" w:rsidR="008F08D6" w:rsidRDefault="008F08D6" w:rsidP="008F08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F08D6" w14:paraId="2760ECDE" w14:textId="77777777" w:rsidTr="008F08D6">
        <w:tc>
          <w:tcPr>
            <w:tcW w:w="1980" w:type="dxa"/>
            <w:shd w:val="pct20" w:color="auto" w:fill="auto"/>
          </w:tcPr>
          <w:p w14:paraId="4B232E17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FAC12FB" w14:textId="7DC898FC" w:rsidR="008F08D6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8F08D6">
              <w:rPr>
                <w:rFonts w:ascii="Times New Roman" w:eastAsia="宋体" w:hAnsi="Times New Roman" w:hint="eastAsia"/>
                <w:b/>
              </w:rPr>
              <w:t>/</w:t>
            </w:r>
            <w:r w:rsidR="008F08D6">
              <w:rPr>
                <w:rFonts w:ascii="Times New Roman" w:eastAsia="宋体" w:hAnsi="Times New Roman"/>
                <w:b/>
              </w:rPr>
              <w:t>interaction_accurate</w:t>
            </w:r>
          </w:p>
        </w:tc>
      </w:tr>
      <w:tr w:rsidR="008F08D6" w14:paraId="0CA0AA2D" w14:textId="77777777" w:rsidTr="008F08D6">
        <w:tc>
          <w:tcPr>
            <w:tcW w:w="1980" w:type="dxa"/>
            <w:shd w:val="pct20" w:color="auto" w:fill="auto"/>
          </w:tcPr>
          <w:p w14:paraId="4C6BD7A4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03C83FF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F08D6" w14:paraId="50711848" w14:textId="77777777" w:rsidTr="008F08D6">
        <w:tc>
          <w:tcPr>
            <w:tcW w:w="1980" w:type="dxa"/>
            <w:shd w:val="pct20" w:color="auto" w:fill="auto"/>
          </w:tcPr>
          <w:p w14:paraId="0AAD4057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38A01BA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DBD6896" w14:textId="77777777" w:rsidR="008F08D6" w:rsidRDefault="008F08D6" w:rsidP="008F08D6">
      <w:pPr>
        <w:rPr>
          <w:rFonts w:ascii="Times New Roman" w:eastAsia="宋体" w:hAnsi="Times New Roman"/>
          <w:b/>
        </w:rPr>
      </w:pPr>
    </w:p>
    <w:p w14:paraId="06620196" w14:textId="5CBD2155" w:rsidR="008F08D6" w:rsidRDefault="008F08D6" w:rsidP="008F08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8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F08D6" w14:paraId="33294E19" w14:textId="77777777" w:rsidTr="008F08D6">
        <w:tc>
          <w:tcPr>
            <w:tcW w:w="1404" w:type="dxa"/>
            <w:shd w:val="pct20" w:color="auto" w:fill="auto"/>
          </w:tcPr>
          <w:p w14:paraId="78E388B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C00E1A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58DD58DF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EA74C5C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F08D6" w14:paraId="06A27983" w14:textId="77777777" w:rsidTr="008F08D6">
        <w:tc>
          <w:tcPr>
            <w:tcW w:w="1404" w:type="dxa"/>
          </w:tcPr>
          <w:p w14:paraId="52A5E568" w14:textId="6CA08CF7" w:rsidR="008F08D6" w:rsidRPr="00754281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415E95D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64A6D80E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2992" w:type="dxa"/>
          </w:tcPr>
          <w:p w14:paraId="6FBB7C7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‘</w:t>
            </w:r>
            <w:proofErr w:type="spellStart"/>
            <w:r>
              <w:rPr>
                <w:rFonts w:ascii="Times New Roman" w:eastAsia="宋体" w:hAnsi="Times New Roman"/>
              </w:rPr>
              <w:t>xxxx</w:t>
            </w:r>
            <w:proofErr w:type="spellEnd"/>
            <w:r>
              <w:rPr>
                <w:rFonts w:ascii="Times New Roman" w:eastAsia="宋体" w:hAnsi="Times New Roman"/>
              </w:rPr>
              <w:t>’,’</w:t>
            </w:r>
            <w:proofErr w:type="spellStart"/>
            <w:r>
              <w:rPr>
                <w:rFonts w:ascii="Times New Roman" w:eastAsia="宋体" w:hAnsi="Times New Roman"/>
              </w:rPr>
              <w:t>xxxx</w:t>
            </w:r>
            <w:proofErr w:type="spellEnd"/>
            <w:r>
              <w:rPr>
                <w:rFonts w:ascii="Times New Roman" w:eastAsia="宋体" w:hAnsi="Times New Roman"/>
              </w:rPr>
              <w:t>’]</w:t>
            </w:r>
          </w:p>
        </w:tc>
      </w:tr>
    </w:tbl>
    <w:p w14:paraId="221C4460" w14:textId="13EC55B4" w:rsidR="008F08D6" w:rsidRDefault="008F08D6" w:rsidP="008F08D6">
      <w:pPr>
        <w:rPr>
          <w:rFonts w:ascii="Times New Roman" w:eastAsia="宋体" w:hAnsi="Times New Roman"/>
        </w:rPr>
      </w:pPr>
    </w:p>
    <w:p w14:paraId="581D5C03" w14:textId="77777777" w:rsidR="000302BD" w:rsidRDefault="000302BD" w:rsidP="008F08D6">
      <w:pPr>
        <w:rPr>
          <w:rFonts w:ascii="Times New Roman" w:eastAsia="宋体" w:hAnsi="Times New Roman"/>
        </w:rPr>
      </w:pPr>
    </w:p>
    <w:p w14:paraId="3177C9AD" w14:textId="52710183" w:rsidR="008F08D6" w:rsidRPr="00754281" w:rsidRDefault="008F08D6" w:rsidP="008F08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8F08D6" w14:paraId="622325ED" w14:textId="77777777" w:rsidTr="008F08D6">
        <w:tc>
          <w:tcPr>
            <w:tcW w:w="1126" w:type="dxa"/>
            <w:shd w:val="pct20" w:color="auto" w:fill="auto"/>
          </w:tcPr>
          <w:p w14:paraId="5B80D18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7F3268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619AD8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F08D6" w14:paraId="07C69A17" w14:textId="77777777" w:rsidTr="008F08D6">
        <w:tc>
          <w:tcPr>
            <w:tcW w:w="1126" w:type="dxa"/>
          </w:tcPr>
          <w:p w14:paraId="7972E809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lastRenderedPageBreak/>
              <w:t>result</w:t>
            </w:r>
          </w:p>
        </w:tc>
        <w:tc>
          <w:tcPr>
            <w:tcW w:w="1340" w:type="dxa"/>
          </w:tcPr>
          <w:p w14:paraId="483C9389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830" w:type="dxa"/>
          </w:tcPr>
          <w:p w14:paraId="56F4C8C2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8F08D6" w14:paraId="2820C351" w14:textId="77777777" w:rsidTr="008F08D6">
        <w:tc>
          <w:tcPr>
            <w:tcW w:w="1126" w:type="dxa"/>
          </w:tcPr>
          <w:p w14:paraId="69120F23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4DBA70D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9A488CC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8386ED1" w14:textId="2B7DED75" w:rsidR="008F08D6" w:rsidRDefault="008F08D6" w:rsidP="000575EC"/>
    <w:p w14:paraId="691E76BA" w14:textId="4B98DE4F" w:rsidR="005B5AF6" w:rsidRPr="00101800" w:rsidRDefault="005B5AF6" w:rsidP="005B5AF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11" w:name="_Toc70111337"/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/>
          <w:sz w:val="24"/>
          <w:szCs w:val="24"/>
        </w:rPr>
        <w:t>9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根据疾病名返回疾病树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bookmarkEnd w:id="11"/>
    </w:p>
    <w:p w14:paraId="50BDB96D" w14:textId="77B3A9D1" w:rsidR="005B5AF6" w:rsidRPr="00101800" w:rsidRDefault="005B5AF6" w:rsidP="005B5AF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97F6E1B" w14:textId="132E8A99" w:rsidR="005B5AF6" w:rsidRDefault="00F2310A" w:rsidP="005B5AF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根据疾病名，返回</w:t>
      </w:r>
      <w:r w:rsidR="005B5AF6">
        <w:rPr>
          <w:rFonts w:ascii="Times New Roman" w:eastAsia="宋体" w:hAnsi="Times New Roman" w:hint="eastAsia"/>
        </w:rPr>
        <w:t>疾病所在的树结构</w:t>
      </w:r>
    </w:p>
    <w:p w14:paraId="48AFBDAD" w14:textId="77777777" w:rsidR="005B5AF6" w:rsidRPr="000240F9" w:rsidRDefault="005B5AF6" w:rsidP="005B5AF6">
      <w:pPr>
        <w:rPr>
          <w:rFonts w:ascii="Times New Roman" w:eastAsia="宋体" w:hAnsi="Times New Roman"/>
        </w:rPr>
      </w:pPr>
    </w:p>
    <w:p w14:paraId="190C74B6" w14:textId="46CA2C1D" w:rsidR="005B5AF6" w:rsidRDefault="005B5AF6" w:rsidP="005B5AF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B5AF6" w14:paraId="35B5E7A0" w14:textId="77777777" w:rsidTr="005B5AF6">
        <w:tc>
          <w:tcPr>
            <w:tcW w:w="1980" w:type="dxa"/>
            <w:shd w:val="pct20" w:color="auto" w:fill="auto"/>
          </w:tcPr>
          <w:p w14:paraId="0DE61BF3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4FCAE4BC" w14:textId="45A324C2" w:rsidR="005B5AF6" w:rsidRDefault="00A75960" w:rsidP="005B5AF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5B5AF6">
              <w:rPr>
                <w:rFonts w:ascii="Times New Roman" w:eastAsia="宋体" w:hAnsi="Times New Roman" w:hint="eastAsia"/>
                <w:b/>
              </w:rPr>
              <w:t>/disea</w:t>
            </w:r>
            <w:r w:rsidR="005B5AF6">
              <w:rPr>
                <w:rFonts w:ascii="Times New Roman" w:eastAsia="宋体" w:hAnsi="Times New Roman"/>
                <w:b/>
              </w:rPr>
              <w:t>se_tree</w:t>
            </w:r>
          </w:p>
        </w:tc>
      </w:tr>
      <w:tr w:rsidR="005B5AF6" w14:paraId="35A73AC8" w14:textId="77777777" w:rsidTr="005B5AF6">
        <w:tc>
          <w:tcPr>
            <w:tcW w:w="1980" w:type="dxa"/>
            <w:shd w:val="pct20" w:color="auto" w:fill="auto"/>
          </w:tcPr>
          <w:p w14:paraId="1E83AB1C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3C481DAD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B5AF6" w14:paraId="6E97E19D" w14:textId="77777777" w:rsidTr="005B5AF6">
        <w:tc>
          <w:tcPr>
            <w:tcW w:w="1980" w:type="dxa"/>
            <w:shd w:val="pct20" w:color="auto" w:fill="auto"/>
          </w:tcPr>
          <w:p w14:paraId="6B86E8B0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199A691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53B7352D" w14:textId="77777777" w:rsidR="005B5AF6" w:rsidRDefault="005B5AF6" w:rsidP="005B5AF6">
      <w:pPr>
        <w:rPr>
          <w:rFonts w:ascii="Times New Roman" w:eastAsia="宋体" w:hAnsi="Times New Roman"/>
          <w:b/>
        </w:rPr>
      </w:pPr>
    </w:p>
    <w:p w14:paraId="367FE3FA" w14:textId="27471E56" w:rsidR="005B5AF6" w:rsidRDefault="005B5AF6" w:rsidP="005B5AF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B5AF6" w14:paraId="3D5CE8F8" w14:textId="77777777" w:rsidTr="005B5AF6">
        <w:tc>
          <w:tcPr>
            <w:tcW w:w="1404" w:type="dxa"/>
            <w:shd w:val="pct20" w:color="auto" w:fill="auto"/>
          </w:tcPr>
          <w:p w14:paraId="6359C57C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5FA13D2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5D716BC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07901406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B5AF6" w14:paraId="639E0068" w14:textId="77777777" w:rsidTr="005B5AF6">
        <w:tc>
          <w:tcPr>
            <w:tcW w:w="1404" w:type="dxa"/>
          </w:tcPr>
          <w:p w14:paraId="3062542D" w14:textId="77777777" w:rsidR="005B5AF6" w:rsidRPr="00754281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47441345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19A41E80" w14:textId="617C8264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2992" w:type="dxa"/>
          </w:tcPr>
          <w:p w14:paraId="4832E592" w14:textId="316D1B41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疾病名称</w:t>
            </w:r>
          </w:p>
        </w:tc>
      </w:tr>
    </w:tbl>
    <w:p w14:paraId="3F8284FA" w14:textId="77777777" w:rsidR="005B5AF6" w:rsidRDefault="005B5AF6" w:rsidP="005B5AF6">
      <w:pPr>
        <w:rPr>
          <w:rFonts w:ascii="Times New Roman" w:eastAsia="宋体" w:hAnsi="Times New Roman"/>
        </w:rPr>
      </w:pPr>
    </w:p>
    <w:p w14:paraId="0D343394" w14:textId="77777777" w:rsidR="005B5AF6" w:rsidRDefault="005B5AF6" w:rsidP="005B5AF6">
      <w:pPr>
        <w:rPr>
          <w:rFonts w:ascii="Times New Roman" w:eastAsia="宋体" w:hAnsi="Times New Roman"/>
        </w:rPr>
      </w:pPr>
    </w:p>
    <w:p w14:paraId="26AB768E" w14:textId="7C243473" w:rsidR="005B5AF6" w:rsidRPr="00754281" w:rsidRDefault="005B5AF6" w:rsidP="005B5AF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200"/>
        <w:gridCol w:w="1764"/>
        <w:gridCol w:w="5332"/>
      </w:tblGrid>
      <w:tr w:rsidR="005B5AF6" w14:paraId="11F60ACC" w14:textId="77777777" w:rsidTr="005B5AF6">
        <w:tc>
          <w:tcPr>
            <w:tcW w:w="1126" w:type="dxa"/>
            <w:shd w:val="pct20" w:color="auto" w:fill="auto"/>
          </w:tcPr>
          <w:p w14:paraId="1AEFEB7F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012A2CAD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A008B8A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B5AF6" w14:paraId="454505D3" w14:textId="77777777" w:rsidTr="005B5AF6">
        <w:tc>
          <w:tcPr>
            <w:tcW w:w="1126" w:type="dxa"/>
          </w:tcPr>
          <w:p w14:paraId="2708F500" w14:textId="096E93E3" w:rsidR="005B5AF6" w:rsidRDefault="005B5AF6" w:rsidP="005B5AF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d</w:t>
            </w:r>
            <w:r>
              <w:rPr>
                <w:rFonts w:ascii="Times New Roman" w:eastAsia="宋体" w:hAnsi="Times New Roman"/>
              </w:rPr>
              <w:t>iseaseTree</w:t>
            </w:r>
            <w:proofErr w:type="spellEnd"/>
          </w:p>
        </w:tc>
        <w:tc>
          <w:tcPr>
            <w:tcW w:w="1340" w:type="dxa"/>
          </w:tcPr>
          <w:p w14:paraId="1DABC004" w14:textId="290E3647" w:rsidR="005B5AF6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830" w:type="dxa"/>
          </w:tcPr>
          <w:p w14:paraId="60F22A13" w14:textId="0B2E82A2" w:rsidR="005B5AF6" w:rsidRDefault="005B5AF6" w:rsidP="005B5AF6">
            <w:pPr>
              <w:rPr>
                <w:rFonts w:ascii="Times New Roman" w:eastAsia="宋体" w:hAnsi="Times New Roman"/>
              </w:rPr>
            </w:pPr>
          </w:p>
        </w:tc>
      </w:tr>
      <w:tr w:rsidR="00DF2DED" w14:paraId="0FBC9741" w14:textId="77777777" w:rsidTr="005B5AF6">
        <w:tc>
          <w:tcPr>
            <w:tcW w:w="1126" w:type="dxa"/>
          </w:tcPr>
          <w:p w14:paraId="5195B643" w14:textId="017FEB9C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name</w:t>
            </w:r>
          </w:p>
        </w:tc>
        <w:tc>
          <w:tcPr>
            <w:tcW w:w="1340" w:type="dxa"/>
          </w:tcPr>
          <w:p w14:paraId="777E17FB" w14:textId="22AB1065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5830" w:type="dxa"/>
          </w:tcPr>
          <w:p w14:paraId="3B6AEAC0" w14:textId="1E63886F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当前节点疾病名称</w:t>
            </w:r>
          </w:p>
        </w:tc>
      </w:tr>
      <w:tr w:rsidR="00DF2DED" w14:paraId="69453932" w14:textId="77777777" w:rsidTr="005B5AF6">
        <w:tc>
          <w:tcPr>
            <w:tcW w:w="1126" w:type="dxa"/>
          </w:tcPr>
          <w:p w14:paraId="34ABA074" w14:textId="212BD5A9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subtitle</w:t>
            </w:r>
          </w:p>
        </w:tc>
        <w:tc>
          <w:tcPr>
            <w:tcW w:w="1340" w:type="dxa"/>
          </w:tcPr>
          <w:p w14:paraId="37375862" w14:textId="01E179F7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</w:t>
            </w:r>
            <w:proofErr w:type="spellStart"/>
            <w:r>
              <w:rPr>
                <w:rFonts w:ascii="Times New Roman" w:eastAsia="宋体" w:hAnsi="Times New Roman"/>
              </w:rPr>
              <w:t>diseaseTree</w:t>
            </w:r>
            <w:proofErr w:type="spellEnd"/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61468410" w14:textId="43355CF6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abel</w:t>
            </w:r>
            <w:r>
              <w:rPr>
                <w:rFonts w:ascii="Times New Roman" w:eastAsia="宋体" w:hAnsi="Times New Roman" w:hint="eastAsia"/>
              </w:rPr>
              <w:t>为“疾病类型”的子节点</w:t>
            </w:r>
          </w:p>
        </w:tc>
      </w:tr>
      <w:tr w:rsidR="00DF2DED" w14:paraId="4C9D1A2A" w14:textId="77777777" w:rsidTr="005B5AF6">
        <w:tc>
          <w:tcPr>
            <w:tcW w:w="1126" w:type="dxa"/>
          </w:tcPr>
          <w:p w14:paraId="7203E30D" w14:textId="0F706647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</w:t>
            </w:r>
            <w:proofErr w:type="spellStart"/>
            <w:r>
              <w:rPr>
                <w:rFonts w:ascii="Times New Roman" w:eastAsia="宋体" w:hAnsi="Times New Roman"/>
              </w:rPr>
              <w:t>leafTitle</w:t>
            </w:r>
            <w:proofErr w:type="spellEnd"/>
          </w:p>
        </w:tc>
        <w:tc>
          <w:tcPr>
            <w:tcW w:w="1340" w:type="dxa"/>
          </w:tcPr>
          <w:p w14:paraId="1A2A60C9" w14:textId="75D8D9B4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String&gt;</w:t>
            </w:r>
          </w:p>
        </w:tc>
        <w:tc>
          <w:tcPr>
            <w:tcW w:w="5830" w:type="dxa"/>
          </w:tcPr>
          <w:p w14:paraId="66CFCA9F" w14:textId="2F1B134B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abel</w:t>
            </w:r>
            <w:r>
              <w:rPr>
                <w:rFonts w:ascii="Times New Roman" w:eastAsia="宋体" w:hAnsi="Times New Roman" w:hint="eastAsia"/>
              </w:rPr>
              <w:t>为“疾病”的子节点</w:t>
            </w:r>
          </w:p>
        </w:tc>
      </w:tr>
      <w:tr w:rsidR="005B5AF6" w14:paraId="1A185FF3" w14:textId="77777777" w:rsidTr="005B5AF6">
        <w:tc>
          <w:tcPr>
            <w:tcW w:w="1126" w:type="dxa"/>
          </w:tcPr>
          <w:p w14:paraId="03FD5137" w14:textId="3E9A9418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ath</w:t>
            </w:r>
          </w:p>
        </w:tc>
        <w:tc>
          <w:tcPr>
            <w:tcW w:w="1340" w:type="dxa"/>
          </w:tcPr>
          <w:p w14:paraId="28214B20" w14:textId="16C4D566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String&gt;</w:t>
            </w:r>
          </w:p>
        </w:tc>
        <w:tc>
          <w:tcPr>
            <w:tcW w:w="5830" w:type="dxa"/>
          </w:tcPr>
          <w:p w14:paraId="204BE18B" w14:textId="43B19053" w:rsidR="005B5AF6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[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病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并发症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合并冠心病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合并心肌梗死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]</w:t>
            </w:r>
          </w:p>
        </w:tc>
      </w:tr>
    </w:tbl>
    <w:p w14:paraId="190B6B03" w14:textId="6266A0D1" w:rsidR="005B5AF6" w:rsidRDefault="005B5AF6" w:rsidP="000575EC"/>
    <w:p w14:paraId="72A40955" w14:textId="3D1C3193" w:rsidR="00A140D6" w:rsidRPr="00101800" w:rsidRDefault="00A140D6" w:rsidP="00A140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12" w:name="_Toc70111338"/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10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疾病目录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 w:rsidR="00F2288B">
        <w:rPr>
          <w:rFonts w:ascii="Times New Roman" w:eastAsia="宋体" w:hAnsi="Times New Roman" w:hint="eastAsia"/>
          <w:sz w:val="24"/>
          <w:szCs w:val="24"/>
        </w:rPr>
        <w:t>（</w:t>
      </w:r>
      <w:r w:rsidR="00F2288B">
        <w:rPr>
          <w:rFonts w:ascii="Times New Roman" w:eastAsia="宋体" w:hAnsi="Times New Roman" w:hint="eastAsia"/>
          <w:sz w:val="24"/>
          <w:szCs w:val="24"/>
        </w:rPr>
        <w:t>n</w:t>
      </w:r>
      <w:r w:rsidR="00F2288B">
        <w:rPr>
          <w:rFonts w:ascii="Times New Roman" w:eastAsia="宋体" w:hAnsi="Times New Roman"/>
          <w:sz w:val="24"/>
          <w:szCs w:val="24"/>
        </w:rPr>
        <w:t>ew</w:t>
      </w:r>
      <w:r w:rsidR="00F2288B">
        <w:rPr>
          <w:rFonts w:ascii="Times New Roman" w:eastAsia="宋体" w:hAnsi="Times New Roman" w:hint="eastAsia"/>
          <w:sz w:val="24"/>
          <w:szCs w:val="24"/>
        </w:rPr>
        <w:t>）</w:t>
      </w:r>
      <w:bookmarkEnd w:id="12"/>
    </w:p>
    <w:p w14:paraId="1A07012F" w14:textId="1C3467CD" w:rsidR="00A140D6" w:rsidRPr="00101800" w:rsidRDefault="00A140D6" w:rsidP="00A140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F2288B">
        <w:rPr>
          <w:rFonts w:ascii="Times New Roman" w:eastAsia="宋体" w:hAnsi="Times New Roman" w:hint="eastAsia"/>
          <w:b/>
        </w:rPr>
        <w:t>10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9C532EE" w14:textId="0E1446DB" w:rsidR="00A140D6" w:rsidRDefault="00A140D6" w:rsidP="00A140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返回所有疾病一级分类，</w:t>
      </w:r>
      <w:proofErr w:type="gramStart"/>
      <w:r>
        <w:rPr>
          <w:rFonts w:ascii="Times New Roman" w:eastAsia="宋体" w:hAnsi="Times New Roman" w:hint="eastAsia"/>
        </w:rPr>
        <w:t>构成第</w:t>
      </w:r>
      <w:proofErr w:type="gramEnd"/>
      <w:r>
        <w:rPr>
          <w:rFonts w:ascii="Times New Roman" w:eastAsia="宋体" w:hAnsi="Times New Roman" w:hint="eastAsia"/>
        </w:rPr>
        <w:t>一级目录</w:t>
      </w:r>
    </w:p>
    <w:p w14:paraId="3D3F998C" w14:textId="77777777" w:rsidR="00A140D6" w:rsidRPr="000240F9" w:rsidRDefault="00A140D6" w:rsidP="00A140D6">
      <w:pPr>
        <w:rPr>
          <w:rFonts w:ascii="Times New Roman" w:eastAsia="宋体" w:hAnsi="Times New Roman"/>
        </w:rPr>
      </w:pPr>
    </w:p>
    <w:p w14:paraId="4BF25578" w14:textId="4A08281F" w:rsidR="00A140D6" w:rsidRDefault="00A140D6" w:rsidP="00A140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F2288B">
        <w:rPr>
          <w:rFonts w:ascii="Times New Roman" w:eastAsia="宋体" w:hAnsi="Times New Roman" w:hint="eastAsia"/>
          <w:b/>
        </w:rPr>
        <w:t>10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140D6" w14:paraId="3C898D5A" w14:textId="77777777" w:rsidTr="00A140D6">
        <w:tc>
          <w:tcPr>
            <w:tcW w:w="1980" w:type="dxa"/>
            <w:shd w:val="pct20" w:color="auto" w:fill="auto"/>
          </w:tcPr>
          <w:p w14:paraId="2AC5AC9E" w14:textId="77777777" w:rsidR="00A140D6" w:rsidRPr="00101800" w:rsidRDefault="00A140D6" w:rsidP="00A140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C7C02EF" w14:textId="225C158C" w:rsidR="00A140D6" w:rsidRDefault="00A140D6" w:rsidP="00A140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>
              <w:rPr>
                <w:rFonts w:ascii="Times New Roman" w:eastAsia="宋体" w:hAnsi="Times New Roman" w:hint="eastAsia"/>
                <w:b/>
              </w:rPr>
              <w:t>/disea</w:t>
            </w:r>
            <w:r>
              <w:rPr>
                <w:rFonts w:ascii="Times New Roman" w:eastAsia="宋体" w:hAnsi="Times New Roman"/>
                <w:b/>
              </w:rPr>
              <w:t>se_</w:t>
            </w:r>
            <w:r>
              <w:rPr>
                <w:rFonts w:ascii="Times New Roman" w:eastAsia="宋体" w:hAnsi="Times New Roman" w:hint="eastAsia"/>
                <w:b/>
              </w:rPr>
              <w:t>cat</w:t>
            </w:r>
            <w:r>
              <w:rPr>
                <w:rFonts w:ascii="Times New Roman" w:eastAsia="宋体" w:hAnsi="Times New Roman"/>
                <w:b/>
              </w:rPr>
              <w:t>alog</w:t>
            </w:r>
          </w:p>
        </w:tc>
      </w:tr>
      <w:tr w:rsidR="00A140D6" w14:paraId="2709F4CE" w14:textId="77777777" w:rsidTr="00A140D6">
        <w:tc>
          <w:tcPr>
            <w:tcW w:w="1980" w:type="dxa"/>
            <w:shd w:val="pct20" w:color="auto" w:fill="auto"/>
          </w:tcPr>
          <w:p w14:paraId="0400795C" w14:textId="77777777" w:rsidR="00A140D6" w:rsidRPr="00101800" w:rsidRDefault="00A140D6" w:rsidP="00A140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13C72B9" w14:textId="77777777" w:rsidR="00A140D6" w:rsidRPr="00101800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140D6" w14:paraId="1D2A1688" w14:textId="77777777" w:rsidTr="00A140D6">
        <w:tc>
          <w:tcPr>
            <w:tcW w:w="1980" w:type="dxa"/>
            <w:shd w:val="pct20" w:color="auto" w:fill="auto"/>
          </w:tcPr>
          <w:p w14:paraId="44015542" w14:textId="77777777" w:rsidR="00A140D6" w:rsidRPr="00101800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2309754" w14:textId="77777777" w:rsidR="00A140D6" w:rsidRPr="00101800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72AF2EE8" w14:textId="77777777" w:rsidR="00A140D6" w:rsidRDefault="00A140D6" w:rsidP="00A140D6">
      <w:pPr>
        <w:rPr>
          <w:rFonts w:ascii="Times New Roman" w:eastAsia="宋体" w:hAnsi="Times New Roman"/>
          <w:b/>
        </w:rPr>
      </w:pPr>
    </w:p>
    <w:p w14:paraId="45A76069" w14:textId="0190EE33" w:rsidR="00A140D6" w:rsidRDefault="00A140D6" w:rsidP="00A140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 w:rsidR="00F2288B">
        <w:rPr>
          <w:rFonts w:ascii="Times New Roman" w:eastAsia="宋体" w:hAnsi="Times New Roman" w:hint="eastAsia"/>
          <w:b/>
        </w:rPr>
        <w:t>10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A140D6" w14:paraId="2F414DBB" w14:textId="77777777" w:rsidTr="00A140D6">
        <w:tc>
          <w:tcPr>
            <w:tcW w:w="1404" w:type="dxa"/>
            <w:shd w:val="pct20" w:color="auto" w:fill="auto"/>
          </w:tcPr>
          <w:p w14:paraId="412A65CD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12903228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40E0E35A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0E7EBDBA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140D6" w14:paraId="0D8D73EE" w14:textId="77777777" w:rsidTr="00A140D6">
        <w:tc>
          <w:tcPr>
            <w:tcW w:w="1404" w:type="dxa"/>
          </w:tcPr>
          <w:p w14:paraId="774FCB82" w14:textId="5203AB52" w:rsidR="00A140D6" w:rsidRPr="00754281" w:rsidRDefault="00A140D6" w:rsidP="00A140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B3F2C7E" w14:textId="227A89C2" w:rsidR="00A140D6" w:rsidRDefault="00A140D6" w:rsidP="00A140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144" w:type="dxa"/>
          </w:tcPr>
          <w:p w14:paraId="519AB7C3" w14:textId="172285FA" w:rsidR="00A140D6" w:rsidRDefault="00A140D6" w:rsidP="00A140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992" w:type="dxa"/>
          </w:tcPr>
          <w:p w14:paraId="37889373" w14:textId="41B35076" w:rsidR="00A140D6" w:rsidRDefault="00A140D6" w:rsidP="00A140D6">
            <w:pPr>
              <w:rPr>
                <w:rFonts w:ascii="Times New Roman" w:eastAsia="宋体" w:hAnsi="Times New Roman"/>
              </w:rPr>
            </w:pPr>
          </w:p>
        </w:tc>
      </w:tr>
    </w:tbl>
    <w:p w14:paraId="06A51A13" w14:textId="77777777" w:rsidR="00A140D6" w:rsidRDefault="00A140D6" w:rsidP="00A140D6">
      <w:pPr>
        <w:rPr>
          <w:rFonts w:ascii="Times New Roman" w:eastAsia="宋体" w:hAnsi="Times New Roman"/>
        </w:rPr>
      </w:pPr>
    </w:p>
    <w:p w14:paraId="06E60F9E" w14:textId="77777777" w:rsidR="00A140D6" w:rsidRDefault="00A140D6" w:rsidP="00A140D6">
      <w:pPr>
        <w:rPr>
          <w:rFonts w:ascii="Times New Roman" w:eastAsia="宋体" w:hAnsi="Times New Roman"/>
        </w:rPr>
      </w:pPr>
    </w:p>
    <w:p w14:paraId="42F1C32A" w14:textId="546D02A7" w:rsidR="00A140D6" w:rsidRPr="00754281" w:rsidRDefault="00A140D6" w:rsidP="00A140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F2288B">
        <w:rPr>
          <w:rFonts w:ascii="Times New Roman" w:eastAsia="宋体" w:hAnsi="Times New Roman" w:hint="eastAsia"/>
          <w:b/>
        </w:rPr>
        <w:t>10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4"/>
        <w:gridCol w:w="1612"/>
        <w:gridCol w:w="5560"/>
      </w:tblGrid>
      <w:tr w:rsidR="00A140D6" w14:paraId="39E5CD4A" w14:textId="77777777" w:rsidTr="00A140D6">
        <w:tc>
          <w:tcPr>
            <w:tcW w:w="1124" w:type="dxa"/>
            <w:shd w:val="pct20" w:color="auto" w:fill="auto"/>
          </w:tcPr>
          <w:p w14:paraId="4FD906E3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返回键</w:t>
            </w:r>
          </w:p>
        </w:tc>
        <w:tc>
          <w:tcPr>
            <w:tcW w:w="1612" w:type="dxa"/>
            <w:shd w:val="pct20" w:color="auto" w:fill="auto"/>
          </w:tcPr>
          <w:p w14:paraId="53EA0A21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560" w:type="dxa"/>
            <w:shd w:val="pct20" w:color="auto" w:fill="auto"/>
          </w:tcPr>
          <w:p w14:paraId="549381C2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140D6" w14:paraId="22D9D763" w14:textId="77777777" w:rsidTr="00A140D6">
        <w:tc>
          <w:tcPr>
            <w:tcW w:w="1124" w:type="dxa"/>
          </w:tcPr>
          <w:p w14:paraId="4001533E" w14:textId="068B80A9" w:rsidR="00A140D6" w:rsidRDefault="00A140D6" w:rsidP="00A140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TreeLayer</w:t>
            </w:r>
            <w:proofErr w:type="spellEnd"/>
          </w:p>
        </w:tc>
        <w:tc>
          <w:tcPr>
            <w:tcW w:w="1612" w:type="dxa"/>
          </w:tcPr>
          <w:p w14:paraId="0DE356AE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560" w:type="dxa"/>
          </w:tcPr>
          <w:p w14:paraId="65810CED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</w:p>
        </w:tc>
      </w:tr>
      <w:tr w:rsidR="00A140D6" w14:paraId="10CF4BA7" w14:textId="77777777" w:rsidTr="00A140D6">
        <w:tc>
          <w:tcPr>
            <w:tcW w:w="1124" w:type="dxa"/>
          </w:tcPr>
          <w:p w14:paraId="1A28AB09" w14:textId="7951658D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node</w:t>
            </w:r>
          </w:p>
        </w:tc>
        <w:tc>
          <w:tcPr>
            <w:tcW w:w="1612" w:type="dxa"/>
          </w:tcPr>
          <w:p w14:paraId="25364958" w14:textId="0B2FC913" w:rsidR="00A140D6" w:rsidRDefault="00A140D6" w:rsidP="00A140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TreeNode</w:t>
            </w:r>
            <w:proofErr w:type="spellEnd"/>
          </w:p>
        </w:tc>
        <w:tc>
          <w:tcPr>
            <w:tcW w:w="5560" w:type="dxa"/>
          </w:tcPr>
          <w:p w14:paraId="2EA87CFA" w14:textId="29E6F824" w:rsidR="00A140D6" w:rsidRDefault="00F2288B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当前节点的</w:t>
            </w:r>
            <w:r>
              <w:rPr>
                <w:rFonts w:ascii="Times New Roman" w:eastAsia="宋体" w:hAnsi="Times New Roman" w:hint="eastAsia"/>
              </w:rPr>
              <w:t>{</w:t>
            </w:r>
            <w:r>
              <w:rPr>
                <w:rFonts w:ascii="Times New Roman" w:eastAsia="宋体" w:hAnsi="Times New Roman"/>
              </w:rPr>
              <w:t>name, label}</w:t>
            </w:r>
            <w:r>
              <w:rPr>
                <w:rFonts w:ascii="Times New Roman" w:eastAsia="宋体" w:hAnsi="Times New Roman" w:hint="eastAsia"/>
              </w:rPr>
              <w:t>，</w:t>
            </w:r>
            <w:r w:rsidR="00A140D6">
              <w:rPr>
                <w:rFonts w:ascii="Times New Roman" w:eastAsia="宋体" w:hAnsi="Times New Roman" w:hint="eastAsia"/>
              </w:rPr>
              <w:t>该接口下为</w:t>
            </w:r>
            <w:r w:rsidR="00A140D6">
              <w:rPr>
                <w:rFonts w:ascii="Times New Roman" w:eastAsia="宋体" w:hAnsi="Times New Roman" w:hint="eastAsia"/>
              </w:rPr>
              <w:t>n</w:t>
            </w:r>
            <w:r w:rsidR="00A140D6">
              <w:rPr>
                <w:rFonts w:ascii="Times New Roman" w:eastAsia="宋体" w:hAnsi="Times New Roman"/>
              </w:rPr>
              <w:t>ull</w:t>
            </w:r>
          </w:p>
        </w:tc>
      </w:tr>
      <w:tr w:rsidR="00A140D6" w14:paraId="28EDBAA7" w14:textId="77777777" w:rsidTr="00A140D6">
        <w:tc>
          <w:tcPr>
            <w:tcW w:w="1124" w:type="dxa"/>
          </w:tcPr>
          <w:p w14:paraId="7B960E6C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subtitle</w:t>
            </w:r>
          </w:p>
        </w:tc>
        <w:tc>
          <w:tcPr>
            <w:tcW w:w="1612" w:type="dxa"/>
          </w:tcPr>
          <w:p w14:paraId="46B42D62" w14:textId="52C17864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</w:t>
            </w:r>
            <w:proofErr w:type="spellStart"/>
            <w:r>
              <w:rPr>
                <w:rFonts w:ascii="Times New Roman" w:eastAsia="宋体" w:hAnsi="Times New Roman"/>
              </w:rPr>
              <w:t>TreeNode</w:t>
            </w:r>
            <w:proofErr w:type="spellEnd"/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560" w:type="dxa"/>
          </w:tcPr>
          <w:p w14:paraId="093DF507" w14:textId="2C30840D" w:rsidR="00A140D6" w:rsidRDefault="00A140D6" w:rsidP="00A140D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疾病一级分类的所有疾病</w:t>
            </w: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 w:hint="eastAsia"/>
              </w:rPr>
              <w:t>以</w:t>
            </w:r>
            <w:r>
              <w:rPr>
                <w:rFonts w:ascii="Times New Roman" w:eastAsia="宋体" w:hAnsi="Times New Roman" w:hint="eastAsia"/>
              </w:rPr>
              <w:t>{</w:t>
            </w:r>
            <w:r>
              <w:rPr>
                <w:rFonts w:ascii="Times New Roman" w:eastAsia="宋体" w:hAnsi="Times New Roman"/>
              </w:rPr>
              <w:t>name, label}</w:t>
            </w:r>
            <w:r>
              <w:rPr>
                <w:rFonts w:ascii="Times New Roman" w:eastAsia="宋体" w:hAnsi="Times New Roman" w:hint="eastAsia"/>
              </w:rPr>
              <w:t>数组的形式存储</w:t>
            </w:r>
          </w:p>
        </w:tc>
      </w:tr>
    </w:tbl>
    <w:p w14:paraId="16346219" w14:textId="77777777" w:rsidR="00A140D6" w:rsidRDefault="00A140D6" w:rsidP="000575EC"/>
    <w:p w14:paraId="799D3FD4" w14:textId="7B4CB6A9" w:rsidR="00A140D6" w:rsidRPr="00101800" w:rsidRDefault="00A140D6" w:rsidP="00A140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13" w:name="_Toc70111339"/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="00F2288B"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疾病下级目录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 w:rsidR="00F2288B">
        <w:rPr>
          <w:rFonts w:ascii="Times New Roman" w:eastAsia="宋体" w:hAnsi="Times New Roman" w:hint="eastAsia"/>
          <w:sz w:val="24"/>
          <w:szCs w:val="24"/>
        </w:rPr>
        <w:t>（</w:t>
      </w:r>
      <w:r w:rsidR="00F2288B">
        <w:rPr>
          <w:rFonts w:ascii="Times New Roman" w:eastAsia="宋体" w:hAnsi="Times New Roman" w:hint="eastAsia"/>
          <w:sz w:val="24"/>
          <w:szCs w:val="24"/>
        </w:rPr>
        <w:t>n</w:t>
      </w:r>
      <w:r w:rsidR="00F2288B">
        <w:rPr>
          <w:rFonts w:ascii="Times New Roman" w:eastAsia="宋体" w:hAnsi="Times New Roman"/>
          <w:sz w:val="24"/>
          <w:szCs w:val="24"/>
        </w:rPr>
        <w:t>ew</w:t>
      </w:r>
      <w:r w:rsidR="00F2288B">
        <w:rPr>
          <w:rFonts w:ascii="Times New Roman" w:eastAsia="宋体" w:hAnsi="Times New Roman" w:hint="eastAsia"/>
          <w:sz w:val="24"/>
          <w:szCs w:val="24"/>
        </w:rPr>
        <w:t>）</w:t>
      </w:r>
      <w:bookmarkEnd w:id="13"/>
    </w:p>
    <w:p w14:paraId="20A693D7" w14:textId="64AAB94C" w:rsidR="00A140D6" w:rsidRPr="00101800" w:rsidRDefault="00A140D6" w:rsidP="00A140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F2288B">
        <w:rPr>
          <w:rFonts w:ascii="Times New Roman" w:eastAsia="宋体" w:hAnsi="Times New Roman" w:hint="eastAsia"/>
          <w:b/>
        </w:rPr>
        <w:t>11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31826145" w14:textId="70EF0BC6" w:rsidR="00A140D6" w:rsidRDefault="00A140D6" w:rsidP="00A140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返回疾病的所有子疾病（下级目录）</w:t>
      </w:r>
    </w:p>
    <w:p w14:paraId="71DA5673" w14:textId="77777777" w:rsidR="00A140D6" w:rsidRPr="000240F9" w:rsidRDefault="00A140D6" w:rsidP="00A140D6">
      <w:pPr>
        <w:rPr>
          <w:rFonts w:ascii="Times New Roman" w:eastAsia="宋体" w:hAnsi="Times New Roman"/>
        </w:rPr>
      </w:pPr>
    </w:p>
    <w:p w14:paraId="6033776E" w14:textId="0C6CBFCF" w:rsidR="00A140D6" w:rsidRDefault="00A140D6" w:rsidP="00A140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F2288B">
        <w:rPr>
          <w:rFonts w:ascii="Times New Roman" w:eastAsia="宋体" w:hAnsi="Times New Roman" w:hint="eastAsia"/>
          <w:b/>
        </w:rPr>
        <w:t>11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140D6" w14:paraId="3A7F7880" w14:textId="77777777" w:rsidTr="00A140D6">
        <w:tc>
          <w:tcPr>
            <w:tcW w:w="1980" w:type="dxa"/>
            <w:shd w:val="pct20" w:color="auto" w:fill="auto"/>
          </w:tcPr>
          <w:p w14:paraId="3179A854" w14:textId="77777777" w:rsidR="00A140D6" w:rsidRPr="00101800" w:rsidRDefault="00A140D6" w:rsidP="00A140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233B718A" w14:textId="5A5DB2C7" w:rsidR="00A140D6" w:rsidRDefault="00A140D6" w:rsidP="00A140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>
              <w:rPr>
                <w:rFonts w:ascii="Times New Roman" w:eastAsia="宋体" w:hAnsi="Times New Roman" w:hint="eastAsia"/>
                <w:b/>
              </w:rPr>
              <w:t>/disea</w:t>
            </w:r>
            <w:r>
              <w:rPr>
                <w:rFonts w:ascii="Times New Roman" w:eastAsia="宋体" w:hAnsi="Times New Roman"/>
                <w:b/>
              </w:rPr>
              <w:t>se_</w:t>
            </w:r>
            <w:r>
              <w:rPr>
                <w:rFonts w:ascii="Times New Roman" w:eastAsia="宋体" w:hAnsi="Times New Roman" w:hint="eastAsia"/>
                <w:b/>
              </w:rPr>
              <w:t>next</w:t>
            </w:r>
          </w:p>
        </w:tc>
      </w:tr>
      <w:tr w:rsidR="00A140D6" w14:paraId="37019F6A" w14:textId="77777777" w:rsidTr="00A140D6">
        <w:tc>
          <w:tcPr>
            <w:tcW w:w="1980" w:type="dxa"/>
            <w:shd w:val="pct20" w:color="auto" w:fill="auto"/>
          </w:tcPr>
          <w:p w14:paraId="473E9746" w14:textId="77777777" w:rsidR="00A140D6" w:rsidRPr="00101800" w:rsidRDefault="00A140D6" w:rsidP="00A140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473E2AED" w14:textId="77777777" w:rsidR="00A140D6" w:rsidRPr="00101800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140D6" w14:paraId="29E2A9DF" w14:textId="77777777" w:rsidTr="00A140D6">
        <w:tc>
          <w:tcPr>
            <w:tcW w:w="1980" w:type="dxa"/>
            <w:shd w:val="pct20" w:color="auto" w:fill="auto"/>
          </w:tcPr>
          <w:p w14:paraId="544D6CC4" w14:textId="77777777" w:rsidR="00A140D6" w:rsidRPr="00101800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9526B14" w14:textId="77777777" w:rsidR="00A140D6" w:rsidRPr="00101800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779B8E0D" w14:textId="77777777" w:rsidR="00A140D6" w:rsidRDefault="00A140D6" w:rsidP="00A140D6">
      <w:pPr>
        <w:rPr>
          <w:rFonts w:ascii="Times New Roman" w:eastAsia="宋体" w:hAnsi="Times New Roman"/>
          <w:b/>
        </w:rPr>
      </w:pPr>
    </w:p>
    <w:p w14:paraId="25A571D9" w14:textId="728B5BDE" w:rsidR="00A140D6" w:rsidRDefault="00A140D6" w:rsidP="00A140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</w:t>
      </w:r>
      <w:r w:rsidR="00F2288B">
        <w:rPr>
          <w:rFonts w:ascii="Times New Roman" w:eastAsia="宋体" w:hAnsi="Times New Roman" w:hint="eastAsia"/>
          <w:b/>
        </w:rPr>
        <w:t>.11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A140D6" w14:paraId="71D81C99" w14:textId="77777777" w:rsidTr="00A140D6">
        <w:tc>
          <w:tcPr>
            <w:tcW w:w="1404" w:type="dxa"/>
            <w:shd w:val="pct20" w:color="auto" w:fill="auto"/>
          </w:tcPr>
          <w:p w14:paraId="570D65AD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38028181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532EFBAB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C79A5BD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140D6" w14:paraId="26E6C209" w14:textId="77777777" w:rsidTr="00A140D6">
        <w:tc>
          <w:tcPr>
            <w:tcW w:w="1404" w:type="dxa"/>
          </w:tcPr>
          <w:p w14:paraId="0ACE0ABA" w14:textId="77777777" w:rsidR="00A140D6" w:rsidRPr="00754281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D7E3FD7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0F63CC69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2992" w:type="dxa"/>
          </w:tcPr>
          <w:p w14:paraId="02A59F8E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疾病名称</w:t>
            </w:r>
          </w:p>
        </w:tc>
      </w:tr>
      <w:tr w:rsidR="00A140D6" w14:paraId="4ECE0043" w14:textId="77777777" w:rsidTr="00A140D6">
        <w:tc>
          <w:tcPr>
            <w:tcW w:w="1404" w:type="dxa"/>
          </w:tcPr>
          <w:p w14:paraId="0FCFAC94" w14:textId="658AAF2E" w:rsidR="00A140D6" w:rsidRDefault="00A140D6" w:rsidP="00A140D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2D1C6410" w14:textId="2F24845F" w:rsidR="00A140D6" w:rsidRDefault="00A140D6" w:rsidP="00A140D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3537796D" w14:textId="4E9F8361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2992" w:type="dxa"/>
          </w:tcPr>
          <w:p w14:paraId="2C3A2C9B" w14:textId="21194B33" w:rsidR="00A140D6" w:rsidRDefault="00A140D6" w:rsidP="00A140D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疾病</w:t>
            </w:r>
            <w:r>
              <w:rPr>
                <w:rFonts w:ascii="Times New Roman" w:eastAsia="宋体" w:hAnsi="Times New Roman" w:hint="eastAsia"/>
              </w:rPr>
              <w:t>la</w:t>
            </w:r>
            <w:r>
              <w:rPr>
                <w:rFonts w:ascii="Times New Roman" w:eastAsia="宋体" w:hAnsi="Times New Roman"/>
              </w:rPr>
              <w:t xml:space="preserve">bel </w:t>
            </w:r>
            <w:r>
              <w:rPr>
                <w:rFonts w:ascii="Times New Roman" w:eastAsia="宋体" w:hAnsi="Times New Roman" w:hint="eastAsia"/>
              </w:rPr>
              <w:t>如：疾病一级分类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疾病二级分类</w:t>
            </w:r>
          </w:p>
        </w:tc>
      </w:tr>
    </w:tbl>
    <w:p w14:paraId="7DAE96A1" w14:textId="77777777" w:rsidR="00A140D6" w:rsidRDefault="00A140D6" w:rsidP="00A140D6">
      <w:pPr>
        <w:rPr>
          <w:rFonts w:ascii="Times New Roman" w:eastAsia="宋体" w:hAnsi="Times New Roman"/>
        </w:rPr>
      </w:pPr>
    </w:p>
    <w:p w14:paraId="2DD59AA5" w14:textId="77777777" w:rsidR="00A140D6" w:rsidRDefault="00A140D6" w:rsidP="00A140D6">
      <w:pPr>
        <w:rPr>
          <w:rFonts w:ascii="Times New Roman" w:eastAsia="宋体" w:hAnsi="Times New Roman"/>
        </w:rPr>
      </w:pPr>
    </w:p>
    <w:p w14:paraId="769A8507" w14:textId="3F40A006" w:rsidR="00A140D6" w:rsidRPr="00754281" w:rsidRDefault="00A140D6" w:rsidP="00A140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F2288B">
        <w:rPr>
          <w:rFonts w:ascii="Times New Roman" w:eastAsia="宋体" w:hAnsi="Times New Roman" w:hint="eastAsia"/>
          <w:b/>
        </w:rPr>
        <w:t>11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4"/>
        <w:gridCol w:w="1612"/>
        <w:gridCol w:w="5560"/>
      </w:tblGrid>
      <w:tr w:rsidR="00A140D6" w14:paraId="429A41A6" w14:textId="77777777" w:rsidTr="00A140D6">
        <w:tc>
          <w:tcPr>
            <w:tcW w:w="1124" w:type="dxa"/>
            <w:shd w:val="pct20" w:color="auto" w:fill="auto"/>
          </w:tcPr>
          <w:p w14:paraId="40F91FB9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612" w:type="dxa"/>
            <w:shd w:val="pct20" w:color="auto" w:fill="auto"/>
          </w:tcPr>
          <w:p w14:paraId="3042C8C9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560" w:type="dxa"/>
            <w:shd w:val="pct20" w:color="auto" w:fill="auto"/>
          </w:tcPr>
          <w:p w14:paraId="0D1D92ED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140D6" w14:paraId="5B26D414" w14:textId="77777777" w:rsidTr="00A140D6">
        <w:tc>
          <w:tcPr>
            <w:tcW w:w="1124" w:type="dxa"/>
          </w:tcPr>
          <w:p w14:paraId="32D555F2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TreeLayer</w:t>
            </w:r>
            <w:proofErr w:type="spellEnd"/>
          </w:p>
        </w:tc>
        <w:tc>
          <w:tcPr>
            <w:tcW w:w="1612" w:type="dxa"/>
          </w:tcPr>
          <w:p w14:paraId="3D4EFA2F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560" w:type="dxa"/>
          </w:tcPr>
          <w:p w14:paraId="19E0ABAD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</w:p>
        </w:tc>
      </w:tr>
      <w:tr w:rsidR="00A140D6" w14:paraId="29DFAF6A" w14:textId="77777777" w:rsidTr="00A140D6">
        <w:tc>
          <w:tcPr>
            <w:tcW w:w="1124" w:type="dxa"/>
          </w:tcPr>
          <w:p w14:paraId="7BA2E0FF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node</w:t>
            </w:r>
          </w:p>
        </w:tc>
        <w:tc>
          <w:tcPr>
            <w:tcW w:w="1612" w:type="dxa"/>
          </w:tcPr>
          <w:p w14:paraId="329E9FC2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TreeNode</w:t>
            </w:r>
            <w:proofErr w:type="spellEnd"/>
          </w:p>
        </w:tc>
        <w:tc>
          <w:tcPr>
            <w:tcW w:w="5560" w:type="dxa"/>
          </w:tcPr>
          <w:p w14:paraId="0A63988A" w14:textId="6EA43BAE" w:rsidR="00A140D6" w:rsidRDefault="00F2288B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当前节点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 w:hint="eastAsia"/>
              </w:rPr>
              <w:t>即输入节点</w:t>
            </w:r>
            <w:r>
              <w:rPr>
                <w:rFonts w:ascii="Times New Roman" w:eastAsia="宋体" w:hAnsi="Times New Roman"/>
              </w:rPr>
              <w:t>)</w:t>
            </w:r>
            <w:r>
              <w:rPr>
                <w:rFonts w:ascii="Times New Roman" w:eastAsia="宋体" w:hAnsi="Times New Roman" w:hint="eastAsia"/>
              </w:rPr>
              <w:t>的</w:t>
            </w:r>
            <w:r>
              <w:rPr>
                <w:rFonts w:ascii="Times New Roman" w:eastAsia="宋体" w:hAnsi="Times New Roman" w:hint="eastAsia"/>
              </w:rPr>
              <w:t>{name</w:t>
            </w:r>
            <w:r>
              <w:rPr>
                <w:rFonts w:ascii="Times New Roman" w:eastAsia="宋体" w:hAnsi="Times New Roman"/>
              </w:rPr>
              <w:t>, label</w:t>
            </w:r>
            <w:r>
              <w:rPr>
                <w:rFonts w:ascii="Times New Roman" w:eastAsia="宋体" w:hAnsi="Times New Roman" w:hint="eastAsia"/>
              </w:rPr>
              <w:t>}</w:t>
            </w:r>
          </w:p>
        </w:tc>
      </w:tr>
      <w:tr w:rsidR="00A140D6" w14:paraId="71034B6F" w14:textId="77777777" w:rsidTr="00A140D6">
        <w:tc>
          <w:tcPr>
            <w:tcW w:w="1124" w:type="dxa"/>
          </w:tcPr>
          <w:p w14:paraId="055941B7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subtitle</w:t>
            </w:r>
          </w:p>
        </w:tc>
        <w:tc>
          <w:tcPr>
            <w:tcW w:w="1612" w:type="dxa"/>
          </w:tcPr>
          <w:p w14:paraId="4C3AB28A" w14:textId="77777777" w:rsidR="00A140D6" w:rsidRDefault="00A140D6" w:rsidP="00A140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</w:t>
            </w:r>
            <w:proofErr w:type="spellStart"/>
            <w:r>
              <w:rPr>
                <w:rFonts w:ascii="Times New Roman" w:eastAsia="宋体" w:hAnsi="Times New Roman"/>
              </w:rPr>
              <w:t>TreeNode</w:t>
            </w:r>
            <w:proofErr w:type="spellEnd"/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560" w:type="dxa"/>
          </w:tcPr>
          <w:p w14:paraId="02E046A8" w14:textId="41102F78" w:rsidR="00A140D6" w:rsidRDefault="00F2288B" w:rsidP="00A140D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该疾病下级目录</w:t>
            </w:r>
            <w:r w:rsidR="00A140D6">
              <w:rPr>
                <w:rFonts w:ascii="Times New Roman" w:eastAsia="宋体" w:hAnsi="Times New Roman" w:hint="eastAsia"/>
              </w:rPr>
              <w:t>的所有疾病</w:t>
            </w:r>
            <w:r>
              <w:rPr>
                <w:rFonts w:ascii="Times New Roman" w:eastAsia="宋体" w:hAnsi="Times New Roman" w:hint="eastAsia"/>
              </w:rPr>
              <w:t>，</w:t>
            </w:r>
            <w:r w:rsidR="00A140D6">
              <w:rPr>
                <w:rFonts w:ascii="Times New Roman" w:eastAsia="宋体" w:hAnsi="Times New Roman" w:hint="eastAsia"/>
              </w:rPr>
              <w:t>以</w:t>
            </w:r>
            <w:r w:rsidR="00A140D6">
              <w:rPr>
                <w:rFonts w:ascii="Times New Roman" w:eastAsia="宋体" w:hAnsi="Times New Roman" w:hint="eastAsia"/>
              </w:rPr>
              <w:t>{</w:t>
            </w:r>
            <w:r w:rsidR="00A140D6">
              <w:rPr>
                <w:rFonts w:ascii="Times New Roman" w:eastAsia="宋体" w:hAnsi="Times New Roman"/>
              </w:rPr>
              <w:t>name, label}</w:t>
            </w:r>
            <w:r w:rsidR="00A140D6">
              <w:rPr>
                <w:rFonts w:ascii="Times New Roman" w:eastAsia="宋体" w:hAnsi="Times New Roman" w:hint="eastAsia"/>
              </w:rPr>
              <w:t>数组的形式存储</w:t>
            </w:r>
          </w:p>
        </w:tc>
      </w:tr>
    </w:tbl>
    <w:p w14:paraId="42C779ED" w14:textId="1D4C86E8" w:rsidR="00A140D6" w:rsidRDefault="00A140D6" w:rsidP="000575EC"/>
    <w:p w14:paraId="024047B4" w14:textId="51609AA0" w:rsidR="00F2288B" w:rsidRPr="00101800" w:rsidRDefault="00F2288B" w:rsidP="00F2288B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14" w:name="_Toc70111340"/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疾病</w:t>
      </w:r>
      <w:r>
        <w:rPr>
          <w:rFonts w:ascii="Times New Roman" w:eastAsia="宋体" w:hAnsi="Times New Roman" w:hint="eastAsia"/>
          <w:sz w:val="24"/>
          <w:szCs w:val="24"/>
        </w:rPr>
        <w:t>上</w:t>
      </w:r>
      <w:r>
        <w:rPr>
          <w:rFonts w:ascii="Times New Roman" w:eastAsia="宋体" w:hAnsi="Times New Roman" w:hint="eastAsia"/>
          <w:sz w:val="24"/>
          <w:szCs w:val="24"/>
        </w:rPr>
        <w:t>级目录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>
        <w:rPr>
          <w:rFonts w:ascii="Times New Roman" w:eastAsia="宋体" w:hAnsi="Times New Roman" w:hint="eastAsia"/>
          <w:sz w:val="24"/>
          <w:szCs w:val="24"/>
        </w:rPr>
        <w:t>（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>
        <w:rPr>
          <w:rFonts w:ascii="Times New Roman" w:eastAsia="宋体" w:hAnsi="Times New Roman"/>
          <w:sz w:val="24"/>
          <w:szCs w:val="24"/>
        </w:rPr>
        <w:t>ew</w:t>
      </w:r>
      <w:r>
        <w:rPr>
          <w:rFonts w:ascii="Times New Roman" w:eastAsia="宋体" w:hAnsi="Times New Roman" w:hint="eastAsia"/>
          <w:sz w:val="24"/>
          <w:szCs w:val="24"/>
        </w:rPr>
        <w:t>）</w:t>
      </w:r>
      <w:bookmarkEnd w:id="14"/>
    </w:p>
    <w:p w14:paraId="770B70D2" w14:textId="234EBC70" w:rsidR="00F2288B" w:rsidRPr="00101800" w:rsidRDefault="00F2288B" w:rsidP="00F2288B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1</w:t>
      </w:r>
      <w:r>
        <w:rPr>
          <w:rFonts w:ascii="Times New Roman" w:eastAsia="宋体" w:hAnsi="Times New Roman" w:hint="eastAsia"/>
          <w:b/>
        </w:rPr>
        <w:t>2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24F0F1CB" w14:textId="77777777" w:rsidR="00F2288B" w:rsidRDefault="00F2288B" w:rsidP="00F2288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返回疾病的</w:t>
      </w:r>
      <w:r>
        <w:rPr>
          <w:rFonts w:ascii="Times New Roman" w:eastAsia="宋体" w:hAnsi="Times New Roman" w:hint="eastAsia"/>
        </w:rPr>
        <w:t>上级目录。</w:t>
      </w:r>
    </w:p>
    <w:p w14:paraId="0CF41D7C" w14:textId="60EDFC32" w:rsidR="00F2288B" w:rsidRPr="00F2288B" w:rsidRDefault="00F2288B" w:rsidP="00F2288B">
      <w:pPr>
        <w:rPr>
          <w:rFonts w:ascii="Times New Roman" w:eastAsia="宋体" w:hAnsi="Times New Roman" w:hint="eastAsia"/>
          <w:color w:val="FF0000"/>
        </w:rPr>
      </w:pPr>
      <w:r w:rsidRPr="00F2288B">
        <w:rPr>
          <w:rFonts w:ascii="Times New Roman" w:eastAsia="宋体" w:hAnsi="Times New Roman" w:hint="eastAsia"/>
          <w:color w:val="FF0000"/>
        </w:rPr>
        <w:t>注意：若当前疾病</w:t>
      </w:r>
      <w:r w:rsidRPr="00F2288B">
        <w:rPr>
          <w:rFonts w:ascii="Times New Roman" w:eastAsia="宋体" w:hAnsi="Times New Roman" w:hint="eastAsia"/>
          <w:color w:val="FF0000"/>
        </w:rPr>
        <w:t>l</w:t>
      </w:r>
      <w:r w:rsidRPr="00F2288B">
        <w:rPr>
          <w:rFonts w:ascii="Times New Roman" w:eastAsia="宋体" w:hAnsi="Times New Roman"/>
          <w:color w:val="FF0000"/>
        </w:rPr>
        <w:t>abel</w:t>
      </w:r>
      <w:r w:rsidRPr="00F2288B">
        <w:rPr>
          <w:rFonts w:ascii="Times New Roman" w:eastAsia="宋体" w:hAnsi="Times New Roman" w:hint="eastAsia"/>
          <w:color w:val="FF0000"/>
        </w:rPr>
        <w:t>已经是一级疾病时，请调用</w:t>
      </w:r>
      <w:r w:rsidRPr="00F2288B">
        <w:rPr>
          <w:rFonts w:ascii="Times New Roman" w:eastAsia="宋体" w:hAnsi="Times New Roman" w:hint="eastAsia"/>
          <w:color w:val="FF0000"/>
        </w:rPr>
        <w:t>1.10</w:t>
      </w:r>
      <w:r w:rsidRPr="00F2288B">
        <w:rPr>
          <w:rFonts w:ascii="Times New Roman" w:eastAsia="宋体" w:hAnsi="Times New Roman" w:hint="eastAsia"/>
          <w:color w:val="FF0000"/>
        </w:rPr>
        <w:t>疾病目录接口</w:t>
      </w:r>
    </w:p>
    <w:p w14:paraId="0C1BC58A" w14:textId="77777777" w:rsidR="00F2288B" w:rsidRPr="000240F9" w:rsidRDefault="00F2288B" w:rsidP="00F2288B">
      <w:pPr>
        <w:rPr>
          <w:rFonts w:ascii="Times New Roman" w:eastAsia="宋体" w:hAnsi="Times New Roman"/>
        </w:rPr>
      </w:pPr>
    </w:p>
    <w:p w14:paraId="2075E80C" w14:textId="75780647" w:rsidR="00F2288B" w:rsidRDefault="00F2288B" w:rsidP="00F2288B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1</w:t>
      </w:r>
      <w:r>
        <w:rPr>
          <w:rFonts w:ascii="Times New Roman" w:eastAsia="宋体" w:hAnsi="Times New Roman" w:hint="eastAsia"/>
          <w:b/>
        </w:rPr>
        <w:t>2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2288B" w14:paraId="1390AC0F" w14:textId="77777777" w:rsidTr="0096214C">
        <w:tc>
          <w:tcPr>
            <w:tcW w:w="1980" w:type="dxa"/>
            <w:shd w:val="pct20" w:color="auto" w:fill="auto"/>
          </w:tcPr>
          <w:p w14:paraId="6653CE94" w14:textId="77777777" w:rsidR="00F2288B" w:rsidRPr="00101800" w:rsidRDefault="00F2288B" w:rsidP="0096214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828E2C7" w14:textId="705DBB60" w:rsidR="00F2288B" w:rsidRDefault="00F2288B" w:rsidP="0096214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>
              <w:rPr>
                <w:rFonts w:ascii="Times New Roman" w:eastAsia="宋体" w:hAnsi="Times New Roman" w:hint="eastAsia"/>
                <w:b/>
              </w:rPr>
              <w:t>/disea</w:t>
            </w:r>
            <w:r>
              <w:rPr>
                <w:rFonts w:ascii="Times New Roman" w:eastAsia="宋体" w:hAnsi="Times New Roman"/>
                <w:b/>
              </w:rPr>
              <w:t>se_</w:t>
            </w:r>
            <w:r>
              <w:rPr>
                <w:rFonts w:ascii="Times New Roman" w:eastAsia="宋体" w:hAnsi="Times New Roman" w:hint="eastAsia"/>
                <w:b/>
              </w:rPr>
              <w:t>bac</w:t>
            </w:r>
            <w:r>
              <w:rPr>
                <w:rFonts w:ascii="Times New Roman" w:eastAsia="宋体" w:hAnsi="Times New Roman"/>
                <w:b/>
              </w:rPr>
              <w:t>k</w:t>
            </w:r>
          </w:p>
        </w:tc>
      </w:tr>
      <w:tr w:rsidR="00F2288B" w14:paraId="3D14A3B4" w14:textId="77777777" w:rsidTr="0096214C">
        <w:tc>
          <w:tcPr>
            <w:tcW w:w="1980" w:type="dxa"/>
            <w:shd w:val="pct20" w:color="auto" w:fill="auto"/>
          </w:tcPr>
          <w:p w14:paraId="30258508" w14:textId="77777777" w:rsidR="00F2288B" w:rsidRPr="00101800" w:rsidRDefault="00F2288B" w:rsidP="0096214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A6D459F" w14:textId="77777777" w:rsidR="00F2288B" w:rsidRPr="00101800" w:rsidRDefault="00F2288B" w:rsidP="0096214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F2288B" w14:paraId="6D66CBD0" w14:textId="77777777" w:rsidTr="0096214C">
        <w:tc>
          <w:tcPr>
            <w:tcW w:w="1980" w:type="dxa"/>
            <w:shd w:val="pct20" w:color="auto" w:fill="auto"/>
          </w:tcPr>
          <w:p w14:paraId="5BD8FA0B" w14:textId="77777777" w:rsidR="00F2288B" w:rsidRPr="00101800" w:rsidRDefault="00F2288B" w:rsidP="0096214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DFD670B" w14:textId="77777777" w:rsidR="00F2288B" w:rsidRPr="00101800" w:rsidRDefault="00F2288B" w:rsidP="0096214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BA5DAF5" w14:textId="77777777" w:rsidR="00F2288B" w:rsidRDefault="00F2288B" w:rsidP="00F2288B">
      <w:pPr>
        <w:rPr>
          <w:rFonts w:ascii="Times New Roman" w:eastAsia="宋体" w:hAnsi="Times New Roman"/>
          <w:b/>
        </w:rPr>
      </w:pPr>
    </w:p>
    <w:p w14:paraId="44CDAE2A" w14:textId="43F134A0" w:rsidR="00F2288B" w:rsidRDefault="00F2288B" w:rsidP="00F2288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 w:hint="eastAsia"/>
          <w:b/>
        </w:rPr>
        <w:t>2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F2288B" w14:paraId="637FD4CB" w14:textId="77777777" w:rsidTr="0096214C">
        <w:tc>
          <w:tcPr>
            <w:tcW w:w="1404" w:type="dxa"/>
            <w:shd w:val="pct20" w:color="auto" w:fill="auto"/>
          </w:tcPr>
          <w:p w14:paraId="219F4DD6" w14:textId="77777777" w:rsidR="00F2288B" w:rsidRDefault="00F2288B" w:rsidP="0096214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7779D6A4" w14:textId="77777777" w:rsidR="00F2288B" w:rsidRDefault="00F2288B" w:rsidP="0096214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82C51DC" w14:textId="77777777" w:rsidR="00F2288B" w:rsidRDefault="00F2288B" w:rsidP="0096214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774D1732" w14:textId="77777777" w:rsidR="00F2288B" w:rsidRDefault="00F2288B" w:rsidP="0096214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F2288B" w14:paraId="4720F679" w14:textId="77777777" w:rsidTr="0096214C">
        <w:tc>
          <w:tcPr>
            <w:tcW w:w="1404" w:type="dxa"/>
          </w:tcPr>
          <w:p w14:paraId="3A1364DC" w14:textId="77777777" w:rsidR="00F2288B" w:rsidRPr="00754281" w:rsidRDefault="00F2288B" w:rsidP="0096214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5112218" w14:textId="77777777" w:rsidR="00F2288B" w:rsidRDefault="00F2288B" w:rsidP="0096214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4D55A1D9" w14:textId="77777777" w:rsidR="00F2288B" w:rsidRDefault="00F2288B" w:rsidP="0096214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2992" w:type="dxa"/>
          </w:tcPr>
          <w:p w14:paraId="692EE556" w14:textId="77777777" w:rsidR="00F2288B" w:rsidRDefault="00F2288B" w:rsidP="0096214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疾病名称</w:t>
            </w:r>
          </w:p>
        </w:tc>
      </w:tr>
    </w:tbl>
    <w:p w14:paraId="25786999" w14:textId="77777777" w:rsidR="00F2288B" w:rsidRDefault="00F2288B" w:rsidP="00F2288B">
      <w:pPr>
        <w:rPr>
          <w:rFonts w:ascii="Times New Roman" w:eastAsia="宋体" w:hAnsi="Times New Roman"/>
        </w:rPr>
      </w:pPr>
    </w:p>
    <w:p w14:paraId="1777D785" w14:textId="77777777" w:rsidR="00F2288B" w:rsidRDefault="00F2288B" w:rsidP="00F2288B">
      <w:pPr>
        <w:rPr>
          <w:rFonts w:ascii="Times New Roman" w:eastAsia="宋体" w:hAnsi="Times New Roman"/>
        </w:rPr>
      </w:pPr>
    </w:p>
    <w:p w14:paraId="6B93C0FC" w14:textId="280BE07F" w:rsidR="00F2288B" w:rsidRPr="00754281" w:rsidRDefault="00F2288B" w:rsidP="00F2288B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1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4"/>
        <w:gridCol w:w="1612"/>
        <w:gridCol w:w="5560"/>
      </w:tblGrid>
      <w:tr w:rsidR="00F2288B" w14:paraId="3B830DE0" w14:textId="77777777" w:rsidTr="0096214C">
        <w:tc>
          <w:tcPr>
            <w:tcW w:w="1124" w:type="dxa"/>
            <w:shd w:val="pct20" w:color="auto" w:fill="auto"/>
          </w:tcPr>
          <w:p w14:paraId="1E5F822E" w14:textId="77777777" w:rsidR="00F2288B" w:rsidRDefault="00F2288B" w:rsidP="0096214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612" w:type="dxa"/>
            <w:shd w:val="pct20" w:color="auto" w:fill="auto"/>
          </w:tcPr>
          <w:p w14:paraId="5111D149" w14:textId="77777777" w:rsidR="00F2288B" w:rsidRDefault="00F2288B" w:rsidP="0096214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560" w:type="dxa"/>
            <w:shd w:val="pct20" w:color="auto" w:fill="auto"/>
          </w:tcPr>
          <w:p w14:paraId="3396CEAA" w14:textId="77777777" w:rsidR="00F2288B" w:rsidRDefault="00F2288B" w:rsidP="0096214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F2288B" w14:paraId="3F4E8D14" w14:textId="77777777" w:rsidTr="0096214C">
        <w:tc>
          <w:tcPr>
            <w:tcW w:w="1124" w:type="dxa"/>
          </w:tcPr>
          <w:p w14:paraId="2DB8141B" w14:textId="77777777" w:rsidR="00F2288B" w:rsidRDefault="00F2288B" w:rsidP="0096214C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TreeLayer</w:t>
            </w:r>
            <w:proofErr w:type="spellEnd"/>
          </w:p>
        </w:tc>
        <w:tc>
          <w:tcPr>
            <w:tcW w:w="1612" w:type="dxa"/>
          </w:tcPr>
          <w:p w14:paraId="09E81F76" w14:textId="77777777" w:rsidR="00F2288B" w:rsidRDefault="00F2288B" w:rsidP="0096214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560" w:type="dxa"/>
          </w:tcPr>
          <w:p w14:paraId="290BA891" w14:textId="77777777" w:rsidR="00F2288B" w:rsidRDefault="00F2288B" w:rsidP="0096214C">
            <w:pPr>
              <w:rPr>
                <w:rFonts w:ascii="Times New Roman" w:eastAsia="宋体" w:hAnsi="Times New Roman"/>
              </w:rPr>
            </w:pPr>
          </w:p>
        </w:tc>
      </w:tr>
      <w:tr w:rsidR="00F2288B" w14:paraId="4D8DE473" w14:textId="77777777" w:rsidTr="0096214C">
        <w:tc>
          <w:tcPr>
            <w:tcW w:w="1124" w:type="dxa"/>
          </w:tcPr>
          <w:p w14:paraId="43872044" w14:textId="77777777" w:rsidR="00F2288B" w:rsidRDefault="00F2288B" w:rsidP="0096214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node</w:t>
            </w:r>
          </w:p>
        </w:tc>
        <w:tc>
          <w:tcPr>
            <w:tcW w:w="1612" w:type="dxa"/>
          </w:tcPr>
          <w:p w14:paraId="31EDAF0A" w14:textId="77777777" w:rsidR="00F2288B" w:rsidRDefault="00F2288B" w:rsidP="0096214C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TreeNode</w:t>
            </w:r>
            <w:proofErr w:type="spellEnd"/>
          </w:p>
        </w:tc>
        <w:tc>
          <w:tcPr>
            <w:tcW w:w="5560" w:type="dxa"/>
          </w:tcPr>
          <w:p w14:paraId="0660E06A" w14:textId="167180E5" w:rsidR="00F2288B" w:rsidRDefault="00F2288B" w:rsidP="0096214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当前节点的</w:t>
            </w:r>
            <w:r>
              <w:rPr>
                <w:rFonts w:ascii="Times New Roman" w:eastAsia="宋体" w:hAnsi="Times New Roman" w:hint="eastAsia"/>
              </w:rPr>
              <w:t>{name</w:t>
            </w:r>
            <w:r>
              <w:rPr>
                <w:rFonts w:ascii="Times New Roman" w:eastAsia="宋体" w:hAnsi="Times New Roman"/>
              </w:rPr>
              <w:t>, label</w:t>
            </w:r>
            <w:r>
              <w:rPr>
                <w:rFonts w:ascii="Times New Roman" w:eastAsia="宋体" w:hAnsi="Times New Roman" w:hint="eastAsia"/>
              </w:rPr>
              <w:t>}</w:t>
            </w:r>
          </w:p>
        </w:tc>
      </w:tr>
      <w:tr w:rsidR="00F2288B" w14:paraId="5DADA916" w14:textId="77777777" w:rsidTr="0096214C">
        <w:tc>
          <w:tcPr>
            <w:tcW w:w="1124" w:type="dxa"/>
          </w:tcPr>
          <w:p w14:paraId="5781F47B" w14:textId="77777777" w:rsidR="00F2288B" w:rsidRDefault="00F2288B" w:rsidP="0096214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subtitle</w:t>
            </w:r>
          </w:p>
        </w:tc>
        <w:tc>
          <w:tcPr>
            <w:tcW w:w="1612" w:type="dxa"/>
          </w:tcPr>
          <w:p w14:paraId="2F8CF152" w14:textId="77777777" w:rsidR="00F2288B" w:rsidRDefault="00F2288B" w:rsidP="0096214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</w:t>
            </w:r>
            <w:proofErr w:type="spellStart"/>
            <w:r>
              <w:rPr>
                <w:rFonts w:ascii="Times New Roman" w:eastAsia="宋体" w:hAnsi="Times New Roman"/>
              </w:rPr>
              <w:t>TreeNode</w:t>
            </w:r>
            <w:proofErr w:type="spellEnd"/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560" w:type="dxa"/>
          </w:tcPr>
          <w:p w14:paraId="4D129A13" w14:textId="188EEBA4" w:rsidR="00F2288B" w:rsidRDefault="00F2288B" w:rsidP="0096214C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当前</w:t>
            </w:r>
            <w:r>
              <w:rPr>
                <w:rFonts w:ascii="Times New Roman" w:eastAsia="宋体" w:hAnsi="Times New Roman" w:hint="eastAsia"/>
              </w:rPr>
              <w:t>疾病</w:t>
            </w:r>
            <w:r>
              <w:rPr>
                <w:rFonts w:ascii="Times New Roman" w:eastAsia="宋体" w:hAnsi="Times New Roman" w:hint="eastAsia"/>
              </w:rPr>
              <w:t>下</w:t>
            </w:r>
            <w:r>
              <w:rPr>
                <w:rFonts w:ascii="Times New Roman" w:eastAsia="宋体" w:hAnsi="Times New Roman" w:hint="eastAsia"/>
              </w:rPr>
              <w:t>的所有疾病，以</w:t>
            </w:r>
            <w:r>
              <w:rPr>
                <w:rFonts w:ascii="Times New Roman" w:eastAsia="宋体" w:hAnsi="Times New Roman" w:hint="eastAsia"/>
              </w:rPr>
              <w:t>{</w:t>
            </w:r>
            <w:r>
              <w:rPr>
                <w:rFonts w:ascii="Times New Roman" w:eastAsia="宋体" w:hAnsi="Times New Roman"/>
              </w:rPr>
              <w:t>name, label}</w:t>
            </w:r>
            <w:r>
              <w:rPr>
                <w:rFonts w:ascii="Times New Roman" w:eastAsia="宋体" w:hAnsi="Times New Roman" w:hint="eastAsia"/>
              </w:rPr>
              <w:t>数组的形式存储</w:t>
            </w:r>
          </w:p>
        </w:tc>
      </w:tr>
    </w:tbl>
    <w:p w14:paraId="1BE02D8D" w14:textId="77777777" w:rsidR="00F2288B" w:rsidRDefault="00F2288B" w:rsidP="000575EC"/>
    <w:p w14:paraId="11845FCA" w14:textId="0595545E" w:rsidR="00A94626" w:rsidRPr="00101800" w:rsidRDefault="00A94626" w:rsidP="00A9462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15" w:name="_Toc70111341"/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/>
          <w:sz w:val="24"/>
          <w:szCs w:val="24"/>
        </w:rPr>
        <w:t>1</w:t>
      </w:r>
      <w:r w:rsidR="00F2288B"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疾病详情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bookmarkEnd w:id="15"/>
    </w:p>
    <w:p w14:paraId="1E5B7844" w14:textId="3CEFCE2A" w:rsidR="00A94626" w:rsidRPr="00101800" w:rsidRDefault="00A94626" w:rsidP="00A9462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</w:t>
      </w:r>
      <w:r w:rsidR="00F2288B">
        <w:rPr>
          <w:rFonts w:ascii="Times New Roman" w:eastAsia="宋体" w:hAnsi="Times New Roman" w:hint="eastAsia"/>
          <w:b/>
        </w:rPr>
        <w:t>3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36217ECD" w14:textId="05DAD659" w:rsidR="00A94626" w:rsidRDefault="00A94626" w:rsidP="00A9462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返回疾病详情</w:t>
      </w:r>
    </w:p>
    <w:p w14:paraId="3E0A5DDB" w14:textId="77777777" w:rsidR="00A94626" w:rsidRPr="000240F9" w:rsidRDefault="00A94626" w:rsidP="00A94626">
      <w:pPr>
        <w:rPr>
          <w:rFonts w:ascii="Times New Roman" w:eastAsia="宋体" w:hAnsi="Times New Roman"/>
        </w:rPr>
      </w:pPr>
    </w:p>
    <w:p w14:paraId="2EBF7D2A" w14:textId="5EF89335" w:rsidR="00A94626" w:rsidRDefault="00A94626" w:rsidP="00A9462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</w:t>
      </w:r>
      <w:r w:rsidR="00F2288B">
        <w:rPr>
          <w:rFonts w:ascii="Times New Roman" w:eastAsia="宋体" w:hAnsi="Times New Roman" w:hint="eastAsia"/>
          <w:b/>
        </w:rPr>
        <w:t>3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4626" w14:paraId="0CCCD952" w14:textId="77777777" w:rsidTr="00A94626">
        <w:tc>
          <w:tcPr>
            <w:tcW w:w="1980" w:type="dxa"/>
            <w:shd w:val="pct20" w:color="auto" w:fill="auto"/>
          </w:tcPr>
          <w:p w14:paraId="03318F99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F5EA42B" w14:textId="2ECA40CB" w:rsidR="00A94626" w:rsidRDefault="00A75960" w:rsidP="00A9462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A94626">
              <w:rPr>
                <w:rFonts w:ascii="Times New Roman" w:eastAsia="宋体" w:hAnsi="Times New Roman" w:hint="eastAsia"/>
                <w:b/>
              </w:rPr>
              <w:t>/disea</w:t>
            </w:r>
            <w:r w:rsidR="00A94626">
              <w:rPr>
                <w:rFonts w:ascii="Times New Roman" w:eastAsia="宋体" w:hAnsi="Times New Roman"/>
                <w:b/>
              </w:rPr>
              <w:t>se_</w:t>
            </w:r>
            <w:r w:rsidR="00F2310A">
              <w:rPr>
                <w:rFonts w:ascii="Times New Roman" w:eastAsia="宋体" w:hAnsi="Times New Roman" w:hint="eastAsia"/>
                <w:b/>
              </w:rPr>
              <w:t>deta</w:t>
            </w:r>
            <w:r w:rsidR="00F2310A">
              <w:rPr>
                <w:rFonts w:ascii="Times New Roman" w:eastAsia="宋体" w:hAnsi="Times New Roman"/>
                <w:b/>
              </w:rPr>
              <w:t>il</w:t>
            </w:r>
          </w:p>
        </w:tc>
      </w:tr>
      <w:tr w:rsidR="00A94626" w14:paraId="0B0314B7" w14:textId="77777777" w:rsidTr="00A94626">
        <w:tc>
          <w:tcPr>
            <w:tcW w:w="1980" w:type="dxa"/>
            <w:shd w:val="pct20" w:color="auto" w:fill="auto"/>
          </w:tcPr>
          <w:p w14:paraId="29B9E526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B98ABC9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4626" w14:paraId="67AF6A61" w14:textId="77777777" w:rsidTr="00A94626">
        <w:tc>
          <w:tcPr>
            <w:tcW w:w="1980" w:type="dxa"/>
            <w:shd w:val="pct20" w:color="auto" w:fill="auto"/>
          </w:tcPr>
          <w:p w14:paraId="103E6A07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5765533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4F90F7CF" w14:textId="77777777" w:rsidR="00A94626" w:rsidRDefault="00A94626" w:rsidP="00A94626">
      <w:pPr>
        <w:rPr>
          <w:rFonts w:ascii="Times New Roman" w:eastAsia="宋体" w:hAnsi="Times New Roman"/>
          <w:b/>
        </w:rPr>
      </w:pPr>
    </w:p>
    <w:p w14:paraId="077FA19C" w14:textId="4DB70EC2" w:rsidR="00A94626" w:rsidRDefault="00A94626" w:rsidP="00A9462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</w:t>
      </w:r>
      <w:r w:rsidR="00F2288B">
        <w:rPr>
          <w:rFonts w:ascii="Times New Roman" w:eastAsia="宋体" w:hAnsi="Times New Roman" w:hint="eastAsia"/>
          <w:b/>
        </w:rPr>
        <w:t>3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A94626" w14:paraId="50C14DD0" w14:textId="77777777" w:rsidTr="00A94626">
        <w:tc>
          <w:tcPr>
            <w:tcW w:w="1404" w:type="dxa"/>
            <w:shd w:val="pct20" w:color="auto" w:fill="auto"/>
          </w:tcPr>
          <w:p w14:paraId="4667963E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EFBA7B0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75CB246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A300F21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4626" w14:paraId="2263148F" w14:textId="77777777" w:rsidTr="00A94626">
        <w:tc>
          <w:tcPr>
            <w:tcW w:w="1404" w:type="dxa"/>
          </w:tcPr>
          <w:p w14:paraId="22D302D3" w14:textId="77777777" w:rsidR="00A94626" w:rsidRPr="00754281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4201F76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2F63BE4C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2992" w:type="dxa"/>
          </w:tcPr>
          <w:p w14:paraId="20882794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疾病名称</w:t>
            </w:r>
          </w:p>
        </w:tc>
      </w:tr>
    </w:tbl>
    <w:p w14:paraId="4E1889D7" w14:textId="77777777" w:rsidR="00A94626" w:rsidRDefault="00A94626" w:rsidP="00A94626">
      <w:pPr>
        <w:rPr>
          <w:rFonts w:ascii="Times New Roman" w:eastAsia="宋体" w:hAnsi="Times New Roman"/>
        </w:rPr>
      </w:pPr>
    </w:p>
    <w:p w14:paraId="1E6CD96B" w14:textId="77777777" w:rsidR="00A94626" w:rsidRDefault="00A94626" w:rsidP="00A94626">
      <w:pPr>
        <w:rPr>
          <w:rFonts w:ascii="Times New Roman" w:eastAsia="宋体" w:hAnsi="Times New Roman"/>
        </w:rPr>
      </w:pPr>
    </w:p>
    <w:p w14:paraId="50DDAF51" w14:textId="4CDC2C8A" w:rsidR="00A94626" w:rsidRPr="00754281" w:rsidRDefault="00A94626" w:rsidP="00A9462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</w:t>
      </w:r>
      <w:r w:rsidR="00F2288B"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88"/>
        <w:gridCol w:w="1714"/>
        <w:gridCol w:w="5094"/>
      </w:tblGrid>
      <w:tr w:rsidR="00A94626" w14:paraId="55A34AF5" w14:textId="77777777" w:rsidTr="00F2310A">
        <w:tc>
          <w:tcPr>
            <w:tcW w:w="1200" w:type="dxa"/>
            <w:shd w:val="pct20" w:color="auto" w:fill="auto"/>
          </w:tcPr>
          <w:p w14:paraId="639BA146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764" w:type="dxa"/>
            <w:shd w:val="pct20" w:color="auto" w:fill="auto"/>
          </w:tcPr>
          <w:p w14:paraId="6486D504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332" w:type="dxa"/>
            <w:shd w:val="pct20" w:color="auto" w:fill="auto"/>
          </w:tcPr>
          <w:p w14:paraId="23A6EB72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4626" w14:paraId="1C213467" w14:textId="77777777" w:rsidTr="00F2310A">
        <w:tc>
          <w:tcPr>
            <w:tcW w:w="1200" w:type="dxa"/>
          </w:tcPr>
          <w:p w14:paraId="747F6AF9" w14:textId="78153C5D" w:rsidR="00A94626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dication</w:t>
            </w:r>
          </w:p>
        </w:tc>
        <w:tc>
          <w:tcPr>
            <w:tcW w:w="1764" w:type="dxa"/>
          </w:tcPr>
          <w:p w14:paraId="5737C7B8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332" w:type="dxa"/>
          </w:tcPr>
          <w:p w14:paraId="11F5C207" w14:textId="03C37E8D" w:rsidR="00A94626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内含适应的药物及相关信息，包括药物名、适应属性、禁忌人群和用药目的</w:t>
            </w:r>
          </w:p>
        </w:tc>
      </w:tr>
      <w:tr w:rsidR="00F2310A" w14:paraId="411F76B5" w14:textId="77777777" w:rsidTr="00F2310A">
        <w:tc>
          <w:tcPr>
            <w:tcW w:w="1200" w:type="dxa"/>
          </w:tcPr>
          <w:p w14:paraId="32B3DD1E" w14:textId="5F5C3AF7" w:rsidR="00F2310A" w:rsidRDefault="00F2310A" w:rsidP="00A9462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raindiction</w:t>
            </w:r>
            <w:proofErr w:type="spellEnd"/>
          </w:p>
        </w:tc>
        <w:tc>
          <w:tcPr>
            <w:tcW w:w="1764" w:type="dxa"/>
          </w:tcPr>
          <w:p w14:paraId="393686EB" w14:textId="21AA89F3" w:rsidR="00F2310A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bj</w:t>
            </w:r>
            <w:r>
              <w:rPr>
                <w:rFonts w:ascii="Times New Roman" w:eastAsia="宋体" w:hAnsi="Times New Roman"/>
              </w:rPr>
              <w:t>ect</w:t>
            </w:r>
          </w:p>
        </w:tc>
        <w:tc>
          <w:tcPr>
            <w:tcW w:w="5332" w:type="dxa"/>
          </w:tcPr>
          <w:p w14:paraId="7BE2A6A1" w14:textId="3959FD3A" w:rsidR="00F2310A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内含禁忌的药物及相关信息</w:t>
            </w:r>
          </w:p>
        </w:tc>
      </w:tr>
    </w:tbl>
    <w:p w14:paraId="7C8B929C" w14:textId="77777777" w:rsidR="00A94626" w:rsidRDefault="00A94626" w:rsidP="000575EC"/>
    <w:p w14:paraId="306A565E" w14:textId="281B6346" w:rsidR="005F2A0D" w:rsidRPr="00101800" w:rsidRDefault="005F2A0D" w:rsidP="005F2A0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16" w:name="_Toc70111342"/>
      <w:r w:rsidRPr="00101800">
        <w:rPr>
          <w:rFonts w:ascii="Times New Roman" w:eastAsia="宋体" w:hAnsi="Times New Roman" w:hint="eastAsia"/>
          <w:sz w:val="24"/>
          <w:szCs w:val="24"/>
        </w:rPr>
        <w:t>1.1</w:t>
      </w:r>
      <w:r w:rsidR="00F2288B">
        <w:rPr>
          <w:rFonts w:ascii="Times New Roman" w:eastAsia="宋体" w:hAnsi="Times New Roman" w:hint="eastAsia"/>
          <w:sz w:val="24"/>
          <w:szCs w:val="24"/>
        </w:rPr>
        <w:t>4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全局疾病搜索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bookmarkEnd w:id="16"/>
      <w:r>
        <w:rPr>
          <w:rFonts w:ascii="Times New Roman" w:eastAsia="宋体" w:hAnsi="Times New Roman" w:hint="eastAsia"/>
          <w:sz w:val="24"/>
          <w:szCs w:val="24"/>
        </w:rPr>
        <w:t xml:space="preserve"> </w:t>
      </w:r>
    </w:p>
    <w:p w14:paraId="7A803195" w14:textId="7A10F5E2" w:rsidR="005F2A0D" w:rsidRPr="00101800" w:rsidRDefault="005F2A0D" w:rsidP="005F2A0D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</w:t>
      </w:r>
      <w:r w:rsidR="00F2288B">
        <w:rPr>
          <w:rFonts w:ascii="Times New Roman" w:eastAsia="宋体" w:hAnsi="Times New Roman" w:hint="eastAsia"/>
          <w:b/>
        </w:rPr>
        <w:t>4</w:t>
      </w:r>
      <w:r>
        <w:rPr>
          <w:rFonts w:ascii="Times New Roman" w:eastAsia="宋体" w:hAnsi="Times New Roman"/>
          <w:b/>
        </w:rPr>
        <w:t>.</w:t>
      </w:r>
      <w:r w:rsidRPr="00101800">
        <w:rPr>
          <w:rFonts w:ascii="Times New Roman" w:eastAsia="宋体" w:hAnsi="Times New Roman" w:hint="eastAsia"/>
          <w:b/>
        </w:rPr>
        <w:t>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22FB0E60" w14:textId="5D2AADF5" w:rsidR="005F2A0D" w:rsidRDefault="005F2A0D" w:rsidP="005F2A0D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该接口包含对关键词的直接疾病搜索，也包含对相关药物关联的疾病搜索</w:t>
      </w:r>
    </w:p>
    <w:p w14:paraId="14634C6C" w14:textId="0B502230" w:rsidR="005F2A0D" w:rsidRPr="000240F9" w:rsidRDefault="005F2A0D" w:rsidP="005F2A0D">
      <w:pPr>
        <w:rPr>
          <w:rFonts w:ascii="Times New Roman" w:eastAsia="宋体" w:hAnsi="Times New Roman"/>
        </w:rPr>
      </w:pPr>
    </w:p>
    <w:p w14:paraId="40779304" w14:textId="188396CE" w:rsidR="005F2A0D" w:rsidRDefault="005F2A0D" w:rsidP="005F2A0D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</w:t>
      </w:r>
      <w:r w:rsidR="00F2288B">
        <w:rPr>
          <w:rFonts w:ascii="Times New Roman" w:eastAsia="宋体" w:hAnsi="Times New Roman" w:hint="eastAsia"/>
          <w:b/>
        </w:rPr>
        <w:t>4</w:t>
      </w:r>
      <w:r>
        <w:rPr>
          <w:rFonts w:ascii="Times New Roman" w:eastAsia="宋体" w:hAnsi="Times New Roman"/>
          <w:b/>
        </w:rPr>
        <w:t>.</w:t>
      </w:r>
      <w:r w:rsidRPr="00101800">
        <w:rPr>
          <w:rFonts w:ascii="Times New Roman" w:eastAsia="宋体" w:hAnsi="Times New Roman" w:hint="eastAsia"/>
          <w:b/>
        </w:rPr>
        <w:t>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F2A0D" w14:paraId="694BCC1A" w14:textId="77777777" w:rsidTr="008E6AAD">
        <w:tc>
          <w:tcPr>
            <w:tcW w:w="1980" w:type="dxa"/>
            <w:shd w:val="pct20" w:color="auto" w:fill="auto"/>
          </w:tcPr>
          <w:p w14:paraId="464FDABE" w14:textId="77777777" w:rsidR="005F2A0D" w:rsidRPr="00101800" w:rsidRDefault="005F2A0D" w:rsidP="008E6AAD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00878025" w14:textId="34DAB504" w:rsidR="005F2A0D" w:rsidRDefault="00A75960" w:rsidP="008E6AAD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5F2A0D">
              <w:rPr>
                <w:rFonts w:ascii="Times New Roman" w:eastAsia="宋体" w:hAnsi="Times New Roman" w:hint="eastAsia"/>
                <w:b/>
              </w:rPr>
              <w:t>/</w:t>
            </w:r>
            <w:r w:rsidR="005F2A0D">
              <w:rPr>
                <w:rFonts w:ascii="Times New Roman" w:eastAsia="宋体" w:hAnsi="Times New Roman"/>
                <w:b/>
              </w:rPr>
              <w:t>overall_disease</w:t>
            </w:r>
          </w:p>
        </w:tc>
      </w:tr>
      <w:tr w:rsidR="005F2A0D" w14:paraId="37AF7E17" w14:textId="77777777" w:rsidTr="008E6AAD">
        <w:tc>
          <w:tcPr>
            <w:tcW w:w="1980" w:type="dxa"/>
            <w:shd w:val="pct20" w:color="auto" w:fill="auto"/>
          </w:tcPr>
          <w:p w14:paraId="1BE1F849" w14:textId="77777777" w:rsidR="005F2A0D" w:rsidRPr="00101800" w:rsidRDefault="005F2A0D" w:rsidP="008E6AAD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46FECA9B" w14:textId="77777777" w:rsidR="005F2A0D" w:rsidRPr="00101800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F2A0D" w14:paraId="07D36FD7" w14:textId="77777777" w:rsidTr="008E6AAD">
        <w:tc>
          <w:tcPr>
            <w:tcW w:w="1980" w:type="dxa"/>
            <w:shd w:val="pct20" w:color="auto" w:fill="auto"/>
          </w:tcPr>
          <w:p w14:paraId="628513C4" w14:textId="77777777" w:rsidR="005F2A0D" w:rsidRPr="00101800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654371F" w14:textId="77777777" w:rsidR="005F2A0D" w:rsidRPr="00101800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55763AD5" w14:textId="77777777" w:rsidR="005F2A0D" w:rsidRDefault="005F2A0D" w:rsidP="005F2A0D">
      <w:pPr>
        <w:rPr>
          <w:rFonts w:ascii="Times New Roman" w:eastAsia="宋体" w:hAnsi="Times New Roman"/>
          <w:b/>
        </w:rPr>
      </w:pPr>
    </w:p>
    <w:p w14:paraId="33BBF245" w14:textId="43200248" w:rsidR="005F2A0D" w:rsidRDefault="005F2A0D" w:rsidP="005F2A0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</w:t>
      </w:r>
      <w:r w:rsidR="00F2288B">
        <w:rPr>
          <w:rFonts w:ascii="Times New Roman" w:eastAsia="宋体" w:hAnsi="Times New Roman" w:hint="eastAsia"/>
          <w:b/>
        </w:rPr>
        <w:t>4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F2A0D" w14:paraId="4C93AD13" w14:textId="77777777" w:rsidTr="008E6AAD">
        <w:tc>
          <w:tcPr>
            <w:tcW w:w="1404" w:type="dxa"/>
            <w:shd w:val="pct20" w:color="auto" w:fill="auto"/>
          </w:tcPr>
          <w:p w14:paraId="4C4A0254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E48325F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42C148E5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0C163FA1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F2A0D" w14:paraId="7C603689" w14:textId="77777777" w:rsidTr="008E6AAD">
        <w:tc>
          <w:tcPr>
            <w:tcW w:w="1404" w:type="dxa"/>
          </w:tcPr>
          <w:p w14:paraId="168881FB" w14:textId="77777777" w:rsidR="005F2A0D" w:rsidRPr="00754281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0DEF3EE5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2E4CA053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4CAF4E6B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1219138B" w14:textId="77777777" w:rsidR="005F2A0D" w:rsidRDefault="005F2A0D" w:rsidP="005F2A0D">
      <w:pPr>
        <w:rPr>
          <w:rFonts w:ascii="Times New Roman" w:eastAsia="宋体" w:hAnsi="Times New Roman"/>
        </w:rPr>
      </w:pPr>
    </w:p>
    <w:p w14:paraId="670F7304" w14:textId="4AA1F9C5" w:rsidR="005F2A0D" w:rsidRPr="00754281" w:rsidRDefault="005F2A0D" w:rsidP="005F2A0D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lastRenderedPageBreak/>
        <w:t>1.1</w:t>
      </w:r>
      <w:r w:rsidR="00F2288B">
        <w:rPr>
          <w:rFonts w:ascii="Times New Roman" w:eastAsia="宋体" w:hAnsi="Times New Roman" w:hint="eastAsia"/>
          <w:b/>
        </w:rPr>
        <w:t>4</w:t>
      </w:r>
      <w:r>
        <w:rPr>
          <w:rFonts w:ascii="Times New Roman" w:eastAsia="宋体" w:hAnsi="Times New Roman" w:hint="eastAsia"/>
          <w:b/>
        </w:rPr>
        <w:t>.</w:t>
      </w:r>
      <w:r w:rsidRPr="00754281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5F2A0D" w14:paraId="132184E9" w14:textId="77777777" w:rsidTr="008E6AAD">
        <w:tc>
          <w:tcPr>
            <w:tcW w:w="1126" w:type="dxa"/>
            <w:shd w:val="pct20" w:color="auto" w:fill="auto"/>
          </w:tcPr>
          <w:p w14:paraId="56BC5125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181D97A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3D80D96A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F2A0D" w14:paraId="238B201B" w14:textId="77777777" w:rsidTr="008E6AAD">
        <w:tc>
          <w:tcPr>
            <w:tcW w:w="1126" w:type="dxa"/>
          </w:tcPr>
          <w:p w14:paraId="07F4AA7A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503CB6E7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830" w:type="dxa"/>
          </w:tcPr>
          <w:p w14:paraId="444198AE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5F2A0D" w14:paraId="4B7E431B" w14:textId="77777777" w:rsidTr="008E6AAD">
        <w:tc>
          <w:tcPr>
            <w:tcW w:w="1126" w:type="dxa"/>
          </w:tcPr>
          <w:p w14:paraId="2B5B7DEE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6FFAF04B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08E16F7A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</w:p>
        </w:tc>
      </w:tr>
    </w:tbl>
    <w:p w14:paraId="509A30CD" w14:textId="3A3E3FBF" w:rsidR="005B5AF6" w:rsidRDefault="005B5AF6" w:rsidP="000575EC"/>
    <w:p w14:paraId="52D4FF5A" w14:textId="3B204E7C" w:rsidR="005F2A0D" w:rsidRPr="00101800" w:rsidRDefault="005F2A0D" w:rsidP="005F2A0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17" w:name="_Toc70111343"/>
      <w:r w:rsidRPr="00101800">
        <w:rPr>
          <w:rFonts w:ascii="Times New Roman" w:eastAsia="宋体" w:hAnsi="Times New Roman" w:hint="eastAsia"/>
          <w:sz w:val="24"/>
          <w:szCs w:val="24"/>
        </w:rPr>
        <w:t>1.1</w:t>
      </w:r>
      <w:r w:rsidR="00F2288B"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全局药品搜索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bookmarkEnd w:id="17"/>
      <w:r>
        <w:rPr>
          <w:rFonts w:ascii="Times New Roman" w:eastAsia="宋体" w:hAnsi="Times New Roman" w:hint="eastAsia"/>
          <w:sz w:val="24"/>
          <w:szCs w:val="24"/>
        </w:rPr>
        <w:t xml:space="preserve"> </w:t>
      </w:r>
    </w:p>
    <w:p w14:paraId="50550167" w14:textId="1773CF0E" w:rsidR="005F2A0D" w:rsidRPr="00101800" w:rsidRDefault="005F2A0D" w:rsidP="005F2A0D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</w:t>
      </w:r>
      <w:r w:rsidR="00F2288B">
        <w:rPr>
          <w:rFonts w:ascii="Times New Roman" w:eastAsia="宋体" w:hAnsi="Times New Roman" w:hint="eastAsia"/>
          <w:b/>
        </w:rPr>
        <w:t>5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36F46736" w14:textId="537522E4" w:rsidR="005F2A0D" w:rsidRDefault="005F2A0D" w:rsidP="005F2A0D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该接口包含对关键词的直接药品搜索，也包含对相关疾病关联的药品搜索</w:t>
      </w:r>
    </w:p>
    <w:p w14:paraId="3B96D92C" w14:textId="77777777" w:rsidR="005F2A0D" w:rsidRPr="005F2A0D" w:rsidRDefault="005F2A0D" w:rsidP="005F2A0D">
      <w:pPr>
        <w:rPr>
          <w:rFonts w:ascii="Times New Roman" w:eastAsia="宋体" w:hAnsi="Times New Roman"/>
        </w:rPr>
      </w:pPr>
    </w:p>
    <w:p w14:paraId="251651D7" w14:textId="7CF28453" w:rsidR="005F2A0D" w:rsidRDefault="005F2A0D" w:rsidP="005F2A0D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</w:t>
      </w:r>
      <w:r w:rsidR="00F2288B">
        <w:rPr>
          <w:rFonts w:ascii="Times New Roman" w:eastAsia="宋体" w:hAnsi="Times New Roman" w:hint="eastAsia"/>
          <w:b/>
        </w:rPr>
        <w:t>5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F2A0D" w14:paraId="1FAC8388" w14:textId="77777777" w:rsidTr="008E6AAD">
        <w:tc>
          <w:tcPr>
            <w:tcW w:w="1980" w:type="dxa"/>
            <w:shd w:val="pct20" w:color="auto" w:fill="auto"/>
          </w:tcPr>
          <w:p w14:paraId="644E6B50" w14:textId="77777777" w:rsidR="005F2A0D" w:rsidRPr="00101800" w:rsidRDefault="005F2A0D" w:rsidP="008E6AAD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2F77BD78" w14:textId="71AAC44D" w:rsidR="005F2A0D" w:rsidRDefault="00A75960" w:rsidP="008E6AAD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5F2A0D">
              <w:rPr>
                <w:rFonts w:ascii="Times New Roman" w:eastAsia="宋体" w:hAnsi="Times New Roman" w:hint="eastAsia"/>
                <w:b/>
              </w:rPr>
              <w:t>/</w:t>
            </w:r>
            <w:r w:rsidR="005F2A0D">
              <w:rPr>
                <w:rFonts w:ascii="Times New Roman" w:eastAsia="宋体" w:hAnsi="Times New Roman"/>
                <w:b/>
              </w:rPr>
              <w:t>overall_d</w:t>
            </w:r>
            <w:r w:rsidR="005F2A0D">
              <w:rPr>
                <w:rFonts w:ascii="Times New Roman" w:eastAsia="宋体" w:hAnsi="Times New Roman" w:hint="eastAsia"/>
                <w:b/>
              </w:rPr>
              <w:t>r</w:t>
            </w:r>
            <w:r w:rsidR="005F2A0D">
              <w:rPr>
                <w:rFonts w:ascii="Times New Roman" w:eastAsia="宋体" w:hAnsi="Times New Roman"/>
                <w:b/>
              </w:rPr>
              <w:t>ug</w:t>
            </w:r>
          </w:p>
        </w:tc>
      </w:tr>
      <w:tr w:rsidR="005F2A0D" w14:paraId="0114B98F" w14:textId="77777777" w:rsidTr="008E6AAD">
        <w:tc>
          <w:tcPr>
            <w:tcW w:w="1980" w:type="dxa"/>
            <w:shd w:val="pct20" w:color="auto" w:fill="auto"/>
          </w:tcPr>
          <w:p w14:paraId="383EB134" w14:textId="77777777" w:rsidR="005F2A0D" w:rsidRPr="00101800" w:rsidRDefault="005F2A0D" w:rsidP="008E6AAD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820E597" w14:textId="77777777" w:rsidR="005F2A0D" w:rsidRPr="00101800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F2A0D" w14:paraId="3F93A717" w14:textId="77777777" w:rsidTr="008E6AAD">
        <w:tc>
          <w:tcPr>
            <w:tcW w:w="1980" w:type="dxa"/>
            <w:shd w:val="pct20" w:color="auto" w:fill="auto"/>
          </w:tcPr>
          <w:p w14:paraId="131F656A" w14:textId="77777777" w:rsidR="005F2A0D" w:rsidRPr="00101800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6824B68" w14:textId="77777777" w:rsidR="005F2A0D" w:rsidRPr="00101800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E7DF878" w14:textId="77777777" w:rsidR="005F2A0D" w:rsidRDefault="005F2A0D" w:rsidP="005F2A0D">
      <w:pPr>
        <w:rPr>
          <w:rFonts w:ascii="Times New Roman" w:eastAsia="宋体" w:hAnsi="Times New Roman"/>
          <w:b/>
        </w:rPr>
      </w:pPr>
    </w:p>
    <w:p w14:paraId="61B1E8A3" w14:textId="5C8800C9" w:rsidR="005F2A0D" w:rsidRDefault="005F2A0D" w:rsidP="005F2A0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</w:t>
      </w:r>
      <w:r w:rsidR="00F2288B">
        <w:rPr>
          <w:rFonts w:ascii="Times New Roman" w:eastAsia="宋体" w:hAnsi="Times New Roman" w:hint="eastAsia"/>
          <w:b/>
        </w:rPr>
        <w:t>5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F2A0D" w14:paraId="720CCAF0" w14:textId="77777777" w:rsidTr="008E6AAD">
        <w:tc>
          <w:tcPr>
            <w:tcW w:w="1404" w:type="dxa"/>
            <w:shd w:val="pct20" w:color="auto" w:fill="auto"/>
          </w:tcPr>
          <w:p w14:paraId="01369547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6097307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538E89CB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1E490335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F2A0D" w14:paraId="524FB2A8" w14:textId="77777777" w:rsidTr="008E6AAD">
        <w:tc>
          <w:tcPr>
            <w:tcW w:w="1404" w:type="dxa"/>
          </w:tcPr>
          <w:p w14:paraId="45683E53" w14:textId="77777777" w:rsidR="005F2A0D" w:rsidRPr="00754281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4B2BD29D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6B3BB06B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6BEBDB79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5685C10E" w14:textId="77777777" w:rsidR="005F2A0D" w:rsidRDefault="005F2A0D" w:rsidP="005F2A0D">
      <w:pPr>
        <w:rPr>
          <w:rFonts w:ascii="Times New Roman" w:eastAsia="宋体" w:hAnsi="Times New Roman"/>
        </w:rPr>
      </w:pPr>
    </w:p>
    <w:p w14:paraId="644C10BF" w14:textId="6C52FFB5" w:rsidR="005F2A0D" w:rsidRPr="00754281" w:rsidRDefault="005F2A0D" w:rsidP="005F2A0D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</w:t>
      </w:r>
      <w:r w:rsidR="00F2288B"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36"/>
        <w:gridCol w:w="2528"/>
        <w:gridCol w:w="4732"/>
      </w:tblGrid>
      <w:tr w:rsidR="005F2A0D" w14:paraId="11DEEB53" w14:textId="77777777" w:rsidTr="008E6AAD">
        <w:tc>
          <w:tcPr>
            <w:tcW w:w="1126" w:type="dxa"/>
            <w:shd w:val="pct20" w:color="auto" w:fill="auto"/>
          </w:tcPr>
          <w:p w14:paraId="552B6759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D2893C0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18B92576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F2A0D" w14:paraId="7E54779E" w14:textId="77777777" w:rsidTr="008E6AAD">
        <w:tc>
          <w:tcPr>
            <w:tcW w:w="1126" w:type="dxa"/>
          </w:tcPr>
          <w:p w14:paraId="2FF67F42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1E7CD1FB" w14:textId="12FEF9D2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Map&lt;</w:t>
            </w:r>
            <w:proofErr w:type="spellStart"/>
            <w:proofErr w:type="gramStart"/>
            <w:r>
              <w:rPr>
                <w:rFonts w:ascii="Times New Roman" w:eastAsia="宋体" w:hAnsi="Times New Roman"/>
              </w:rPr>
              <w:t>String,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  <w:proofErr w:type="spellEnd"/>
            <w:proofErr w:type="gramEnd"/>
            <w:r>
              <w:rPr>
                <w:rFonts w:ascii="Times New Roman" w:eastAsia="宋体" w:hAnsi="Times New Roman"/>
              </w:rPr>
              <w:t>&gt;&gt;</w:t>
            </w:r>
          </w:p>
        </w:tc>
        <w:tc>
          <w:tcPr>
            <w:tcW w:w="5830" w:type="dxa"/>
          </w:tcPr>
          <w:p w14:paraId="35905D35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5F2A0D" w14:paraId="1FC401DB" w14:textId="77777777" w:rsidTr="008E6AAD">
        <w:tc>
          <w:tcPr>
            <w:tcW w:w="1126" w:type="dxa"/>
          </w:tcPr>
          <w:p w14:paraId="097DDF8A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CF55D6A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C0D92C3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</w:p>
        </w:tc>
      </w:tr>
    </w:tbl>
    <w:p w14:paraId="01206525" w14:textId="77777777" w:rsidR="005F2A0D" w:rsidRPr="00383C7E" w:rsidRDefault="005F2A0D" w:rsidP="000575EC"/>
    <w:p w14:paraId="0006F5C3" w14:textId="41F1F567" w:rsidR="00CB1762" w:rsidRDefault="00CB1762" w:rsidP="00CA481D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bookmarkStart w:id="18" w:name="_Toc70111344"/>
      <w:r w:rsidRPr="00101800">
        <w:rPr>
          <w:rFonts w:ascii="Times New Roman" w:eastAsia="宋体" w:hAnsi="Times New Roman" w:hint="eastAsia"/>
          <w:sz w:val="28"/>
          <w:szCs w:val="28"/>
        </w:rPr>
        <w:t>临床指南模块接口</w:t>
      </w:r>
      <w:bookmarkEnd w:id="18"/>
    </w:p>
    <w:p w14:paraId="1CC65B35" w14:textId="2C2F9873" w:rsidR="0014065D" w:rsidRDefault="0014065D" w:rsidP="001406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19" w:name="_Toc70111345"/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制定者搜索接口（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>
        <w:rPr>
          <w:rFonts w:ascii="Times New Roman" w:eastAsia="宋体" w:hAnsi="Times New Roman"/>
          <w:sz w:val="24"/>
          <w:szCs w:val="24"/>
        </w:rPr>
        <w:t>ew</w:t>
      </w:r>
      <w:r>
        <w:rPr>
          <w:rFonts w:ascii="Times New Roman" w:eastAsia="宋体" w:hAnsi="Times New Roman" w:hint="eastAsia"/>
          <w:sz w:val="24"/>
          <w:szCs w:val="24"/>
        </w:rPr>
        <w:t>）</w:t>
      </w:r>
      <w:bookmarkEnd w:id="19"/>
    </w:p>
    <w:p w14:paraId="00A5BB14" w14:textId="25C6FA9A" w:rsidR="0014065D" w:rsidRPr="000575EC" w:rsidRDefault="0014065D" w:rsidP="001406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10691EE" w14:textId="77777777" w:rsidR="0014065D" w:rsidRDefault="0014065D" w:rsidP="0014065D">
      <w:r>
        <w:rPr>
          <w:rFonts w:hint="eastAsia"/>
        </w:rPr>
        <w:t>按输入内容返回制定者的查询结果</w:t>
      </w:r>
    </w:p>
    <w:p w14:paraId="241942FC" w14:textId="77777777" w:rsidR="0014065D" w:rsidRDefault="0014065D" w:rsidP="0014065D"/>
    <w:p w14:paraId="782B95BC" w14:textId="604C898C" w:rsidR="0014065D" w:rsidRPr="000575EC" w:rsidRDefault="0014065D" w:rsidP="001406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4065D" w14:paraId="5F56A412" w14:textId="77777777" w:rsidTr="002D1416">
        <w:tc>
          <w:tcPr>
            <w:tcW w:w="1980" w:type="dxa"/>
            <w:shd w:val="pct20" w:color="auto" w:fill="auto"/>
          </w:tcPr>
          <w:p w14:paraId="3B1C457C" w14:textId="77777777" w:rsidR="0014065D" w:rsidRPr="00101800" w:rsidRDefault="0014065D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46A26702" w14:textId="77777777" w:rsidR="0014065D" w:rsidRDefault="0014065D" w:rsidP="002D141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guide/maker_search</w:t>
            </w:r>
          </w:p>
        </w:tc>
      </w:tr>
      <w:tr w:rsidR="0014065D" w14:paraId="49BBBD84" w14:textId="77777777" w:rsidTr="002D1416">
        <w:tc>
          <w:tcPr>
            <w:tcW w:w="1980" w:type="dxa"/>
            <w:shd w:val="pct20" w:color="auto" w:fill="auto"/>
          </w:tcPr>
          <w:p w14:paraId="19E13968" w14:textId="77777777" w:rsidR="0014065D" w:rsidRPr="00101800" w:rsidRDefault="0014065D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70640FB6" w14:textId="77777777" w:rsidR="0014065D" w:rsidRPr="00101800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4065D" w14:paraId="2D2DDF73" w14:textId="77777777" w:rsidTr="002D1416">
        <w:tc>
          <w:tcPr>
            <w:tcW w:w="1980" w:type="dxa"/>
            <w:shd w:val="pct20" w:color="auto" w:fill="auto"/>
          </w:tcPr>
          <w:p w14:paraId="4262494B" w14:textId="77777777" w:rsidR="0014065D" w:rsidRPr="00101800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FA2A201" w14:textId="77777777" w:rsidR="0014065D" w:rsidRPr="00101800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53E20582" w14:textId="77777777" w:rsidR="0014065D" w:rsidRDefault="0014065D" w:rsidP="0014065D"/>
    <w:p w14:paraId="20FA380D" w14:textId="50F81042" w:rsidR="0014065D" w:rsidRPr="000575EC" w:rsidRDefault="0014065D" w:rsidP="001406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14065D" w14:paraId="2952684A" w14:textId="77777777" w:rsidTr="002D1416">
        <w:tc>
          <w:tcPr>
            <w:tcW w:w="1404" w:type="dxa"/>
            <w:shd w:val="pct20" w:color="auto" w:fill="auto"/>
          </w:tcPr>
          <w:p w14:paraId="3A450CCF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60942FC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2C5B7299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B482223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4065D" w:rsidRPr="00C76827" w14:paraId="569A7C48" w14:textId="77777777" w:rsidTr="002D1416">
        <w:tc>
          <w:tcPr>
            <w:tcW w:w="1404" w:type="dxa"/>
          </w:tcPr>
          <w:p w14:paraId="5977B4F9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6066A958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5D7B7C98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3339" w:type="dxa"/>
          </w:tcPr>
          <w:p w14:paraId="6567B513" w14:textId="77777777" w:rsidR="0014065D" w:rsidRPr="00C76827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内容</w:t>
            </w:r>
          </w:p>
        </w:tc>
      </w:tr>
      <w:tr w:rsidR="0014065D" w14:paraId="0C4CD948" w14:textId="77777777" w:rsidTr="002D1416">
        <w:tc>
          <w:tcPr>
            <w:tcW w:w="1404" w:type="dxa"/>
          </w:tcPr>
          <w:p w14:paraId="7F9EC2F3" w14:textId="77777777" w:rsidR="0014065D" w:rsidRPr="00754281" w:rsidRDefault="0014065D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08A9DA98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7733A580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136106C1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</w:p>
        </w:tc>
      </w:tr>
    </w:tbl>
    <w:p w14:paraId="7B385759" w14:textId="77777777" w:rsidR="0014065D" w:rsidRDefault="0014065D" w:rsidP="0014065D"/>
    <w:p w14:paraId="3B7BFA60" w14:textId="79EBD2C4" w:rsidR="0014065D" w:rsidRPr="00754281" w:rsidRDefault="0014065D" w:rsidP="001406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1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14065D" w14:paraId="6DC2344A" w14:textId="77777777" w:rsidTr="002D1416">
        <w:tc>
          <w:tcPr>
            <w:tcW w:w="1126" w:type="dxa"/>
            <w:shd w:val="pct20" w:color="auto" w:fill="auto"/>
          </w:tcPr>
          <w:p w14:paraId="1E411742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返回键</w:t>
            </w:r>
          </w:p>
        </w:tc>
        <w:tc>
          <w:tcPr>
            <w:tcW w:w="848" w:type="dxa"/>
            <w:shd w:val="pct20" w:color="auto" w:fill="auto"/>
          </w:tcPr>
          <w:p w14:paraId="42260569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47AA5D18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4065D" w14:paraId="6E92468A" w14:textId="77777777" w:rsidTr="002D1416">
        <w:tc>
          <w:tcPr>
            <w:tcW w:w="1126" w:type="dxa"/>
          </w:tcPr>
          <w:p w14:paraId="4E5CDB2A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5B50C3D5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&gt;</w:t>
            </w:r>
          </w:p>
        </w:tc>
        <w:tc>
          <w:tcPr>
            <w:tcW w:w="6322" w:type="dxa"/>
          </w:tcPr>
          <w:p w14:paraId="44759998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可能的制定者</w:t>
            </w:r>
          </w:p>
        </w:tc>
      </w:tr>
    </w:tbl>
    <w:p w14:paraId="7CA912AA" w14:textId="77777777" w:rsidR="0014065D" w:rsidRDefault="0014065D" w:rsidP="0014065D"/>
    <w:p w14:paraId="7D3E11BE" w14:textId="44CA182B" w:rsidR="0014065D" w:rsidRDefault="0014065D" w:rsidP="001406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1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示例</w:t>
      </w:r>
    </w:p>
    <w:p w14:paraId="513BAE51" w14:textId="77777777" w:rsidR="0014065D" w:rsidRDefault="0014065D" w:rsidP="0014065D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输入：</w:t>
      </w:r>
    </w:p>
    <w:p w14:paraId="799B42D9" w14:textId="77777777" w:rsidR="0014065D" w:rsidRPr="003766FB" w:rsidRDefault="0014065D" w:rsidP="0014065D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155545D9" wp14:editId="036555C0">
            <wp:extent cx="5274310" cy="63754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3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06E79" w14:textId="77777777" w:rsidR="0014065D" w:rsidRDefault="0014065D" w:rsidP="0014065D">
      <w:r>
        <w:rPr>
          <w:rFonts w:hint="eastAsia"/>
        </w:rPr>
        <w:t>输出：</w:t>
      </w:r>
    </w:p>
    <w:p w14:paraId="127B0AAD" w14:textId="77777777" w:rsidR="0014065D" w:rsidRPr="00D816D4" w:rsidRDefault="0014065D" w:rsidP="0014065D">
      <w:r>
        <w:rPr>
          <w:noProof/>
        </w:rPr>
        <w:drawing>
          <wp:inline distT="0" distB="0" distL="0" distR="0" wp14:anchorId="619757E7" wp14:editId="061418C1">
            <wp:extent cx="5274310" cy="2644140"/>
            <wp:effectExtent l="0" t="0" r="254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4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C13F3" w14:textId="4B1E56FC" w:rsidR="0002707A" w:rsidRDefault="0002707A" w:rsidP="0002707A"/>
    <w:p w14:paraId="761A98CD" w14:textId="6B82FBA6" w:rsidR="00A9095D" w:rsidRDefault="00A9095D" w:rsidP="00A909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20" w:name="_Toc70111346"/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73EB3">
        <w:rPr>
          <w:rFonts w:ascii="Times New Roman" w:eastAsia="宋体" w:hAnsi="Times New Roman" w:hint="eastAsia"/>
          <w:sz w:val="24"/>
          <w:szCs w:val="24"/>
        </w:rPr>
        <w:t>制定者</w:t>
      </w:r>
      <w:r>
        <w:rPr>
          <w:rFonts w:ascii="Times New Roman" w:eastAsia="宋体" w:hAnsi="Times New Roman" w:hint="eastAsia"/>
          <w:sz w:val="24"/>
          <w:szCs w:val="24"/>
        </w:rPr>
        <w:t>列表接口</w:t>
      </w:r>
      <w:bookmarkEnd w:id="20"/>
    </w:p>
    <w:p w14:paraId="7564D9E5" w14:textId="23B8525B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0815E9" w14:textId="25700454" w:rsidR="00A9095D" w:rsidRDefault="00273EB3" w:rsidP="00A9095D">
      <w:r>
        <w:rPr>
          <w:rFonts w:hint="eastAsia"/>
        </w:rPr>
        <w:t>返回制定者列表内容</w:t>
      </w:r>
    </w:p>
    <w:p w14:paraId="063D5EE5" w14:textId="77777777" w:rsidR="00A9095D" w:rsidRDefault="00A9095D" w:rsidP="00A9095D"/>
    <w:p w14:paraId="7B6E2319" w14:textId="12830DC9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095D" w14:paraId="3281E455" w14:textId="77777777" w:rsidTr="008F08D6">
        <w:tc>
          <w:tcPr>
            <w:tcW w:w="1980" w:type="dxa"/>
            <w:shd w:val="pct20" w:color="auto" w:fill="auto"/>
          </w:tcPr>
          <w:p w14:paraId="4B4560DB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18541" w14:textId="6890CEA5" w:rsidR="00A9095D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63726E">
              <w:rPr>
                <w:rFonts w:ascii="Times New Roman" w:eastAsia="宋体" w:hAnsi="Times New Roman" w:hint="eastAsia"/>
                <w:b/>
              </w:rPr>
              <w:t>/</w:t>
            </w:r>
            <w:r w:rsidR="0063726E">
              <w:rPr>
                <w:rFonts w:ascii="Times New Roman" w:eastAsia="宋体" w:hAnsi="Times New Roman"/>
                <w:b/>
              </w:rPr>
              <w:t>guide/maker</w:t>
            </w:r>
          </w:p>
        </w:tc>
      </w:tr>
      <w:tr w:rsidR="00A9095D" w14:paraId="22882AB7" w14:textId="77777777" w:rsidTr="008F08D6">
        <w:tc>
          <w:tcPr>
            <w:tcW w:w="1980" w:type="dxa"/>
            <w:shd w:val="pct20" w:color="auto" w:fill="auto"/>
          </w:tcPr>
          <w:p w14:paraId="3C2162ED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DCF3F7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095D" w14:paraId="6A2FB314" w14:textId="77777777" w:rsidTr="008F08D6">
        <w:tc>
          <w:tcPr>
            <w:tcW w:w="1980" w:type="dxa"/>
            <w:shd w:val="pct20" w:color="auto" w:fill="auto"/>
          </w:tcPr>
          <w:p w14:paraId="5CDB7C1B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B34F88A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42F5E44D" w14:textId="77777777" w:rsidR="00A9095D" w:rsidRDefault="00A9095D" w:rsidP="00A9095D"/>
    <w:p w14:paraId="6E44363C" w14:textId="27D7D73E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A9095D" w14:paraId="5DC933BC" w14:textId="77777777" w:rsidTr="008F08D6">
        <w:tc>
          <w:tcPr>
            <w:tcW w:w="1404" w:type="dxa"/>
            <w:shd w:val="pct20" w:color="auto" w:fill="auto"/>
          </w:tcPr>
          <w:p w14:paraId="49E19AF3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F023F8E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44D1E4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D8F4EA7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:rsidRPr="00C76827" w14:paraId="0C3F37D2" w14:textId="77777777" w:rsidTr="008F08D6">
        <w:tc>
          <w:tcPr>
            <w:tcW w:w="1404" w:type="dxa"/>
          </w:tcPr>
          <w:p w14:paraId="0AD28FB0" w14:textId="72E14603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ADF04FD" w14:textId="0125CEA0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8CF44A2" w14:textId="44694043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288FC2D" w14:textId="45313A85" w:rsidR="00A9095D" w:rsidRPr="00C76827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  <w:tr w:rsidR="00A9095D" w14:paraId="7A4D064C" w14:textId="77777777" w:rsidTr="008F08D6">
        <w:tc>
          <w:tcPr>
            <w:tcW w:w="1404" w:type="dxa"/>
          </w:tcPr>
          <w:p w14:paraId="704D354C" w14:textId="77777777" w:rsidR="00A9095D" w:rsidRPr="00754281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5D02A5C9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99EEF8E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158E4C3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7F77C61" w14:textId="77777777" w:rsidR="00A9095D" w:rsidRDefault="00A9095D" w:rsidP="00A9095D"/>
    <w:p w14:paraId="6C6B8F4B" w14:textId="468B4623" w:rsidR="00A9095D" w:rsidRPr="00754281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A9095D" w14:paraId="3DFA64A9" w14:textId="77777777" w:rsidTr="008F08D6">
        <w:tc>
          <w:tcPr>
            <w:tcW w:w="988" w:type="dxa"/>
            <w:shd w:val="pct20" w:color="auto" w:fill="auto"/>
          </w:tcPr>
          <w:p w14:paraId="75652C6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45654482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9020804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14:paraId="47DD2D0D" w14:textId="77777777" w:rsidTr="008F08D6">
        <w:tc>
          <w:tcPr>
            <w:tcW w:w="988" w:type="dxa"/>
          </w:tcPr>
          <w:p w14:paraId="49F46DC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41234E18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0277C56A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A9095D" w14:paraId="1B65A7C2" w14:textId="77777777" w:rsidTr="008F08D6">
        <w:tc>
          <w:tcPr>
            <w:tcW w:w="988" w:type="dxa"/>
          </w:tcPr>
          <w:p w14:paraId="0B1638C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lastRenderedPageBreak/>
              <w:t>reason</w:t>
            </w:r>
          </w:p>
        </w:tc>
        <w:tc>
          <w:tcPr>
            <w:tcW w:w="850" w:type="dxa"/>
          </w:tcPr>
          <w:p w14:paraId="6E8BCCE1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043FB73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A9095D" w14:paraId="19E80DF4" w14:textId="77777777" w:rsidTr="008F08D6">
        <w:tc>
          <w:tcPr>
            <w:tcW w:w="988" w:type="dxa"/>
          </w:tcPr>
          <w:p w14:paraId="25E175F9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577A9A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AB4172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A9095D" w14:paraId="3A66DF24" w14:textId="77777777" w:rsidTr="008F08D6">
        <w:tc>
          <w:tcPr>
            <w:tcW w:w="988" w:type="dxa"/>
          </w:tcPr>
          <w:p w14:paraId="766C0F9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AA039A1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FCF9A7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65FBDD68" w14:textId="0A69D326" w:rsidR="00A9095D" w:rsidRDefault="00A9095D" w:rsidP="0002707A"/>
    <w:p w14:paraId="26B9FAC7" w14:textId="060F477B" w:rsidR="00D816D4" w:rsidRDefault="00D816D4" w:rsidP="00D816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21" w:name="_Toc70111347"/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指南详情接口</w:t>
      </w:r>
      <w:bookmarkEnd w:id="21"/>
    </w:p>
    <w:p w14:paraId="05BCDDB0" w14:textId="029A6D37" w:rsidR="00D816D4" w:rsidRPr="000575EC" w:rsidRDefault="00D816D4" w:rsidP="00D816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180A73B" w14:textId="77777777" w:rsidR="0080183E" w:rsidRDefault="0080183E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6F9C6F4E" w14:textId="77777777" w:rsidR="0080183E" w:rsidRDefault="0080183E" w:rsidP="0080183E">
      <w:pPr>
        <w:rPr>
          <w:rFonts w:ascii="Times New Roman" w:eastAsia="宋体" w:hAnsi="Times New Roman"/>
        </w:rPr>
      </w:pPr>
    </w:p>
    <w:p w14:paraId="5F66F141" w14:textId="1305A5F8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2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5A3C15B6" w14:textId="77777777" w:rsidTr="008F08D6">
        <w:tc>
          <w:tcPr>
            <w:tcW w:w="1980" w:type="dxa"/>
            <w:shd w:val="pct20" w:color="auto" w:fill="auto"/>
          </w:tcPr>
          <w:p w14:paraId="0B423670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062F28C7" w14:textId="438F9F9B" w:rsidR="0080183E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80183E">
              <w:rPr>
                <w:rFonts w:ascii="Times New Roman" w:eastAsia="宋体" w:hAnsi="Times New Roman"/>
                <w:b/>
              </w:rPr>
              <w:t>/</w:t>
            </w:r>
            <w:r w:rsidR="008521FB">
              <w:rPr>
                <w:rFonts w:ascii="Times New Roman" w:eastAsia="宋体" w:hAnsi="Times New Roman" w:hint="eastAsia"/>
                <w:b/>
              </w:rPr>
              <w:t>gu</w:t>
            </w:r>
            <w:r w:rsidR="008521FB">
              <w:rPr>
                <w:rFonts w:ascii="Times New Roman" w:eastAsia="宋体" w:hAnsi="Times New Roman"/>
                <w:b/>
              </w:rPr>
              <w:t>ide</w:t>
            </w:r>
            <w:r w:rsidR="008521FB">
              <w:rPr>
                <w:rFonts w:ascii="Times New Roman" w:eastAsia="宋体" w:hAnsi="Times New Roman" w:hint="eastAsia"/>
                <w:b/>
              </w:rPr>
              <w:t>/</w:t>
            </w:r>
            <w:r w:rsidR="0080183E">
              <w:rPr>
                <w:rFonts w:ascii="Times New Roman" w:eastAsia="宋体" w:hAnsi="Times New Roman" w:hint="eastAsia"/>
                <w:b/>
              </w:rPr>
              <w:t>d</w:t>
            </w:r>
            <w:r w:rsidR="0080183E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77139DF0" w14:textId="77777777" w:rsidTr="008F08D6">
        <w:tc>
          <w:tcPr>
            <w:tcW w:w="1980" w:type="dxa"/>
            <w:shd w:val="pct20" w:color="auto" w:fill="auto"/>
          </w:tcPr>
          <w:p w14:paraId="4E19C287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4D48A5F6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60D3E0BA" w14:textId="77777777" w:rsidTr="008F08D6">
        <w:tc>
          <w:tcPr>
            <w:tcW w:w="1980" w:type="dxa"/>
            <w:shd w:val="pct20" w:color="auto" w:fill="auto"/>
          </w:tcPr>
          <w:p w14:paraId="469EFCA5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5C4F148A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B611D4E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17AE1C18" w14:textId="6E3AFF6B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3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3CB7DB88" w14:textId="77777777" w:rsidTr="008F08D6">
        <w:tc>
          <w:tcPr>
            <w:tcW w:w="1404" w:type="dxa"/>
            <w:shd w:val="pct20" w:color="auto" w:fill="auto"/>
          </w:tcPr>
          <w:p w14:paraId="0D7887A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3F80D3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3E1F0B9C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80D2E5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4E19C4F" w14:textId="77777777" w:rsidTr="008F08D6">
        <w:tc>
          <w:tcPr>
            <w:tcW w:w="1404" w:type="dxa"/>
          </w:tcPr>
          <w:p w14:paraId="6771FCE3" w14:textId="77777777" w:rsidR="0080183E" w:rsidRPr="0075428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AFF6F2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5458DB9A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6FED7D0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5E362970" w14:textId="77777777" w:rsidR="0080183E" w:rsidRDefault="0080183E" w:rsidP="0080183E">
      <w:pPr>
        <w:rPr>
          <w:rFonts w:ascii="Times New Roman" w:eastAsia="宋体" w:hAnsi="Times New Roman"/>
        </w:rPr>
      </w:pPr>
    </w:p>
    <w:p w14:paraId="5EE08401" w14:textId="39510428" w:rsidR="0080183E" w:rsidRPr="00754281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754281">
        <w:rPr>
          <w:rFonts w:ascii="Times New Roman" w:eastAsia="宋体" w:hAnsi="Times New Roman" w:hint="eastAsia"/>
          <w:b/>
        </w:rPr>
        <w:t>.4</w:t>
      </w:r>
      <w:r w:rsidR="0080183E" w:rsidRPr="00754281">
        <w:rPr>
          <w:rFonts w:ascii="Times New Roman" w:eastAsia="宋体" w:hAnsi="Times New Roman"/>
          <w:b/>
        </w:rPr>
        <w:t xml:space="preserve"> </w:t>
      </w:r>
      <w:r w:rsidR="0080183E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1102BA93" w14:textId="77777777" w:rsidTr="008521FB">
        <w:tc>
          <w:tcPr>
            <w:tcW w:w="1192" w:type="dxa"/>
            <w:shd w:val="pct20" w:color="auto" w:fill="auto"/>
          </w:tcPr>
          <w:p w14:paraId="6634FDC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9F93003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07B39FB6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97AB7D5" w14:textId="77777777" w:rsidTr="008521FB">
        <w:tc>
          <w:tcPr>
            <w:tcW w:w="1192" w:type="dxa"/>
          </w:tcPr>
          <w:p w14:paraId="30BC486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231AD2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06CD351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  <w:tr w:rsidR="0080183E" w14:paraId="72FAD736" w14:textId="77777777" w:rsidTr="008521FB">
        <w:tc>
          <w:tcPr>
            <w:tcW w:w="1192" w:type="dxa"/>
          </w:tcPr>
          <w:p w14:paraId="5EFD5078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704E8B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2611F4E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18D60FA8" w14:textId="526D15CA" w:rsidR="00A9095D" w:rsidRDefault="00A9095D" w:rsidP="0002707A"/>
    <w:p w14:paraId="4B4F3E94" w14:textId="16303652" w:rsidR="00DB4FAB" w:rsidRDefault="00DB4FAB" w:rsidP="00DB4FAB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22" w:name="_Toc70111348"/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指南下载接口</w:t>
      </w:r>
      <w:bookmarkEnd w:id="22"/>
    </w:p>
    <w:p w14:paraId="3A20867D" w14:textId="303998B8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0CD43145" w14:textId="2CD373E7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提供指南下载</w:t>
      </w:r>
    </w:p>
    <w:p w14:paraId="4372DEF6" w14:textId="77777777" w:rsidR="00DB4FAB" w:rsidRDefault="00DB4FAB" w:rsidP="00DB4FAB">
      <w:pPr>
        <w:rPr>
          <w:rFonts w:ascii="Times New Roman" w:eastAsia="宋体" w:hAnsi="Times New Roman"/>
        </w:rPr>
      </w:pPr>
    </w:p>
    <w:p w14:paraId="28E0545E" w14:textId="400FE49F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B4FAB" w14:paraId="34E27DB6" w14:textId="77777777" w:rsidTr="008F08D6">
        <w:tc>
          <w:tcPr>
            <w:tcW w:w="1980" w:type="dxa"/>
            <w:shd w:val="pct20" w:color="auto" w:fill="auto"/>
          </w:tcPr>
          <w:p w14:paraId="41115B30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1E40D63" w14:textId="094F2755" w:rsidR="00DB4FAB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DB4FAB">
              <w:rPr>
                <w:rFonts w:ascii="Times New Roman" w:eastAsia="宋体" w:hAnsi="Times New Roman"/>
                <w:b/>
              </w:rPr>
              <w:t>/</w:t>
            </w:r>
            <w:r w:rsidR="00DB4FAB">
              <w:rPr>
                <w:rFonts w:ascii="Times New Roman" w:eastAsia="宋体" w:hAnsi="Times New Roman" w:hint="eastAsia"/>
                <w:b/>
              </w:rPr>
              <w:t>gu</w:t>
            </w:r>
            <w:r w:rsidR="00DB4FAB">
              <w:rPr>
                <w:rFonts w:ascii="Times New Roman" w:eastAsia="宋体" w:hAnsi="Times New Roman"/>
                <w:b/>
              </w:rPr>
              <w:t>ide</w:t>
            </w:r>
            <w:r w:rsidR="00DB4FAB">
              <w:rPr>
                <w:rFonts w:ascii="Times New Roman" w:eastAsia="宋体" w:hAnsi="Times New Roman" w:hint="eastAsia"/>
                <w:b/>
              </w:rPr>
              <w:t>/</w:t>
            </w:r>
            <w:r w:rsidR="00C56B55">
              <w:rPr>
                <w:rFonts w:ascii="Times New Roman" w:eastAsia="宋体" w:hAnsi="Times New Roman" w:hint="eastAsia"/>
                <w:b/>
              </w:rPr>
              <w:t>d</w:t>
            </w:r>
            <w:r w:rsidR="00C56B55">
              <w:rPr>
                <w:rFonts w:ascii="Times New Roman" w:eastAsia="宋体" w:hAnsi="Times New Roman"/>
                <w:b/>
              </w:rPr>
              <w:t>ownload</w:t>
            </w:r>
          </w:p>
        </w:tc>
      </w:tr>
      <w:tr w:rsidR="00DB4FAB" w14:paraId="626FA032" w14:textId="77777777" w:rsidTr="008F08D6">
        <w:tc>
          <w:tcPr>
            <w:tcW w:w="1980" w:type="dxa"/>
            <w:shd w:val="pct20" w:color="auto" w:fill="auto"/>
          </w:tcPr>
          <w:p w14:paraId="6FFD746C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968541C" w14:textId="62478706" w:rsidR="00DB4FAB" w:rsidRPr="00101800" w:rsidRDefault="00C56B55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url</w:t>
            </w:r>
            <w:proofErr w:type="spellEnd"/>
          </w:p>
        </w:tc>
      </w:tr>
      <w:tr w:rsidR="00DB4FAB" w14:paraId="09BA0F89" w14:textId="77777777" w:rsidTr="008F08D6">
        <w:tc>
          <w:tcPr>
            <w:tcW w:w="1980" w:type="dxa"/>
            <w:shd w:val="pct20" w:color="auto" w:fill="auto"/>
          </w:tcPr>
          <w:p w14:paraId="6F6178D3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9652E9E" w14:textId="6D13CC3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41F2ADB9" w14:textId="77777777" w:rsidR="00DB4FAB" w:rsidRDefault="00DB4FAB" w:rsidP="00DB4FAB">
      <w:pPr>
        <w:rPr>
          <w:rFonts w:ascii="Times New Roman" w:eastAsia="宋体" w:hAnsi="Times New Roman"/>
          <w:b/>
        </w:rPr>
      </w:pPr>
    </w:p>
    <w:p w14:paraId="15FF5977" w14:textId="0D23A06C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="00C56B55">
        <w:rPr>
          <w:rFonts w:ascii="Times New Roman" w:eastAsia="宋体" w:hAnsi="Times New Roman" w:hint="eastAsia"/>
          <w:b/>
        </w:rPr>
        <w:t>使用方式</w:t>
      </w:r>
      <w:r w:rsidRPr="000575EC">
        <w:rPr>
          <w:rFonts w:ascii="Times New Roman" w:eastAsia="宋体" w:hAnsi="Times New Roman" w:hint="eastAsia"/>
          <w:b/>
        </w:rPr>
        <w:t>说明</w:t>
      </w:r>
    </w:p>
    <w:p w14:paraId="7A81BE67" w14:textId="784A50FC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上面做一个</w:t>
      </w:r>
      <w:r>
        <w:rPr>
          <w:rFonts w:ascii="Times New Roman" w:eastAsia="宋体" w:hAnsi="Times New Roman" w:hint="eastAsia"/>
        </w:rPr>
        <w:t>b</w:t>
      </w:r>
      <w:r>
        <w:rPr>
          <w:rFonts w:ascii="Times New Roman" w:eastAsia="宋体" w:hAnsi="Times New Roman"/>
        </w:rPr>
        <w:t>utton</w:t>
      </w:r>
    </w:p>
    <w:p w14:paraId="5611C49D" w14:textId="7C4F905D" w:rsidR="00C56B55" w:rsidRDefault="00C56B55" w:rsidP="00DB4FA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13624336" wp14:editId="55062485">
            <wp:extent cx="5274310" cy="180975"/>
            <wp:effectExtent l="0" t="0" r="254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179FB" w14:textId="24CF7193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JS </w:t>
      </w:r>
      <w:r>
        <w:rPr>
          <w:rFonts w:ascii="Times New Roman" w:eastAsia="宋体" w:hAnsi="Times New Roman" w:hint="eastAsia"/>
        </w:rPr>
        <w:t>met</w:t>
      </w:r>
      <w:r>
        <w:rPr>
          <w:rFonts w:ascii="Times New Roman" w:eastAsia="宋体" w:hAnsi="Times New Roman"/>
        </w:rPr>
        <w:t>hods</w:t>
      </w:r>
      <w:r>
        <w:rPr>
          <w:rFonts w:ascii="Times New Roman" w:eastAsia="宋体" w:hAnsi="Times New Roman" w:hint="eastAsia"/>
        </w:rPr>
        <w:t>里写函数</w:t>
      </w:r>
    </w:p>
    <w:p w14:paraId="50AB7502" w14:textId="4F4E68DD" w:rsidR="00C56B55" w:rsidRDefault="00C56B55" w:rsidP="00DB4FA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0E19BBEE" wp14:editId="2077EC29">
            <wp:extent cx="5274310" cy="490855"/>
            <wp:effectExtent l="0" t="0" r="254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2A467" w14:textId="23A0F5BD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title </w:t>
      </w:r>
      <w:r>
        <w:rPr>
          <w:rFonts w:ascii="Times New Roman" w:eastAsia="宋体" w:hAnsi="Times New Roman" w:hint="eastAsia"/>
        </w:rPr>
        <w:t>为指南的</w:t>
      </w:r>
      <w:r>
        <w:rPr>
          <w:rFonts w:ascii="Times New Roman" w:eastAsia="宋体" w:hAnsi="Times New Roman" w:hint="eastAsia"/>
        </w:rPr>
        <w:t>t</w:t>
      </w:r>
      <w:r>
        <w:rPr>
          <w:rFonts w:ascii="Times New Roman" w:eastAsia="宋体" w:hAnsi="Times New Roman"/>
        </w:rPr>
        <w:t>itle</w:t>
      </w:r>
    </w:p>
    <w:p w14:paraId="5E727FF5" w14:textId="3D39670E" w:rsidR="00DB4FAB" w:rsidRPr="00754281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DB4FAB" w14:paraId="4A79B7A1" w14:textId="77777777" w:rsidTr="008F08D6">
        <w:tc>
          <w:tcPr>
            <w:tcW w:w="1192" w:type="dxa"/>
            <w:shd w:val="pct20" w:color="auto" w:fill="auto"/>
          </w:tcPr>
          <w:p w14:paraId="69A3D4A9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D223E7F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35C46594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B4FAB" w14:paraId="79AF7271" w14:textId="77777777" w:rsidTr="008F08D6">
        <w:tc>
          <w:tcPr>
            <w:tcW w:w="1192" w:type="dxa"/>
          </w:tcPr>
          <w:p w14:paraId="3A8685AA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5C28CFE" w14:textId="63D67379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764" w:type="dxa"/>
          </w:tcPr>
          <w:p w14:paraId="23A7DBFE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  <w:tr w:rsidR="00DB4FAB" w14:paraId="1CCC646D" w14:textId="77777777" w:rsidTr="008F08D6">
        <w:tc>
          <w:tcPr>
            <w:tcW w:w="1192" w:type="dxa"/>
          </w:tcPr>
          <w:p w14:paraId="5AC64AB7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042D3D74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69B3EFD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3FB55BD" w14:textId="0F4DBD4A" w:rsidR="0014065D" w:rsidRDefault="0014065D" w:rsidP="001406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23" w:name="_Toc70111349"/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A910AB">
        <w:rPr>
          <w:rFonts w:ascii="Times New Roman" w:eastAsia="宋体" w:hAnsi="Times New Roman" w:hint="eastAsia"/>
          <w:sz w:val="24"/>
          <w:szCs w:val="24"/>
        </w:rPr>
        <w:t>指南综合搜索</w:t>
      </w:r>
      <w:r>
        <w:rPr>
          <w:rFonts w:ascii="Times New Roman" w:eastAsia="宋体" w:hAnsi="Times New Roman" w:hint="eastAsia"/>
          <w:sz w:val="24"/>
          <w:szCs w:val="24"/>
        </w:rPr>
        <w:t>接口</w:t>
      </w:r>
      <w:r w:rsidR="00A910AB">
        <w:rPr>
          <w:rFonts w:ascii="Times New Roman" w:eastAsia="宋体" w:hAnsi="Times New Roman" w:hint="eastAsia"/>
          <w:sz w:val="24"/>
          <w:szCs w:val="24"/>
        </w:rPr>
        <w:t>（</w:t>
      </w:r>
      <w:r w:rsidR="00A910AB">
        <w:rPr>
          <w:rFonts w:ascii="Times New Roman" w:eastAsia="宋体" w:hAnsi="Times New Roman" w:hint="eastAsia"/>
          <w:sz w:val="24"/>
          <w:szCs w:val="24"/>
        </w:rPr>
        <w:t>n</w:t>
      </w:r>
      <w:r w:rsidR="00A910AB">
        <w:rPr>
          <w:rFonts w:ascii="Times New Roman" w:eastAsia="宋体" w:hAnsi="Times New Roman"/>
          <w:sz w:val="24"/>
          <w:szCs w:val="24"/>
        </w:rPr>
        <w:t>ew</w:t>
      </w:r>
      <w:r w:rsidR="00A910AB">
        <w:rPr>
          <w:rFonts w:ascii="Times New Roman" w:eastAsia="宋体" w:hAnsi="Times New Roman" w:hint="eastAsia"/>
          <w:sz w:val="24"/>
          <w:szCs w:val="24"/>
        </w:rPr>
        <w:t>）</w:t>
      </w:r>
      <w:bookmarkEnd w:id="23"/>
    </w:p>
    <w:p w14:paraId="4C151537" w14:textId="708721F4" w:rsidR="0014065D" w:rsidRPr="000575EC" w:rsidRDefault="0014065D" w:rsidP="001406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5FDBCBDA" w14:textId="7771FAC4" w:rsidR="0014065D" w:rsidRDefault="00A910AB" w:rsidP="0014065D">
      <w:r>
        <w:rPr>
          <w:rFonts w:hint="eastAsia"/>
        </w:rPr>
        <w:t>根据输入的c</w:t>
      </w:r>
      <w:r>
        <w:t>ontent</w:t>
      </w:r>
      <w:r>
        <w:rPr>
          <w:rFonts w:hint="eastAsia"/>
        </w:rPr>
        <w:t>，可通过指南</w:t>
      </w:r>
      <w:r w:rsidRPr="00590D1F">
        <w:rPr>
          <w:rFonts w:hint="eastAsia"/>
          <w:b/>
        </w:rPr>
        <w:t>名称</w:t>
      </w:r>
      <w:r>
        <w:rPr>
          <w:rFonts w:hint="eastAsia"/>
        </w:rPr>
        <w:t>或</w:t>
      </w:r>
      <w:r w:rsidRPr="00590D1F">
        <w:rPr>
          <w:rFonts w:hint="eastAsia"/>
          <w:b/>
        </w:rPr>
        <w:t>时间</w:t>
      </w:r>
      <w:r>
        <w:rPr>
          <w:rFonts w:hint="eastAsia"/>
        </w:rPr>
        <w:t>或</w:t>
      </w:r>
      <w:r w:rsidRPr="00590D1F">
        <w:rPr>
          <w:rFonts w:hint="eastAsia"/>
          <w:b/>
        </w:rPr>
        <w:t>制作者</w:t>
      </w:r>
      <w:r>
        <w:rPr>
          <w:rFonts w:hint="eastAsia"/>
        </w:rPr>
        <w:t>包含的模糊查询，返回相关的指南列表</w:t>
      </w:r>
    </w:p>
    <w:p w14:paraId="0E28411E" w14:textId="77777777" w:rsidR="0014065D" w:rsidRDefault="0014065D" w:rsidP="0014065D"/>
    <w:p w14:paraId="3956C3FC" w14:textId="129FF941" w:rsidR="0014065D" w:rsidRPr="000575EC" w:rsidRDefault="0014065D" w:rsidP="001406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4065D" w14:paraId="3DB2A9A8" w14:textId="77777777" w:rsidTr="002D1416">
        <w:tc>
          <w:tcPr>
            <w:tcW w:w="1980" w:type="dxa"/>
            <w:shd w:val="pct20" w:color="auto" w:fill="auto"/>
          </w:tcPr>
          <w:p w14:paraId="50A97B34" w14:textId="77777777" w:rsidR="0014065D" w:rsidRPr="00101800" w:rsidRDefault="0014065D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0E85FDF" w14:textId="44EF6108" w:rsidR="0014065D" w:rsidRDefault="0014065D" w:rsidP="002D141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guide/</w:t>
            </w:r>
            <w:r w:rsidR="00A910AB">
              <w:rPr>
                <w:rFonts w:ascii="Times New Roman" w:eastAsia="宋体" w:hAnsi="Times New Roman"/>
                <w:b/>
              </w:rPr>
              <w:t>guide</w:t>
            </w:r>
            <w:r w:rsidR="00A910AB">
              <w:rPr>
                <w:rFonts w:ascii="Times New Roman" w:eastAsia="宋体" w:hAnsi="Times New Roman" w:hint="eastAsia"/>
                <w:b/>
              </w:rPr>
              <w:t>_</w:t>
            </w:r>
            <w:r w:rsidR="00A910AB">
              <w:rPr>
                <w:rFonts w:ascii="Times New Roman" w:eastAsia="宋体" w:hAnsi="Times New Roman"/>
                <w:b/>
              </w:rPr>
              <w:t>search</w:t>
            </w:r>
          </w:p>
        </w:tc>
      </w:tr>
      <w:tr w:rsidR="0014065D" w14:paraId="76593124" w14:textId="77777777" w:rsidTr="002D1416">
        <w:tc>
          <w:tcPr>
            <w:tcW w:w="1980" w:type="dxa"/>
            <w:shd w:val="pct20" w:color="auto" w:fill="auto"/>
          </w:tcPr>
          <w:p w14:paraId="0A235BFD" w14:textId="77777777" w:rsidR="0014065D" w:rsidRPr="00101800" w:rsidRDefault="0014065D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98CB71B" w14:textId="77777777" w:rsidR="0014065D" w:rsidRPr="00101800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4065D" w14:paraId="3F412E4A" w14:textId="77777777" w:rsidTr="002D1416">
        <w:tc>
          <w:tcPr>
            <w:tcW w:w="1980" w:type="dxa"/>
            <w:shd w:val="pct20" w:color="auto" w:fill="auto"/>
          </w:tcPr>
          <w:p w14:paraId="56BF23F8" w14:textId="77777777" w:rsidR="0014065D" w:rsidRPr="00101800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7DD3BE87" w14:textId="77777777" w:rsidR="0014065D" w:rsidRPr="00101800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4299A06E" w14:textId="77777777" w:rsidR="0014065D" w:rsidRDefault="0014065D" w:rsidP="0014065D"/>
    <w:p w14:paraId="1AAC63BF" w14:textId="4B3E5191" w:rsidR="0014065D" w:rsidRPr="000575EC" w:rsidRDefault="0014065D" w:rsidP="001406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14065D" w14:paraId="2B989357" w14:textId="77777777" w:rsidTr="002D1416">
        <w:tc>
          <w:tcPr>
            <w:tcW w:w="1404" w:type="dxa"/>
            <w:shd w:val="pct20" w:color="auto" w:fill="auto"/>
          </w:tcPr>
          <w:p w14:paraId="627B4A4F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EDEB42F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30B32FBD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653B3622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10AB" w:rsidRPr="00C76827" w14:paraId="16926871" w14:textId="77777777" w:rsidTr="002D1416">
        <w:tc>
          <w:tcPr>
            <w:tcW w:w="1404" w:type="dxa"/>
          </w:tcPr>
          <w:p w14:paraId="1759340B" w14:textId="28DAC884" w:rsidR="00A910AB" w:rsidRDefault="00A910AB" w:rsidP="00A910AB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</w:t>
            </w:r>
            <w:r>
              <w:rPr>
                <w:rFonts w:ascii="Times New Roman" w:eastAsia="宋体" w:hAnsi="Times New Roman" w:hint="eastAsia"/>
              </w:rPr>
              <w:t>ont</w:t>
            </w:r>
            <w:r>
              <w:rPr>
                <w:rFonts w:ascii="Times New Roman" w:eastAsia="宋体" w:hAnsi="Times New Roman"/>
              </w:rPr>
              <w:t>ent</w:t>
            </w:r>
          </w:p>
        </w:tc>
        <w:tc>
          <w:tcPr>
            <w:tcW w:w="756" w:type="dxa"/>
          </w:tcPr>
          <w:p w14:paraId="542E4FC1" w14:textId="019C300F" w:rsidR="00A910AB" w:rsidRDefault="00A910AB" w:rsidP="00A910AB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0FB67D14" w14:textId="0CB297B8" w:rsidR="00A910AB" w:rsidRDefault="00A910AB" w:rsidP="00A910AB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3339" w:type="dxa"/>
          </w:tcPr>
          <w:p w14:paraId="66E91333" w14:textId="3A732D15" w:rsidR="00A910AB" w:rsidRPr="00C76827" w:rsidRDefault="00A910AB" w:rsidP="00A910AB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词</w:t>
            </w:r>
          </w:p>
        </w:tc>
      </w:tr>
      <w:tr w:rsidR="00A910AB" w14:paraId="21998C32" w14:textId="77777777" w:rsidTr="002D1416">
        <w:tc>
          <w:tcPr>
            <w:tcW w:w="1404" w:type="dxa"/>
          </w:tcPr>
          <w:p w14:paraId="09BD7386" w14:textId="042F8500" w:rsidR="00A910AB" w:rsidRPr="00754281" w:rsidRDefault="00A910AB" w:rsidP="00A910AB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4057F32" w14:textId="6C1F348A" w:rsidR="00A910AB" w:rsidRDefault="00A910AB" w:rsidP="00A910AB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1ED7EC0" w14:textId="08C441DB" w:rsidR="00A910AB" w:rsidRDefault="00A910AB" w:rsidP="00A910AB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2F246092" w14:textId="1F472E34" w:rsidR="00A910AB" w:rsidRDefault="00A910AB" w:rsidP="00A910AB">
            <w:pPr>
              <w:rPr>
                <w:rFonts w:ascii="Times New Roman" w:eastAsia="宋体" w:hAnsi="Times New Roman"/>
              </w:rPr>
            </w:pPr>
          </w:p>
        </w:tc>
      </w:tr>
    </w:tbl>
    <w:p w14:paraId="1AA414C3" w14:textId="77777777" w:rsidR="0014065D" w:rsidRDefault="0014065D" w:rsidP="0014065D"/>
    <w:p w14:paraId="23BD31F7" w14:textId="1D8854F2" w:rsidR="0014065D" w:rsidRPr="00754281" w:rsidRDefault="0014065D" w:rsidP="001406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9"/>
        <w:gridCol w:w="1293"/>
        <w:gridCol w:w="5924"/>
      </w:tblGrid>
      <w:tr w:rsidR="00A910AB" w14:paraId="48ABD9F2" w14:textId="77777777" w:rsidTr="00A910AB">
        <w:tc>
          <w:tcPr>
            <w:tcW w:w="1079" w:type="dxa"/>
            <w:shd w:val="pct20" w:color="auto" w:fill="auto"/>
          </w:tcPr>
          <w:p w14:paraId="2C32A241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2D876311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924" w:type="dxa"/>
            <w:shd w:val="pct20" w:color="auto" w:fill="auto"/>
          </w:tcPr>
          <w:p w14:paraId="3DF059A5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10AB" w14:paraId="3BEF3EEB" w14:textId="77777777" w:rsidTr="00A910AB">
        <w:tc>
          <w:tcPr>
            <w:tcW w:w="1079" w:type="dxa"/>
          </w:tcPr>
          <w:p w14:paraId="03D4EBF0" w14:textId="40D82230" w:rsidR="0014065D" w:rsidRDefault="0014065D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1A6C138E" w14:textId="35AB9F7B" w:rsidR="0014065D" w:rsidRDefault="00A910AB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Guide&gt;</w:t>
            </w:r>
          </w:p>
        </w:tc>
        <w:tc>
          <w:tcPr>
            <w:tcW w:w="5924" w:type="dxa"/>
          </w:tcPr>
          <w:p w14:paraId="3F36FF5C" w14:textId="0D6157E3" w:rsidR="0014065D" w:rsidRDefault="00A910AB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相关的指南列表</w:t>
            </w:r>
          </w:p>
        </w:tc>
      </w:tr>
      <w:tr w:rsidR="00A910AB" w14:paraId="7C3F2E3B" w14:textId="77777777" w:rsidTr="00A910AB">
        <w:tc>
          <w:tcPr>
            <w:tcW w:w="1079" w:type="dxa"/>
          </w:tcPr>
          <w:p w14:paraId="644D96AF" w14:textId="161061E9" w:rsidR="0014065D" w:rsidRDefault="0014065D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0F9AA533" w14:textId="4169E203" w:rsidR="0014065D" w:rsidRDefault="0014065D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924" w:type="dxa"/>
          </w:tcPr>
          <w:p w14:paraId="3AC03F0A" w14:textId="3EA45551" w:rsidR="0014065D" w:rsidRDefault="0014065D" w:rsidP="002D1416">
            <w:pPr>
              <w:rPr>
                <w:rFonts w:ascii="Times New Roman" w:eastAsia="宋体" w:hAnsi="Times New Roman"/>
              </w:rPr>
            </w:pPr>
          </w:p>
        </w:tc>
      </w:tr>
    </w:tbl>
    <w:p w14:paraId="3DE9BEF3" w14:textId="4EF2FF75" w:rsidR="00DB4FAB" w:rsidRDefault="00DB4FAB" w:rsidP="0002707A"/>
    <w:p w14:paraId="1AC59DC4" w14:textId="19B619C5" w:rsidR="00A910AB" w:rsidRDefault="00A910AB" w:rsidP="00A910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</w:t>
      </w:r>
      <w:r w:rsidR="00590D1F"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例子</w:t>
      </w:r>
    </w:p>
    <w:p w14:paraId="048F1D68" w14:textId="112D566B" w:rsidR="00A910AB" w:rsidRDefault="00A910AB" w:rsidP="00A910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输入</w:t>
      </w:r>
      <w:r w:rsidR="00590D1F">
        <w:rPr>
          <w:rFonts w:ascii="Times New Roman" w:eastAsia="宋体" w:hAnsi="Times New Roman" w:hint="eastAsia"/>
        </w:rPr>
        <w:t>1</w:t>
      </w:r>
      <w:r>
        <w:rPr>
          <w:rFonts w:ascii="Times New Roman" w:eastAsia="宋体" w:hAnsi="Times New Roman" w:hint="eastAsia"/>
        </w:rPr>
        <w:t>：</w:t>
      </w:r>
      <w:r w:rsidR="00590D1F">
        <w:rPr>
          <w:rFonts w:ascii="Times New Roman" w:eastAsia="宋体" w:hAnsi="Times New Roman" w:hint="eastAsia"/>
        </w:rPr>
        <w:t xml:space="preserve"> </w:t>
      </w:r>
      <w:r w:rsidR="00590D1F">
        <w:rPr>
          <w:rFonts w:ascii="Times New Roman" w:eastAsia="宋体" w:hAnsi="Times New Roman" w:hint="eastAsia"/>
        </w:rPr>
        <w:t>可对指南名称进行模糊搜索</w:t>
      </w:r>
    </w:p>
    <w:p w14:paraId="77760F4A" w14:textId="6C325802" w:rsidR="00590D1F" w:rsidRDefault="00590D1F" w:rsidP="00A910A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04B1BE5C" wp14:editId="15154630">
            <wp:extent cx="5274310" cy="65532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723E2" w14:textId="28DA825D" w:rsidR="00590D1F" w:rsidRDefault="00590D1F" w:rsidP="00A910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输出</w:t>
      </w:r>
      <w:r>
        <w:rPr>
          <w:rFonts w:ascii="Times New Roman" w:eastAsia="宋体" w:hAnsi="Times New Roman" w:hint="eastAsia"/>
        </w:rPr>
        <w:t>1</w:t>
      </w:r>
      <w:r>
        <w:rPr>
          <w:rFonts w:ascii="Times New Roman" w:eastAsia="宋体" w:hAnsi="Times New Roman" w:hint="eastAsia"/>
        </w:rPr>
        <w:t>：</w:t>
      </w:r>
    </w:p>
    <w:p w14:paraId="1668A000" w14:textId="72CAC084" w:rsidR="00590D1F" w:rsidRPr="00A910AB" w:rsidRDefault="00590D1F" w:rsidP="00A910AB">
      <w:pPr>
        <w:rPr>
          <w:rFonts w:ascii="Times New Roman" w:eastAsia="宋体" w:hAnsi="Times New Roman"/>
        </w:rPr>
      </w:pPr>
      <w:r>
        <w:rPr>
          <w:noProof/>
        </w:rPr>
        <w:lastRenderedPageBreak/>
        <w:drawing>
          <wp:inline distT="0" distB="0" distL="0" distR="0" wp14:anchorId="67487E1D" wp14:editId="056F241E">
            <wp:extent cx="5274310" cy="3288665"/>
            <wp:effectExtent l="0" t="0" r="2540" b="698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8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14C9C" w14:textId="084A8655" w:rsidR="00590D1F" w:rsidRDefault="00590D1F" w:rsidP="0002707A">
      <w:r>
        <w:rPr>
          <w:rFonts w:hint="eastAsia"/>
        </w:rPr>
        <w:t>输入2：也可对时间搜索（制作者同理）</w:t>
      </w:r>
    </w:p>
    <w:p w14:paraId="2E102314" w14:textId="385ED068" w:rsidR="00590D1F" w:rsidRDefault="00590D1F" w:rsidP="0002707A">
      <w:r>
        <w:rPr>
          <w:noProof/>
        </w:rPr>
        <w:drawing>
          <wp:inline distT="0" distB="0" distL="0" distR="0" wp14:anchorId="0A36099D" wp14:editId="5FB4DBBD">
            <wp:extent cx="5274310" cy="830580"/>
            <wp:effectExtent l="0" t="0" r="2540" b="762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3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DEB17" w14:textId="0CDCB504" w:rsidR="00590D1F" w:rsidRDefault="00590D1F" w:rsidP="0002707A">
      <w:r>
        <w:rPr>
          <w:rFonts w:hint="eastAsia"/>
        </w:rPr>
        <w:t>输出2：</w:t>
      </w:r>
    </w:p>
    <w:p w14:paraId="0A1911FB" w14:textId="1D1902FA" w:rsidR="00590D1F" w:rsidRDefault="00590D1F" w:rsidP="0002707A">
      <w:r>
        <w:rPr>
          <w:noProof/>
        </w:rPr>
        <w:drawing>
          <wp:inline distT="0" distB="0" distL="0" distR="0" wp14:anchorId="5123E485" wp14:editId="132418A5">
            <wp:extent cx="5274310" cy="2056765"/>
            <wp:effectExtent l="0" t="0" r="2540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5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6195B" w14:textId="415D0F2C" w:rsidR="00590D1F" w:rsidRDefault="00590D1F" w:rsidP="00590D1F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24" w:name="_Toc70111350"/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6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最新指南接口（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>
        <w:rPr>
          <w:rFonts w:ascii="Times New Roman" w:eastAsia="宋体" w:hAnsi="Times New Roman"/>
          <w:sz w:val="24"/>
          <w:szCs w:val="24"/>
        </w:rPr>
        <w:t>ew</w:t>
      </w:r>
      <w:r>
        <w:rPr>
          <w:rFonts w:ascii="Times New Roman" w:eastAsia="宋体" w:hAnsi="Times New Roman" w:hint="eastAsia"/>
          <w:sz w:val="24"/>
          <w:szCs w:val="24"/>
        </w:rPr>
        <w:t>）</w:t>
      </w:r>
      <w:bookmarkEnd w:id="24"/>
    </w:p>
    <w:p w14:paraId="5E67AD05" w14:textId="1AF49E0E" w:rsidR="00590D1F" w:rsidRPr="000575EC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4A658769" w14:textId="1E38BC97" w:rsidR="00590D1F" w:rsidRDefault="00590D1F" w:rsidP="00590D1F">
      <w:r>
        <w:rPr>
          <w:rFonts w:hint="eastAsia"/>
        </w:rPr>
        <w:t>返回最新的10篇指南</w:t>
      </w:r>
    </w:p>
    <w:p w14:paraId="3408A4E2" w14:textId="77777777" w:rsidR="00590D1F" w:rsidRDefault="00590D1F" w:rsidP="00590D1F"/>
    <w:p w14:paraId="4AAA2E7E" w14:textId="4A8E4CCD" w:rsidR="00590D1F" w:rsidRPr="000575EC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90D1F" w14:paraId="2A50DF9F" w14:textId="77777777" w:rsidTr="002D1416">
        <w:tc>
          <w:tcPr>
            <w:tcW w:w="1980" w:type="dxa"/>
            <w:shd w:val="pct20" w:color="auto" w:fill="auto"/>
          </w:tcPr>
          <w:p w14:paraId="7DC6810B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43518B11" w14:textId="5D1A15C4" w:rsidR="00590D1F" w:rsidRDefault="00590D1F" w:rsidP="002D141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guide/guide</w:t>
            </w:r>
            <w:r>
              <w:rPr>
                <w:rFonts w:ascii="Times New Roman" w:eastAsia="宋体" w:hAnsi="Times New Roman" w:hint="eastAsia"/>
                <w:b/>
              </w:rPr>
              <w:t>_new</w:t>
            </w:r>
          </w:p>
        </w:tc>
      </w:tr>
      <w:tr w:rsidR="00590D1F" w14:paraId="61824627" w14:textId="77777777" w:rsidTr="002D1416">
        <w:tc>
          <w:tcPr>
            <w:tcW w:w="1980" w:type="dxa"/>
            <w:shd w:val="pct20" w:color="auto" w:fill="auto"/>
          </w:tcPr>
          <w:p w14:paraId="7B9FA56F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369A88E3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90D1F" w14:paraId="1856EAB9" w14:textId="77777777" w:rsidTr="002D1416">
        <w:tc>
          <w:tcPr>
            <w:tcW w:w="1980" w:type="dxa"/>
            <w:shd w:val="pct20" w:color="auto" w:fill="auto"/>
          </w:tcPr>
          <w:p w14:paraId="5DCA3044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0AA8256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597767A3" w14:textId="77777777" w:rsidR="00590D1F" w:rsidRDefault="00590D1F" w:rsidP="00590D1F"/>
    <w:p w14:paraId="54CFCD67" w14:textId="3B144FCB" w:rsidR="00590D1F" w:rsidRPr="000575EC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590D1F" w14:paraId="35B778D1" w14:textId="77777777" w:rsidTr="002D1416">
        <w:tc>
          <w:tcPr>
            <w:tcW w:w="1404" w:type="dxa"/>
            <w:shd w:val="pct20" w:color="auto" w:fill="auto"/>
          </w:tcPr>
          <w:p w14:paraId="4307C58E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1C32A9F6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EAEFFE2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A9B5FCF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90D1F" w:rsidRPr="00C76827" w14:paraId="70FD5B30" w14:textId="77777777" w:rsidTr="002D1416">
        <w:tc>
          <w:tcPr>
            <w:tcW w:w="1404" w:type="dxa"/>
          </w:tcPr>
          <w:p w14:paraId="5AA2C410" w14:textId="0CEE951A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3148875C" w14:textId="0AC399C3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67D9D54" w14:textId="483A971A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5C096F3D" w14:textId="4CC1F757" w:rsidR="00590D1F" w:rsidRPr="00C76827" w:rsidRDefault="00590D1F" w:rsidP="002D1416">
            <w:pPr>
              <w:rPr>
                <w:rFonts w:ascii="Times New Roman" w:eastAsia="宋体" w:hAnsi="Times New Roman"/>
              </w:rPr>
            </w:pPr>
          </w:p>
        </w:tc>
      </w:tr>
      <w:tr w:rsidR="00590D1F" w14:paraId="0A481DC4" w14:textId="77777777" w:rsidTr="002D1416">
        <w:tc>
          <w:tcPr>
            <w:tcW w:w="1404" w:type="dxa"/>
          </w:tcPr>
          <w:p w14:paraId="42A02D15" w14:textId="77777777" w:rsidR="00590D1F" w:rsidRPr="00754281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5EE6728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75F82BEA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CB9ADAA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</w:tr>
    </w:tbl>
    <w:p w14:paraId="0BAA94DD" w14:textId="77777777" w:rsidR="00590D1F" w:rsidRDefault="00590D1F" w:rsidP="00590D1F"/>
    <w:p w14:paraId="2A1D9FA7" w14:textId="34EECBBD" w:rsidR="00590D1F" w:rsidRPr="00754281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6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9"/>
        <w:gridCol w:w="1293"/>
        <w:gridCol w:w="5924"/>
      </w:tblGrid>
      <w:tr w:rsidR="00590D1F" w14:paraId="368C149B" w14:textId="77777777" w:rsidTr="002D1416">
        <w:tc>
          <w:tcPr>
            <w:tcW w:w="1079" w:type="dxa"/>
            <w:shd w:val="pct20" w:color="auto" w:fill="auto"/>
          </w:tcPr>
          <w:p w14:paraId="4D829A71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266BB38C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924" w:type="dxa"/>
            <w:shd w:val="pct20" w:color="auto" w:fill="auto"/>
          </w:tcPr>
          <w:p w14:paraId="0CD3DB2D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90D1F" w14:paraId="1EB3F960" w14:textId="77777777" w:rsidTr="002D1416">
        <w:tc>
          <w:tcPr>
            <w:tcW w:w="1079" w:type="dxa"/>
          </w:tcPr>
          <w:p w14:paraId="36FF4E2F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7B672CAC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Guide&gt;</w:t>
            </w:r>
          </w:p>
        </w:tc>
        <w:tc>
          <w:tcPr>
            <w:tcW w:w="5924" w:type="dxa"/>
          </w:tcPr>
          <w:p w14:paraId="4029CD40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相关的指南列表</w:t>
            </w:r>
          </w:p>
        </w:tc>
      </w:tr>
      <w:tr w:rsidR="00590D1F" w14:paraId="52F42B9F" w14:textId="77777777" w:rsidTr="002D1416">
        <w:tc>
          <w:tcPr>
            <w:tcW w:w="1079" w:type="dxa"/>
          </w:tcPr>
          <w:p w14:paraId="7972ABA4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3F2FB5A1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924" w:type="dxa"/>
          </w:tcPr>
          <w:p w14:paraId="2457AF7E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</w:tr>
    </w:tbl>
    <w:p w14:paraId="6393FD65" w14:textId="66353175" w:rsidR="00590D1F" w:rsidRDefault="00590D1F" w:rsidP="0002707A"/>
    <w:p w14:paraId="0FFB6277" w14:textId="7F616823" w:rsidR="00590D1F" w:rsidRDefault="00590D1F" w:rsidP="00590D1F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25" w:name="_Toc70111351"/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按制定者查询指南接口（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>
        <w:rPr>
          <w:rFonts w:ascii="Times New Roman" w:eastAsia="宋体" w:hAnsi="Times New Roman"/>
          <w:sz w:val="24"/>
          <w:szCs w:val="24"/>
        </w:rPr>
        <w:t>ew</w:t>
      </w:r>
      <w:r>
        <w:rPr>
          <w:rFonts w:ascii="Times New Roman" w:eastAsia="宋体" w:hAnsi="Times New Roman" w:hint="eastAsia"/>
          <w:sz w:val="24"/>
          <w:szCs w:val="24"/>
        </w:rPr>
        <w:t>）</w:t>
      </w:r>
      <w:bookmarkEnd w:id="25"/>
    </w:p>
    <w:p w14:paraId="39FD2E8C" w14:textId="0489DA37" w:rsidR="00590D1F" w:rsidRPr="000575EC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7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40EF76FE" w14:textId="535FD4D4" w:rsidR="00590D1F" w:rsidRDefault="00590D1F" w:rsidP="00590D1F">
      <w:r>
        <w:rPr>
          <w:rFonts w:hint="eastAsia"/>
        </w:rPr>
        <w:t>输入制定者，返回相关的指南</w:t>
      </w:r>
    </w:p>
    <w:p w14:paraId="3DB4C8B6" w14:textId="77777777" w:rsidR="00590D1F" w:rsidRDefault="00590D1F" w:rsidP="00590D1F"/>
    <w:p w14:paraId="5B84D12C" w14:textId="0746ECDB" w:rsidR="00590D1F" w:rsidRPr="000575EC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7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90D1F" w14:paraId="3C961453" w14:textId="77777777" w:rsidTr="002D1416">
        <w:tc>
          <w:tcPr>
            <w:tcW w:w="1980" w:type="dxa"/>
            <w:shd w:val="pct20" w:color="auto" w:fill="auto"/>
          </w:tcPr>
          <w:p w14:paraId="115963C6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2D554DCA" w14:textId="14B77538" w:rsidR="00590D1F" w:rsidRDefault="00590D1F" w:rsidP="002D141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guide/guide</w:t>
            </w:r>
            <w:r>
              <w:rPr>
                <w:rFonts w:ascii="Times New Roman" w:eastAsia="宋体" w:hAnsi="Times New Roman" w:hint="eastAsia"/>
                <w:b/>
              </w:rPr>
              <w:t>_maker</w:t>
            </w:r>
          </w:p>
        </w:tc>
      </w:tr>
      <w:tr w:rsidR="00590D1F" w14:paraId="3F82F22B" w14:textId="77777777" w:rsidTr="002D1416">
        <w:tc>
          <w:tcPr>
            <w:tcW w:w="1980" w:type="dxa"/>
            <w:shd w:val="pct20" w:color="auto" w:fill="auto"/>
          </w:tcPr>
          <w:p w14:paraId="64969B1A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0C92451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90D1F" w14:paraId="0D4779FF" w14:textId="77777777" w:rsidTr="002D1416">
        <w:tc>
          <w:tcPr>
            <w:tcW w:w="1980" w:type="dxa"/>
            <w:shd w:val="pct20" w:color="auto" w:fill="auto"/>
          </w:tcPr>
          <w:p w14:paraId="1D91450C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912B21A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0A1FEA5B" w14:textId="77777777" w:rsidR="00590D1F" w:rsidRDefault="00590D1F" w:rsidP="00590D1F"/>
    <w:p w14:paraId="056E59D0" w14:textId="631E497E" w:rsidR="00590D1F" w:rsidRPr="000575EC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7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590D1F" w14:paraId="0EFDCD08" w14:textId="77777777" w:rsidTr="002D1416">
        <w:tc>
          <w:tcPr>
            <w:tcW w:w="1404" w:type="dxa"/>
            <w:shd w:val="pct20" w:color="auto" w:fill="auto"/>
          </w:tcPr>
          <w:p w14:paraId="75782F3D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1EB93D95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37C51DF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135DC290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90D1F" w:rsidRPr="00C76827" w14:paraId="05CFE8FC" w14:textId="77777777" w:rsidTr="002D1416">
        <w:tc>
          <w:tcPr>
            <w:tcW w:w="1404" w:type="dxa"/>
          </w:tcPr>
          <w:p w14:paraId="39AF60A8" w14:textId="36D8D722" w:rsidR="00590D1F" w:rsidRDefault="00590D1F" w:rsidP="00590D1F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</w:t>
            </w:r>
            <w:r>
              <w:rPr>
                <w:rFonts w:ascii="Times New Roman" w:eastAsia="宋体" w:hAnsi="Times New Roman" w:hint="eastAsia"/>
              </w:rPr>
              <w:t>ont</w:t>
            </w:r>
            <w:r>
              <w:rPr>
                <w:rFonts w:ascii="Times New Roman" w:eastAsia="宋体" w:hAnsi="Times New Roman"/>
              </w:rPr>
              <w:t>ent</w:t>
            </w:r>
          </w:p>
        </w:tc>
        <w:tc>
          <w:tcPr>
            <w:tcW w:w="756" w:type="dxa"/>
          </w:tcPr>
          <w:p w14:paraId="181BE214" w14:textId="37C1F9A3" w:rsidR="00590D1F" w:rsidRDefault="00590D1F" w:rsidP="00590D1F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00BCD2F7" w14:textId="2792A43A" w:rsidR="00590D1F" w:rsidRDefault="00590D1F" w:rsidP="00590D1F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3339" w:type="dxa"/>
          </w:tcPr>
          <w:p w14:paraId="66F5FBF6" w14:textId="48B63C92" w:rsidR="00590D1F" w:rsidRPr="00C76827" w:rsidRDefault="00590D1F" w:rsidP="00590D1F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制定者搜索词</w:t>
            </w:r>
          </w:p>
        </w:tc>
      </w:tr>
      <w:tr w:rsidR="00590D1F" w14:paraId="45D16324" w14:textId="77777777" w:rsidTr="002D1416">
        <w:tc>
          <w:tcPr>
            <w:tcW w:w="1404" w:type="dxa"/>
          </w:tcPr>
          <w:p w14:paraId="1429B79C" w14:textId="77777777" w:rsidR="00590D1F" w:rsidRPr="00754281" w:rsidRDefault="00590D1F" w:rsidP="00590D1F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F7587A8" w14:textId="77777777" w:rsidR="00590D1F" w:rsidRDefault="00590D1F" w:rsidP="00590D1F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7AE20368" w14:textId="77777777" w:rsidR="00590D1F" w:rsidRDefault="00590D1F" w:rsidP="00590D1F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BA9A2A5" w14:textId="77777777" w:rsidR="00590D1F" w:rsidRDefault="00590D1F" w:rsidP="00590D1F">
            <w:pPr>
              <w:rPr>
                <w:rFonts w:ascii="Times New Roman" w:eastAsia="宋体" w:hAnsi="Times New Roman"/>
              </w:rPr>
            </w:pPr>
          </w:p>
        </w:tc>
      </w:tr>
    </w:tbl>
    <w:p w14:paraId="0CD535B2" w14:textId="77777777" w:rsidR="00590D1F" w:rsidRDefault="00590D1F" w:rsidP="00590D1F"/>
    <w:p w14:paraId="6A79AA6E" w14:textId="52B1C658" w:rsidR="00590D1F" w:rsidRPr="00754281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7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9"/>
        <w:gridCol w:w="1293"/>
        <w:gridCol w:w="5924"/>
      </w:tblGrid>
      <w:tr w:rsidR="00590D1F" w14:paraId="49DEAAD8" w14:textId="77777777" w:rsidTr="002D1416">
        <w:tc>
          <w:tcPr>
            <w:tcW w:w="1079" w:type="dxa"/>
            <w:shd w:val="pct20" w:color="auto" w:fill="auto"/>
          </w:tcPr>
          <w:p w14:paraId="588C23B6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1342F096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924" w:type="dxa"/>
            <w:shd w:val="pct20" w:color="auto" w:fill="auto"/>
          </w:tcPr>
          <w:p w14:paraId="0A145A73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90D1F" w14:paraId="3305AADE" w14:textId="77777777" w:rsidTr="002D1416">
        <w:tc>
          <w:tcPr>
            <w:tcW w:w="1079" w:type="dxa"/>
          </w:tcPr>
          <w:p w14:paraId="7E4CFBBA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6A6217E9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Guide&gt;</w:t>
            </w:r>
          </w:p>
        </w:tc>
        <w:tc>
          <w:tcPr>
            <w:tcW w:w="5924" w:type="dxa"/>
          </w:tcPr>
          <w:p w14:paraId="503C43E6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相关的指南列表</w:t>
            </w:r>
          </w:p>
        </w:tc>
      </w:tr>
      <w:tr w:rsidR="00590D1F" w14:paraId="2094EF13" w14:textId="77777777" w:rsidTr="002D1416">
        <w:tc>
          <w:tcPr>
            <w:tcW w:w="1079" w:type="dxa"/>
          </w:tcPr>
          <w:p w14:paraId="7B78D818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6606FB91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924" w:type="dxa"/>
          </w:tcPr>
          <w:p w14:paraId="34EDC46A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</w:tr>
    </w:tbl>
    <w:p w14:paraId="21B74C6B" w14:textId="5032C0F5" w:rsidR="00590D1F" w:rsidRDefault="00590D1F" w:rsidP="0002707A"/>
    <w:p w14:paraId="08ED6BB6" w14:textId="3826B1AA" w:rsidR="00590D1F" w:rsidRDefault="00590D1F" w:rsidP="00590D1F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26" w:name="_Toc70111352"/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按</w:t>
      </w:r>
      <w:r w:rsidR="00F6495B">
        <w:rPr>
          <w:rFonts w:ascii="Times New Roman" w:eastAsia="宋体" w:hAnsi="Times New Roman" w:hint="eastAsia"/>
          <w:sz w:val="24"/>
          <w:szCs w:val="24"/>
        </w:rPr>
        <w:t>年份</w:t>
      </w:r>
      <w:r>
        <w:rPr>
          <w:rFonts w:ascii="Times New Roman" w:eastAsia="宋体" w:hAnsi="Times New Roman" w:hint="eastAsia"/>
          <w:sz w:val="24"/>
          <w:szCs w:val="24"/>
        </w:rPr>
        <w:t>查询指南接口（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>
        <w:rPr>
          <w:rFonts w:ascii="Times New Roman" w:eastAsia="宋体" w:hAnsi="Times New Roman"/>
          <w:sz w:val="24"/>
          <w:szCs w:val="24"/>
        </w:rPr>
        <w:t>ew</w:t>
      </w:r>
      <w:r>
        <w:rPr>
          <w:rFonts w:ascii="Times New Roman" w:eastAsia="宋体" w:hAnsi="Times New Roman" w:hint="eastAsia"/>
          <w:sz w:val="24"/>
          <w:szCs w:val="24"/>
        </w:rPr>
        <w:t>）</w:t>
      </w:r>
      <w:bookmarkEnd w:id="26"/>
    </w:p>
    <w:p w14:paraId="1749D932" w14:textId="78FB6EBA" w:rsidR="00590D1F" w:rsidRPr="000575EC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8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071E0FDC" w14:textId="7CCE508B" w:rsidR="00590D1F" w:rsidRDefault="00F6495B" w:rsidP="00590D1F">
      <w:r>
        <w:rPr>
          <w:rFonts w:hint="eastAsia"/>
        </w:rPr>
        <w:t>输入年份，同时支持最新和最热搜索，返回相关指南列表</w:t>
      </w:r>
    </w:p>
    <w:p w14:paraId="27532358" w14:textId="77777777" w:rsidR="00590D1F" w:rsidRDefault="00590D1F" w:rsidP="00590D1F"/>
    <w:p w14:paraId="3B7FB831" w14:textId="36B1E1A6" w:rsidR="00590D1F" w:rsidRPr="000575EC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8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90D1F" w14:paraId="71A2B052" w14:textId="77777777" w:rsidTr="002D1416">
        <w:tc>
          <w:tcPr>
            <w:tcW w:w="1980" w:type="dxa"/>
            <w:shd w:val="pct20" w:color="auto" w:fill="auto"/>
          </w:tcPr>
          <w:p w14:paraId="2DCA05BF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A4B30FA" w14:textId="6EBACFB7" w:rsidR="00590D1F" w:rsidRDefault="00590D1F" w:rsidP="002D141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guide/guide</w:t>
            </w:r>
            <w:r>
              <w:rPr>
                <w:rFonts w:ascii="Times New Roman" w:eastAsia="宋体" w:hAnsi="Times New Roman" w:hint="eastAsia"/>
                <w:b/>
              </w:rPr>
              <w:t>_</w:t>
            </w:r>
            <w:r w:rsidR="00F6495B">
              <w:rPr>
                <w:rFonts w:ascii="Times New Roman" w:eastAsia="宋体" w:hAnsi="Times New Roman" w:hint="eastAsia"/>
                <w:b/>
              </w:rPr>
              <w:t>year</w:t>
            </w:r>
          </w:p>
        </w:tc>
      </w:tr>
      <w:tr w:rsidR="00590D1F" w14:paraId="1D2DBAB3" w14:textId="77777777" w:rsidTr="002D1416">
        <w:tc>
          <w:tcPr>
            <w:tcW w:w="1980" w:type="dxa"/>
            <w:shd w:val="pct20" w:color="auto" w:fill="auto"/>
          </w:tcPr>
          <w:p w14:paraId="09534143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9FB6A66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90D1F" w14:paraId="75628713" w14:textId="77777777" w:rsidTr="002D1416">
        <w:tc>
          <w:tcPr>
            <w:tcW w:w="1980" w:type="dxa"/>
            <w:shd w:val="pct20" w:color="auto" w:fill="auto"/>
          </w:tcPr>
          <w:p w14:paraId="7E60313A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B4D73DB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5FE4E108" w14:textId="77777777" w:rsidR="00590D1F" w:rsidRDefault="00590D1F" w:rsidP="00590D1F"/>
    <w:p w14:paraId="6A99D6EE" w14:textId="35BC3185" w:rsidR="00590D1F" w:rsidRPr="000575EC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8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590D1F" w14:paraId="6303FE5C" w14:textId="77777777" w:rsidTr="002D1416">
        <w:tc>
          <w:tcPr>
            <w:tcW w:w="1404" w:type="dxa"/>
            <w:shd w:val="pct20" w:color="auto" w:fill="auto"/>
          </w:tcPr>
          <w:p w14:paraId="2AD75F4C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36FC399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11AF8805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1601ED94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90D1F" w:rsidRPr="00C76827" w14:paraId="55EC8842" w14:textId="77777777" w:rsidTr="002D1416">
        <w:tc>
          <w:tcPr>
            <w:tcW w:w="1404" w:type="dxa"/>
          </w:tcPr>
          <w:p w14:paraId="2B420715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lastRenderedPageBreak/>
              <w:t>c</w:t>
            </w:r>
            <w:r>
              <w:rPr>
                <w:rFonts w:ascii="Times New Roman" w:eastAsia="宋体" w:hAnsi="Times New Roman" w:hint="eastAsia"/>
              </w:rPr>
              <w:t>ont</w:t>
            </w:r>
            <w:r>
              <w:rPr>
                <w:rFonts w:ascii="Times New Roman" w:eastAsia="宋体" w:hAnsi="Times New Roman"/>
              </w:rPr>
              <w:t>ent</w:t>
            </w:r>
          </w:p>
        </w:tc>
        <w:tc>
          <w:tcPr>
            <w:tcW w:w="756" w:type="dxa"/>
          </w:tcPr>
          <w:p w14:paraId="1F168D8B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3F40C9F7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3339" w:type="dxa"/>
          </w:tcPr>
          <w:p w14:paraId="3390D29C" w14:textId="1A83A768" w:rsidR="00590D1F" w:rsidRPr="00C76827" w:rsidRDefault="00F6495B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年份，所有年份为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gramEnd"/>
            <w:r>
              <w:rPr>
                <w:rFonts w:ascii="Times New Roman" w:eastAsia="宋体" w:hAnsi="Times New Roman"/>
              </w:rPr>
              <w:t>all”</w:t>
            </w:r>
            <w:r>
              <w:rPr>
                <w:rFonts w:ascii="Times New Roman" w:eastAsia="宋体" w:hAnsi="Times New Roman" w:hint="eastAsia"/>
              </w:rPr>
              <w:t>，其他如</w:t>
            </w:r>
            <w:r>
              <w:rPr>
                <w:rFonts w:ascii="Times New Roman" w:eastAsia="宋体" w:hAnsi="Times New Roman"/>
              </w:rPr>
              <w:t>”2019”</w:t>
            </w:r>
          </w:p>
        </w:tc>
      </w:tr>
      <w:tr w:rsidR="00590D1F" w14:paraId="00EC5180" w14:textId="77777777" w:rsidTr="002D1416">
        <w:tc>
          <w:tcPr>
            <w:tcW w:w="1404" w:type="dxa"/>
          </w:tcPr>
          <w:p w14:paraId="6E3420CB" w14:textId="32F8E7CF" w:rsidR="00590D1F" w:rsidRPr="00754281" w:rsidRDefault="00F6495B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60DAFD43" w14:textId="126B8DFC" w:rsidR="00590D1F" w:rsidRDefault="00F6495B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4C32D45F" w14:textId="1667971B" w:rsidR="00590D1F" w:rsidRDefault="00F6495B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3339" w:type="dxa"/>
          </w:tcPr>
          <w:p w14:paraId="550A22F7" w14:textId="685D49C4" w:rsidR="00590D1F" w:rsidRDefault="00F6495B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最新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最热</w:t>
            </w: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>“time”/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gramEnd"/>
            <w:r>
              <w:rPr>
                <w:rFonts w:ascii="Times New Roman" w:eastAsia="宋体" w:hAnsi="Times New Roman"/>
              </w:rPr>
              <w:t>hot”</w:t>
            </w:r>
          </w:p>
        </w:tc>
      </w:tr>
    </w:tbl>
    <w:p w14:paraId="04FF40F8" w14:textId="77777777" w:rsidR="00590D1F" w:rsidRDefault="00590D1F" w:rsidP="00590D1F"/>
    <w:p w14:paraId="4F6C16AD" w14:textId="00C971AB" w:rsidR="00590D1F" w:rsidRPr="00754281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8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9"/>
        <w:gridCol w:w="1293"/>
        <w:gridCol w:w="5924"/>
      </w:tblGrid>
      <w:tr w:rsidR="00590D1F" w14:paraId="3574299D" w14:textId="77777777" w:rsidTr="002D1416">
        <w:tc>
          <w:tcPr>
            <w:tcW w:w="1079" w:type="dxa"/>
            <w:shd w:val="pct20" w:color="auto" w:fill="auto"/>
          </w:tcPr>
          <w:p w14:paraId="00AED31C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4DE58EBF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924" w:type="dxa"/>
            <w:shd w:val="pct20" w:color="auto" w:fill="auto"/>
          </w:tcPr>
          <w:p w14:paraId="7AA20A5A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90D1F" w14:paraId="16C100A5" w14:textId="77777777" w:rsidTr="002D1416">
        <w:tc>
          <w:tcPr>
            <w:tcW w:w="1079" w:type="dxa"/>
          </w:tcPr>
          <w:p w14:paraId="446D3CE2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2DC58391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Guide&gt;</w:t>
            </w:r>
          </w:p>
        </w:tc>
        <w:tc>
          <w:tcPr>
            <w:tcW w:w="5924" w:type="dxa"/>
          </w:tcPr>
          <w:p w14:paraId="0D5526DF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相关的指南列表</w:t>
            </w:r>
          </w:p>
        </w:tc>
      </w:tr>
      <w:tr w:rsidR="00590D1F" w14:paraId="501DFA02" w14:textId="77777777" w:rsidTr="002D1416">
        <w:tc>
          <w:tcPr>
            <w:tcW w:w="1079" w:type="dxa"/>
          </w:tcPr>
          <w:p w14:paraId="0542864C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6426C89B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924" w:type="dxa"/>
          </w:tcPr>
          <w:p w14:paraId="3EEAC896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</w:tr>
    </w:tbl>
    <w:p w14:paraId="194B65C8" w14:textId="77777777" w:rsidR="00F6495B" w:rsidRDefault="00F6495B" w:rsidP="00F6495B">
      <w:pPr>
        <w:rPr>
          <w:rFonts w:ascii="Times New Roman" w:eastAsia="宋体" w:hAnsi="Times New Roman"/>
          <w:b/>
        </w:rPr>
      </w:pPr>
    </w:p>
    <w:p w14:paraId="51085AAA" w14:textId="1F2AFA10" w:rsidR="00F6495B" w:rsidRDefault="00F6495B" w:rsidP="00F6495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8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5</w:t>
      </w:r>
      <w:r w:rsidRPr="00754281"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例子</w:t>
      </w:r>
    </w:p>
    <w:p w14:paraId="4EC7F374" w14:textId="754E722C" w:rsidR="00F6495B" w:rsidRPr="00F6495B" w:rsidRDefault="00F6495B" w:rsidP="00F6495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输入：</w:t>
      </w:r>
    </w:p>
    <w:p w14:paraId="46215CAE" w14:textId="5DE3D678" w:rsidR="00590D1F" w:rsidRDefault="00590D1F" w:rsidP="0002707A"/>
    <w:p w14:paraId="08A79383" w14:textId="5D7EE9E9" w:rsidR="00F6495B" w:rsidRDefault="00F6495B" w:rsidP="0002707A">
      <w:r>
        <w:rPr>
          <w:noProof/>
        </w:rPr>
        <w:drawing>
          <wp:inline distT="0" distB="0" distL="0" distR="0" wp14:anchorId="7F813985" wp14:editId="1B88ADB6">
            <wp:extent cx="2676525" cy="1104900"/>
            <wp:effectExtent l="0" t="0" r="952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06715" w14:textId="46549705" w:rsidR="00F6495B" w:rsidRDefault="00F6495B" w:rsidP="0002707A">
      <w:r>
        <w:rPr>
          <w:rFonts w:hint="eastAsia"/>
        </w:rPr>
        <w:t>输出：</w:t>
      </w:r>
    </w:p>
    <w:p w14:paraId="36326E96" w14:textId="56F31EC5" w:rsidR="00F6495B" w:rsidRDefault="00F6495B" w:rsidP="0002707A">
      <w:r>
        <w:rPr>
          <w:noProof/>
        </w:rPr>
        <w:lastRenderedPageBreak/>
        <w:drawing>
          <wp:inline distT="0" distB="0" distL="0" distR="0" wp14:anchorId="47F04242" wp14:editId="12067B42">
            <wp:extent cx="5274310" cy="528193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8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5E8B9" w14:textId="1573CE45" w:rsidR="00626871" w:rsidRPr="00626871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bookmarkStart w:id="27" w:name="_Toc70111353"/>
      <w:r w:rsidRPr="00101800">
        <w:rPr>
          <w:rFonts w:ascii="Times New Roman" w:eastAsia="宋体" w:hAnsi="Times New Roman" w:hint="eastAsia"/>
          <w:sz w:val="28"/>
          <w:szCs w:val="28"/>
        </w:rPr>
        <w:t>相关文献模块接口</w:t>
      </w:r>
      <w:bookmarkEnd w:id="27"/>
    </w:p>
    <w:p w14:paraId="793E6566" w14:textId="14E01725" w:rsidR="002D1416" w:rsidRDefault="003544D4" w:rsidP="002D141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28" w:name="_Toc70111354"/>
      <w:r>
        <w:rPr>
          <w:rFonts w:ascii="Times New Roman" w:eastAsia="宋体" w:hAnsi="Times New Roman" w:hint="eastAsia"/>
          <w:sz w:val="24"/>
          <w:szCs w:val="24"/>
        </w:rPr>
        <w:t>3</w:t>
      </w:r>
      <w:r w:rsidR="002D1416"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="002D1416"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按名称查询相关文献</w:t>
      </w:r>
      <w:r w:rsidR="002D1416">
        <w:rPr>
          <w:rFonts w:ascii="Times New Roman" w:eastAsia="宋体" w:hAnsi="Times New Roman" w:hint="eastAsia"/>
          <w:sz w:val="24"/>
          <w:szCs w:val="24"/>
        </w:rPr>
        <w:t>接口（</w:t>
      </w:r>
      <w:r w:rsidR="002D1416">
        <w:rPr>
          <w:rFonts w:ascii="Times New Roman" w:eastAsia="宋体" w:hAnsi="Times New Roman" w:hint="eastAsia"/>
          <w:sz w:val="24"/>
          <w:szCs w:val="24"/>
        </w:rPr>
        <w:t>n</w:t>
      </w:r>
      <w:r w:rsidR="002D1416">
        <w:rPr>
          <w:rFonts w:ascii="Times New Roman" w:eastAsia="宋体" w:hAnsi="Times New Roman"/>
          <w:sz w:val="24"/>
          <w:szCs w:val="24"/>
        </w:rPr>
        <w:t>ew</w:t>
      </w:r>
      <w:r w:rsidR="002D1416">
        <w:rPr>
          <w:rFonts w:ascii="Times New Roman" w:eastAsia="宋体" w:hAnsi="Times New Roman" w:hint="eastAsia"/>
          <w:sz w:val="24"/>
          <w:szCs w:val="24"/>
        </w:rPr>
        <w:t>）</w:t>
      </w:r>
      <w:bookmarkEnd w:id="28"/>
    </w:p>
    <w:p w14:paraId="69C4FC5A" w14:textId="221BBCF9" w:rsidR="002D1416" w:rsidRPr="000575EC" w:rsidRDefault="003544D4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1</w:t>
      </w:r>
      <w:r w:rsidR="002D1416" w:rsidRPr="000575EC">
        <w:rPr>
          <w:rFonts w:ascii="Times New Roman" w:eastAsia="宋体" w:hAnsi="Times New Roman" w:hint="eastAsia"/>
          <w:b/>
        </w:rPr>
        <w:t>.1</w:t>
      </w:r>
      <w:r w:rsidR="002D1416" w:rsidRPr="000575EC">
        <w:rPr>
          <w:rFonts w:ascii="Times New Roman" w:eastAsia="宋体" w:hAnsi="Times New Roman"/>
          <w:b/>
        </w:rPr>
        <w:t xml:space="preserve"> </w:t>
      </w:r>
      <w:r w:rsidR="002D1416" w:rsidRPr="000575EC">
        <w:rPr>
          <w:rFonts w:ascii="Times New Roman" w:eastAsia="宋体" w:hAnsi="Times New Roman" w:hint="eastAsia"/>
          <w:b/>
        </w:rPr>
        <w:t>接口说明</w:t>
      </w:r>
    </w:p>
    <w:p w14:paraId="4512041A" w14:textId="06396EE2" w:rsidR="002D1416" w:rsidRDefault="003544D4" w:rsidP="002D1416">
      <w:r>
        <w:rPr>
          <w:rFonts w:hint="eastAsia"/>
        </w:rPr>
        <w:t>通过文献名称进行查询，返回相关文献列表</w:t>
      </w:r>
    </w:p>
    <w:p w14:paraId="5F343980" w14:textId="77777777" w:rsidR="002D1416" w:rsidRDefault="002D1416" w:rsidP="002D1416"/>
    <w:p w14:paraId="718EDE74" w14:textId="4B5D7189" w:rsidR="002D1416" w:rsidRPr="000575EC" w:rsidRDefault="003544D4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1</w:t>
      </w:r>
      <w:r w:rsidR="002D1416" w:rsidRPr="000575EC">
        <w:rPr>
          <w:rFonts w:ascii="Times New Roman" w:eastAsia="宋体" w:hAnsi="Times New Roman" w:hint="eastAsia"/>
          <w:b/>
        </w:rPr>
        <w:t>.2</w:t>
      </w:r>
      <w:r w:rsidR="002D1416" w:rsidRPr="000575EC">
        <w:rPr>
          <w:rFonts w:ascii="Times New Roman" w:eastAsia="宋体" w:hAnsi="Times New Roman"/>
          <w:b/>
        </w:rPr>
        <w:t xml:space="preserve"> </w:t>
      </w:r>
      <w:r w:rsidR="002D1416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2D1416" w14:paraId="665A5FEC" w14:textId="77777777" w:rsidTr="002D1416">
        <w:tc>
          <w:tcPr>
            <w:tcW w:w="1980" w:type="dxa"/>
            <w:shd w:val="pct20" w:color="auto" w:fill="auto"/>
          </w:tcPr>
          <w:p w14:paraId="10F90B1E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D2C44DB" w14:textId="6BA20639" w:rsidR="002D1416" w:rsidRDefault="002D1416" w:rsidP="002D141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 w:rsidR="003544D4">
              <w:rPr>
                <w:rFonts w:ascii="Times New Roman" w:eastAsia="宋体" w:hAnsi="Times New Roman" w:hint="eastAsia"/>
                <w:b/>
              </w:rPr>
              <w:t>re</w:t>
            </w:r>
            <w:r w:rsidR="003544D4">
              <w:rPr>
                <w:rFonts w:ascii="Times New Roman" w:eastAsia="宋体" w:hAnsi="Times New Roman"/>
                <w:b/>
              </w:rPr>
              <w:t>ference</w:t>
            </w:r>
            <w:r>
              <w:rPr>
                <w:rFonts w:ascii="Times New Roman" w:eastAsia="宋体" w:hAnsi="Times New Roman"/>
                <w:b/>
              </w:rPr>
              <w:t>/</w:t>
            </w:r>
            <w:r w:rsidR="003544D4">
              <w:rPr>
                <w:rFonts w:ascii="Times New Roman" w:eastAsia="宋体" w:hAnsi="Times New Roman"/>
                <w:b/>
              </w:rPr>
              <w:t>reference</w:t>
            </w:r>
            <w:r>
              <w:rPr>
                <w:rFonts w:ascii="Times New Roman" w:eastAsia="宋体" w:hAnsi="Times New Roman" w:hint="eastAsia"/>
                <w:b/>
              </w:rPr>
              <w:t>_</w:t>
            </w:r>
            <w:r>
              <w:rPr>
                <w:rFonts w:ascii="Times New Roman" w:eastAsia="宋体" w:hAnsi="Times New Roman"/>
                <w:b/>
              </w:rPr>
              <w:t>search</w:t>
            </w:r>
          </w:p>
        </w:tc>
      </w:tr>
      <w:tr w:rsidR="002D1416" w14:paraId="70A0FA02" w14:textId="77777777" w:rsidTr="002D1416">
        <w:tc>
          <w:tcPr>
            <w:tcW w:w="1980" w:type="dxa"/>
            <w:shd w:val="pct20" w:color="auto" w:fill="auto"/>
          </w:tcPr>
          <w:p w14:paraId="341EBCD3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1A3EA732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2D1416" w14:paraId="4DBE3A07" w14:textId="77777777" w:rsidTr="002D1416">
        <w:tc>
          <w:tcPr>
            <w:tcW w:w="1980" w:type="dxa"/>
            <w:shd w:val="pct20" w:color="auto" w:fill="auto"/>
          </w:tcPr>
          <w:p w14:paraId="6AA41E8D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53502EE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5C50905" w14:textId="77777777" w:rsidR="002D1416" w:rsidRDefault="002D1416" w:rsidP="002D1416"/>
    <w:p w14:paraId="42F7BC90" w14:textId="05BC9D00" w:rsidR="002D1416" w:rsidRPr="000575EC" w:rsidRDefault="003544D4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1</w:t>
      </w:r>
      <w:r w:rsidR="002D1416" w:rsidRPr="000575EC">
        <w:rPr>
          <w:rFonts w:ascii="Times New Roman" w:eastAsia="宋体" w:hAnsi="Times New Roman" w:hint="eastAsia"/>
          <w:b/>
        </w:rPr>
        <w:t>.3</w:t>
      </w:r>
      <w:r w:rsidR="002D1416" w:rsidRPr="000575EC">
        <w:rPr>
          <w:rFonts w:ascii="Times New Roman" w:eastAsia="宋体" w:hAnsi="Times New Roman"/>
          <w:b/>
        </w:rPr>
        <w:t xml:space="preserve"> </w:t>
      </w:r>
      <w:r w:rsidR="002D1416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2D1416" w14:paraId="34C78C1B" w14:textId="77777777" w:rsidTr="002D1416">
        <w:tc>
          <w:tcPr>
            <w:tcW w:w="1404" w:type="dxa"/>
            <w:shd w:val="pct20" w:color="auto" w:fill="auto"/>
          </w:tcPr>
          <w:p w14:paraId="3509BF8C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2063287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2CD489F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2867E4F6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2D1416" w:rsidRPr="00C76827" w14:paraId="3C23E3F3" w14:textId="77777777" w:rsidTr="002D1416">
        <w:tc>
          <w:tcPr>
            <w:tcW w:w="1404" w:type="dxa"/>
          </w:tcPr>
          <w:p w14:paraId="6656C05F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</w:t>
            </w:r>
            <w:r>
              <w:rPr>
                <w:rFonts w:ascii="Times New Roman" w:eastAsia="宋体" w:hAnsi="Times New Roman" w:hint="eastAsia"/>
              </w:rPr>
              <w:t>ont</w:t>
            </w:r>
            <w:r>
              <w:rPr>
                <w:rFonts w:ascii="Times New Roman" w:eastAsia="宋体" w:hAnsi="Times New Roman"/>
              </w:rPr>
              <w:t>ent</w:t>
            </w:r>
          </w:p>
        </w:tc>
        <w:tc>
          <w:tcPr>
            <w:tcW w:w="756" w:type="dxa"/>
          </w:tcPr>
          <w:p w14:paraId="291EF12D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23171E12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3339" w:type="dxa"/>
          </w:tcPr>
          <w:p w14:paraId="48E96065" w14:textId="77777777" w:rsidR="002D1416" w:rsidRPr="00C76827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词</w:t>
            </w:r>
          </w:p>
        </w:tc>
      </w:tr>
      <w:tr w:rsidR="002D1416" w14:paraId="4C7EDECC" w14:textId="77777777" w:rsidTr="002D1416">
        <w:tc>
          <w:tcPr>
            <w:tcW w:w="1404" w:type="dxa"/>
          </w:tcPr>
          <w:p w14:paraId="47ECB246" w14:textId="77777777" w:rsidR="002D1416" w:rsidRPr="00754281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5E800ED4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71C5CE54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C895B42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</w:tr>
    </w:tbl>
    <w:p w14:paraId="3A36208F" w14:textId="77777777" w:rsidR="002D1416" w:rsidRDefault="002D1416" w:rsidP="002D1416"/>
    <w:p w14:paraId="498BEFBB" w14:textId="1A4E0DAE" w:rsidR="002D1416" w:rsidRPr="00754281" w:rsidRDefault="003544D4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1</w:t>
      </w:r>
      <w:r w:rsidR="002D1416" w:rsidRPr="00754281">
        <w:rPr>
          <w:rFonts w:ascii="Times New Roman" w:eastAsia="宋体" w:hAnsi="Times New Roman" w:hint="eastAsia"/>
          <w:b/>
        </w:rPr>
        <w:t>.4</w:t>
      </w:r>
      <w:r w:rsidR="002D1416" w:rsidRPr="00754281">
        <w:rPr>
          <w:rFonts w:ascii="Times New Roman" w:eastAsia="宋体" w:hAnsi="Times New Roman"/>
          <w:b/>
        </w:rPr>
        <w:t xml:space="preserve"> </w:t>
      </w:r>
      <w:r w:rsidR="002D1416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43"/>
        <w:gridCol w:w="1631"/>
        <w:gridCol w:w="5622"/>
      </w:tblGrid>
      <w:tr w:rsidR="002D1416" w14:paraId="02A7FDBB" w14:textId="77777777" w:rsidTr="002D1416">
        <w:tc>
          <w:tcPr>
            <w:tcW w:w="1079" w:type="dxa"/>
            <w:shd w:val="pct20" w:color="auto" w:fill="auto"/>
          </w:tcPr>
          <w:p w14:paraId="1878B459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69AB84E2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924" w:type="dxa"/>
            <w:shd w:val="pct20" w:color="auto" w:fill="auto"/>
          </w:tcPr>
          <w:p w14:paraId="7415C809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2D1416" w14:paraId="6309BB86" w14:textId="77777777" w:rsidTr="002D1416">
        <w:tc>
          <w:tcPr>
            <w:tcW w:w="1079" w:type="dxa"/>
          </w:tcPr>
          <w:p w14:paraId="01BD972D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615D3B37" w14:textId="4D2BC06E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3544D4">
              <w:rPr>
                <w:rFonts w:ascii="Times New Roman" w:eastAsia="宋体" w:hAnsi="Times New Roman"/>
              </w:rPr>
              <w:t>Reference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924" w:type="dxa"/>
          </w:tcPr>
          <w:p w14:paraId="50B5A1B7" w14:textId="1C21D7E0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相关的</w:t>
            </w:r>
            <w:r w:rsidR="003544D4">
              <w:rPr>
                <w:rFonts w:ascii="Times New Roman" w:eastAsia="宋体" w:hAnsi="Times New Roman" w:hint="eastAsia"/>
              </w:rPr>
              <w:t>文献</w:t>
            </w:r>
            <w:r>
              <w:rPr>
                <w:rFonts w:ascii="Times New Roman" w:eastAsia="宋体" w:hAnsi="Times New Roman" w:hint="eastAsia"/>
              </w:rPr>
              <w:t>列表</w:t>
            </w:r>
          </w:p>
        </w:tc>
      </w:tr>
      <w:tr w:rsidR="002D1416" w14:paraId="7ACB4444" w14:textId="77777777" w:rsidTr="002D1416">
        <w:tc>
          <w:tcPr>
            <w:tcW w:w="1079" w:type="dxa"/>
          </w:tcPr>
          <w:p w14:paraId="076BFFEA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55456DA0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924" w:type="dxa"/>
          </w:tcPr>
          <w:p w14:paraId="638B871D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</w:tr>
    </w:tbl>
    <w:p w14:paraId="6306D1A6" w14:textId="77777777" w:rsidR="002D1416" w:rsidRDefault="002D1416" w:rsidP="002D1416"/>
    <w:p w14:paraId="3E97CBF0" w14:textId="0B093D46" w:rsidR="002D1416" w:rsidRDefault="003544D4" w:rsidP="002D141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29" w:name="_Toc70111355"/>
      <w:r>
        <w:rPr>
          <w:rFonts w:ascii="Times New Roman" w:eastAsia="宋体" w:hAnsi="Times New Roman" w:hint="eastAsia"/>
          <w:sz w:val="24"/>
          <w:szCs w:val="24"/>
        </w:rPr>
        <w:t>3</w:t>
      </w:r>
      <w:r w:rsidR="002D1416"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="002D1416"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D1416">
        <w:rPr>
          <w:rFonts w:ascii="Times New Roman" w:eastAsia="宋体" w:hAnsi="Times New Roman" w:hint="eastAsia"/>
          <w:sz w:val="24"/>
          <w:szCs w:val="24"/>
        </w:rPr>
        <w:t>最新</w:t>
      </w:r>
      <w:r>
        <w:rPr>
          <w:rFonts w:ascii="Times New Roman" w:eastAsia="宋体" w:hAnsi="Times New Roman" w:hint="eastAsia"/>
          <w:sz w:val="24"/>
          <w:szCs w:val="24"/>
        </w:rPr>
        <w:t>文献</w:t>
      </w:r>
      <w:r w:rsidR="002D1416">
        <w:rPr>
          <w:rFonts w:ascii="Times New Roman" w:eastAsia="宋体" w:hAnsi="Times New Roman" w:hint="eastAsia"/>
          <w:sz w:val="24"/>
          <w:szCs w:val="24"/>
        </w:rPr>
        <w:t>接口（</w:t>
      </w:r>
      <w:r w:rsidR="002D1416">
        <w:rPr>
          <w:rFonts w:ascii="Times New Roman" w:eastAsia="宋体" w:hAnsi="Times New Roman" w:hint="eastAsia"/>
          <w:sz w:val="24"/>
          <w:szCs w:val="24"/>
        </w:rPr>
        <w:t>n</w:t>
      </w:r>
      <w:r w:rsidR="002D1416">
        <w:rPr>
          <w:rFonts w:ascii="Times New Roman" w:eastAsia="宋体" w:hAnsi="Times New Roman"/>
          <w:sz w:val="24"/>
          <w:szCs w:val="24"/>
        </w:rPr>
        <w:t>ew</w:t>
      </w:r>
      <w:r w:rsidR="002D1416">
        <w:rPr>
          <w:rFonts w:ascii="Times New Roman" w:eastAsia="宋体" w:hAnsi="Times New Roman" w:hint="eastAsia"/>
          <w:sz w:val="24"/>
          <w:szCs w:val="24"/>
        </w:rPr>
        <w:t>）</w:t>
      </w:r>
      <w:bookmarkEnd w:id="29"/>
    </w:p>
    <w:p w14:paraId="60778AA1" w14:textId="037B55E9" w:rsidR="002D1416" w:rsidRPr="000575EC" w:rsidRDefault="003544D4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="002D1416" w:rsidRPr="000575EC">
        <w:rPr>
          <w:rFonts w:ascii="Times New Roman" w:eastAsia="宋体" w:hAnsi="Times New Roman" w:hint="eastAsia"/>
          <w:b/>
        </w:rPr>
        <w:t>.1</w:t>
      </w:r>
      <w:r w:rsidR="002D1416" w:rsidRPr="000575EC">
        <w:rPr>
          <w:rFonts w:ascii="Times New Roman" w:eastAsia="宋体" w:hAnsi="Times New Roman"/>
          <w:b/>
        </w:rPr>
        <w:t xml:space="preserve"> </w:t>
      </w:r>
      <w:r w:rsidR="002D1416" w:rsidRPr="000575EC">
        <w:rPr>
          <w:rFonts w:ascii="Times New Roman" w:eastAsia="宋体" w:hAnsi="Times New Roman" w:hint="eastAsia"/>
          <w:b/>
        </w:rPr>
        <w:t>接口说明</w:t>
      </w:r>
    </w:p>
    <w:p w14:paraId="650E3786" w14:textId="08A87449" w:rsidR="002D1416" w:rsidRDefault="002D1416" w:rsidP="002D1416">
      <w:r>
        <w:rPr>
          <w:rFonts w:hint="eastAsia"/>
        </w:rPr>
        <w:t>返回最新的10篇</w:t>
      </w:r>
      <w:r w:rsidR="003544D4">
        <w:rPr>
          <w:rFonts w:hint="eastAsia"/>
        </w:rPr>
        <w:t>文献</w:t>
      </w:r>
    </w:p>
    <w:p w14:paraId="6D75053D" w14:textId="77777777" w:rsidR="002D1416" w:rsidRDefault="002D1416" w:rsidP="002D1416"/>
    <w:p w14:paraId="3D56F523" w14:textId="177C78FA" w:rsidR="002D1416" w:rsidRPr="000575EC" w:rsidRDefault="003544D4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="002D1416" w:rsidRPr="000575EC">
        <w:rPr>
          <w:rFonts w:ascii="Times New Roman" w:eastAsia="宋体" w:hAnsi="Times New Roman" w:hint="eastAsia"/>
          <w:b/>
        </w:rPr>
        <w:t>.2</w:t>
      </w:r>
      <w:r w:rsidR="002D1416" w:rsidRPr="000575EC">
        <w:rPr>
          <w:rFonts w:ascii="Times New Roman" w:eastAsia="宋体" w:hAnsi="Times New Roman"/>
          <w:b/>
        </w:rPr>
        <w:t xml:space="preserve"> </w:t>
      </w:r>
      <w:r w:rsidR="002D1416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2D1416" w14:paraId="0652BDD0" w14:textId="77777777" w:rsidTr="002D1416">
        <w:tc>
          <w:tcPr>
            <w:tcW w:w="1980" w:type="dxa"/>
            <w:shd w:val="pct20" w:color="auto" w:fill="auto"/>
          </w:tcPr>
          <w:p w14:paraId="4C0722D8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48D09E39" w14:textId="01989FD1" w:rsidR="002D1416" w:rsidRDefault="002D1416" w:rsidP="002D141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 w:rsidR="003544D4">
              <w:rPr>
                <w:rFonts w:ascii="Times New Roman" w:eastAsia="宋体" w:hAnsi="Times New Roman" w:hint="eastAsia"/>
                <w:b/>
              </w:rPr>
              <w:t>re</w:t>
            </w:r>
            <w:r w:rsidR="003544D4">
              <w:rPr>
                <w:rFonts w:ascii="Times New Roman" w:eastAsia="宋体" w:hAnsi="Times New Roman"/>
                <w:b/>
              </w:rPr>
              <w:t>ference/reference</w:t>
            </w:r>
            <w:r w:rsidR="003544D4">
              <w:rPr>
                <w:rFonts w:ascii="Times New Roman" w:eastAsia="宋体" w:hAnsi="Times New Roman" w:hint="eastAsia"/>
                <w:b/>
              </w:rPr>
              <w:t>_new</w:t>
            </w:r>
          </w:p>
        </w:tc>
      </w:tr>
      <w:tr w:rsidR="002D1416" w14:paraId="74BF4DDD" w14:textId="77777777" w:rsidTr="002D1416">
        <w:tc>
          <w:tcPr>
            <w:tcW w:w="1980" w:type="dxa"/>
            <w:shd w:val="pct20" w:color="auto" w:fill="auto"/>
          </w:tcPr>
          <w:p w14:paraId="2F488485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C109F63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2D1416" w14:paraId="1D71D588" w14:textId="77777777" w:rsidTr="002D1416">
        <w:tc>
          <w:tcPr>
            <w:tcW w:w="1980" w:type="dxa"/>
            <w:shd w:val="pct20" w:color="auto" w:fill="auto"/>
          </w:tcPr>
          <w:p w14:paraId="6A1AFA43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7FFDA99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31993DB" w14:textId="77777777" w:rsidR="002D1416" w:rsidRDefault="002D1416" w:rsidP="002D1416"/>
    <w:p w14:paraId="7749FD0A" w14:textId="0109521D" w:rsidR="002D1416" w:rsidRPr="000575EC" w:rsidRDefault="003544D4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="002D1416" w:rsidRPr="000575EC">
        <w:rPr>
          <w:rFonts w:ascii="Times New Roman" w:eastAsia="宋体" w:hAnsi="Times New Roman" w:hint="eastAsia"/>
          <w:b/>
        </w:rPr>
        <w:t>.3</w:t>
      </w:r>
      <w:r w:rsidR="002D1416" w:rsidRPr="000575EC">
        <w:rPr>
          <w:rFonts w:ascii="Times New Roman" w:eastAsia="宋体" w:hAnsi="Times New Roman"/>
          <w:b/>
        </w:rPr>
        <w:t xml:space="preserve"> </w:t>
      </w:r>
      <w:r w:rsidR="002D1416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2D1416" w14:paraId="71802330" w14:textId="77777777" w:rsidTr="002D1416">
        <w:tc>
          <w:tcPr>
            <w:tcW w:w="1404" w:type="dxa"/>
            <w:shd w:val="pct20" w:color="auto" w:fill="auto"/>
          </w:tcPr>
          <w:p w14:paraId="6C7D6995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2486A33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F1EDDC0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6E2DE391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2D1416" w:rsidRPr="00C76827" w14:paraId="393B4C37" w14:textId="77777777" w:rsidTr="002D1416">
        <w:tc>
          <w:tcPr>
            <w:tcW w:w="1404" w:type="dxa"/>
          </w:tcPr>
          <w:p w14:paraId="5BD2EFD5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647A0E9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4F4DF04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011C642A" w14:textId="77777777" w:rsidR="002D1416" w:rsidRPr="00C76827" w:rsidRDefault="002D1416" w:rsidP="002D1416">
            <w:pPr>
              <w:rPr>
                <w:rFonts w:ascii="Times New Roman" w:eastAsia="宋体" w:hAnsi="Times New Roman"/>
              </w:rPr>
            </w:pPr>
          </w:p>
        </w:tc>
      </w:tr>
      <w:tr w:rsidR="002D1416" w14:paraId="3FB28EF5" w14:textId="77777777" w:rsidTr="002D1416">
        <w:tc>
          <w:tcPr>
            <w:tcW w:w="1404" w:type="dxa"/>
          </w:tcPr>
          <w:p w14:paraId="32E7B339" w14:textId="77777777" w:rsidR="002D1416" w:rsidRPr="00754281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DD35D75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30B543D9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34F89680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</w:tr>
    </w:tbl>
    <w:p w14:paraId="40231A68" w14:textId="77777777" w:rsidR="002D1416" w:rsidRDefault="002D1416" w:rsidP="002D1416"/>
    <w:p w14:paraId="1DB8D39C" w14:textId="63024B66" w:rsidR="002D1416" w:rsidRPr="00754281" w:rsidRDefault="003544D4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="002D1416" w:rsidRPr="00754281">
        <w:rPr>
          <w:rFonts w:ascii="Times New Roman" w:eastAsia="宋体" w:hAnsi="Times New Roman" w:hint="eastAsia"/>
          <w:b/>
        </w:rPr>
        <w:t>.4</w:t>
      </w:r>
      <w:r w:rsidR="002D1416" w:rsidRPr="00754281">
        <w:rPr>
          <w:rFonts w:ascii="Times New Roman" w:eastAsia="宋体" w:hAnsi="Times New Roman"/>
          <w:b/>
        </w:rPr>
        <w:t xml:space="preserve"> </w:t>
      </w:r>
      <w:r w:rsidR="002D1416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43"/>
        <w:gridCol w:w="1631"/>
        <w:gridCol w:w="5622"/>
      </w:tblGrid>
      <w:tr w:rsidR="002D1416" w14:paraId="5AEE2881" w14:textId="77777777" w:rsidTr="002D1416">
        <w:tc>
          <w:tcPr>
            <w:tcW w:w="1079" w:type="dxa"/>
            <w:shd w:val="pct20" w:color="auto" w:fill="auto"/>
          </w:tcPr>
          <w:p w14:paraId="569ADA9E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DC1BC2A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924" w:type="dxa"/>
            <w:shd w:val="pct20" w:color="auto" w:fill="auto"/>
          </w:tcPr>
          <w:p w14:paraId="5C5C45C9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2D1416" w14:paraId="031FB4F9" w14:textId="77777777" w:rsidTr="002D1416">
        <w:tc>
          <w:tcPr>
            <w:tcW w:w="1079" w:type="dxa"/>
          </w:tcPr>
          <w:p w14:paraId="7D94B9B2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4DA4E3E4" w14:textId="6898CF56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3544D4">
              <w:rPr>
                <w:rFonts w:ascii="Times New Roman" w:eastAsia="宋体" w:hAnsi="Times New Roman"/>
              </w:rPr>
              <w:t>Reference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924" w:type="dxa"/>
          </w:tcPr>
          <w:p w14:paraId="49C76FFA" w14:textId="3E41A130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相关的</w:t>
            </w:r>
            <w:r w:rsidR="003544D4">
              <w:rPr>
                <w:rFonts w:ascii="Times New Roman" w:eastAsia="宋体" w:hAnsi="Times New Roman" w:hint="eastAsia"/>
              </w:rPr>
              <w:t>文献</w:t>
            </w:r>
            <w:r>
              <w:rPr>
                <w:rFonts w:ascii="Times New Roman" w:eastAsia="宋体" w:hAnsi="Times New Roman" w:hint="eastAsia"/>
              </w:rPr>
              <w:t>列表</w:t>
            </w:r>
          </w:p>
        </w:tc>
      </w:tr>
      <w:tr w:rsidR="002D1416" w14:paraId="08399914" w14:textId="77777777" w:rsidTr="002D1416">
        <w:tc>
          <w:tcPr>
            <w:tcW w:w="1079" w:type="dxa"/>
          </w:tcPr>
          <w:p w14:paraId="726E5E30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0F205E50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924" w:type="dxa"/>
          </w:tcPr>
          <w:p w14:paraId="67CEEBD1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</w:tr>
    </w:tbl>
    <w:p w14:paraId="36C6CC57" w14:textId="77777777" w:rsidR="002D1416" w:rsidRDefault="002D1416" w:rsidP="002D1416"/>
    <w:p w14:paraId="039A048C" w14:textId="0AECFC8B" w:rsidR="002D1416" w:rsidRDefault="003544D4" w:rsidP="002D141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30" w:name="_Toc70111356"/>
      <w:r>
        <w:rPr>
          <w:rFonts w:ascii="Times New Roman" w:eastAsia="宋体" w:hAnsi="Times New Roman" w:hint="eastAsia"/>
          <w:sz w:val="24"/>
          <w:szCs w:val="24"/>
        </w:rPr>
        <w:t>3</w:t>
      </w:r>
      <w:r w:rsidR="002D1416"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3</w:t>
      </w:r>
      <w:r w:rsidR="002D1416"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D1416">
        <w:rPr>
          <w:rFonts w:ascii="Times New Roman" w:eastAsia="宋体" w:hAnsi="Times New Roman" w:hint="eastAsia"/>
          <w:sz w:val="24"/>
          <w:szCs w:val="24"/>
        </w:rPr>
        <w:t>按年份查询</w:t>
      </w:r>
      <w:r>
        <w:rPr>
          <w:rFonts w:ascii="Times New Roman" w:eastAsia="宋体" w:hAnsi="Times New Roman" w:hint="eastAsia"/>
          <w:sz w:val="24"/>
          <w:szCs w:val="24"/>
        </w:rPr>
        <w:t>文献</w:t>
      </w:r>
      <w:r w:rsidR="002D1416">
        <w:rPr>
          <w:rFonts w:ascii="Times New Roman" w:eastAsia="宋体" w:hAnsi="Times New Roman" w:hint="eastAsia"/>
          <w:sz w:val="24"/>
          <w:szCs w:val="24"/>
        </w:rPr>
        <w:t>接口（</w:t>
      </w:r>
      <w:r w:rsidR="002D1416">
        <w:rPr>
          <w:rFonts w:ascii="Times New Roman" w:eastAsia="宋体" w:hAnsi="Times New Roman" w:hint="eastAsia"/>
          <w:sz w:val="24"/>
          <w:szCs w:val="24"/>
        </w:rPr>
        <w:t>n</w:t>
      </w:r>
      <w:r w:rsidR="002D1416">
        <w:rPr>
          <w:rFonts w:ascii="Times New Roman" w:eastAsia="宋体" w:hAnsi="Times New Roman"/>
          <w:sz w:val="24"/>
          <w:szCs w:val="24"/>
        </w:rPr>
        <w:t>ew</w:t>
      </w:r>
      <w:r w:rsidR="002D1416">
        <w:rPr>
          <w:rFonts w:ascii="Times New Roman" w:eastAsia="宋体" w:hAnsi="Times New Roman" w:hint="eastAsia"/>
          <w:sz w:val="24"/>
          <w:szCs w:val="24"/>
        </w:rPr>
        <w:t>）</w:t>
      </w:r>
      <w:bookmarkEnd w:id="30"/>
    </w:p>
    <w:p w14:paraId="46AD184B" w14:textId="29F6F16D" w:rsidR="002D1416" w:rsidRPr="000575EC" w:rsidRDefault="00FA52BD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1</w:t>
      </w:r>
      <w:r w:rsidR="002D1416" w:rsidRPr="000575EC">
        <w:rPr>
          <w:rFonts w:ascii="Times New Roman" w:eastAsia="宋体" w:hAnsi="Times New Roman"/>
          <w:b/>
        </w:rPr>
        <w:t xml:space="preserve"> </w:t>
      </w:r>
      <w:r w:rsidR="002D1416" w:rsidRPr="000575EC">
        <w:rPr>
          <w:rFonts w:ascii="Times New Roman" w:eastAsia="宋体" w:hAnsi="Times New Roman" w:hint="eastAsia"/>
          <w:b/>
        </w:rPr>
        <w:t>接口说明</w:t>
      </w:r>
    </w:p>
    <w:p w14:paraId="7989E03E" w14:textId="0F403B9E" w:rsidR="002D1416" w:rsidRDefault="002D1416" w:rsidP="002D1416">
      <w:r>
        <w:rPr>
          <w:rFonts w:hint="eastAsia"/>
        </w:rPr>
        <w:t>输入年份，同时支持最新和最热搜索，返回相关</w:t>
      </w:r>
      <w:r w:rsidR="00FA52BD">
        <w:rPr>
          <w:rFonts w:hint="eastAsia"/>
        </w:rPr>
        <w:t>文献</w:t>
      </w:r>
      <w:r>
        <w:rPr>
          <w:rFonts w:hint="eastAsia"/>
        </w:rPr>
        <w:t>列表</w:t>
      </w:r>
    </w:p>
    <w:p w14:paraId="396C930D" w14:textId="77777777" w:rsidR="002D1416" w:rsidRDefault="002D1416" w:rsidP="002D1416"/>
    <w:p w14:paraId="15521C30" w14:textId="5884AB66" w:rsidR="002D1416" w:rsidRPr="000575EC" w:rsidRDefault="00FA52BD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2</w:t>
      </w:r>
      <w:r w:rsidR="002D1416" w:rsidRPr="000575EC">
        <w:rPr>
          <w:rFonts w:ascii="Times New Roman" w:eastAsia="宋体" w:hAnsi="Times New Roman"/>
          <w:b/>
        </w:rPr>
        <w:t xml:space="preserve"> </w:t>
      </w:r>
      <w:r w:rsidR="002D1416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2D1416" w14:paraId="33BEFE27" w14:textId="77777777" w:rsidTr="002D1416">
        <w:tc>
          <w:tcPr>
            <w:tcW w:w="1980" w:type="dxa"/>
            <w:shd w:val="pct20" w:color="auto" w:fill="auto"/>
          </w:tcPr>
          <w:p w14:paraId="0A101556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260F4B0D" w14:textId="32A5695D" w:rsidR="002D1416" w:rsidRDefault="002D1416" w:rsidP="002D141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 w:rsidR="00FA52BD">
              <w:rPr>
                <w:rFonts w:ascii="Times New Roman" w:eastAsia="宋体" w:hAnsi="Times New Roman" w:hint="eastAsia"/>
                <w:b/>
              </w:rPr>
              <w:t>re</w:t>
            </w:r>
            <w:r w:rsidR="00FA52BD">
              <w:rPr>
                <w:rFonts w:ascii="Times New Roman" w:eastAsia="宋体" w:hAnsi="Times New Roman"/>
                <w:b/>
              </w:rPr>
              <w:t>ference/reference</w:t>
            </w:r>
            <w:r w:rsidR="00FA52BD">
              <w:rPr>
                <w:rFonts w:ascii="Times New Roman" w:eastAsia="宋体" w:hAnsi="Times New Roman" w:hint="eastAsia"/>
                <w:b/>
              </w:rPr>
              <w:t xml:space="preserve"> </w:t>
            </w:r>
            <w:r>
              <w:rPr>
                <w:rFonts w:ascii="Times New Roman" w:eastAsia="宋体" w:hAnsi="Times New Roman" w:hint="eastAsia"/>
                <w:b/>
              </w:rPr>
              <w:t>_year</w:t>
            </w:r>
          </w:p>
        </w:tc>
      </w:tr>
      <w:tr w:rsidR="002D1416" w14:paraId="1344E11F" w14:textId="77777777" w:rsidTr="002D1416">
        <w:tc>
          <w:tcPr>
            <w:tcW w:w="1980" w:type="dxa"/>
            <w:shd w:val="pct20" w:color="auto" w:fill="auto"/>
          </w:tcPr>
          <w:p w14:paraId="4128DC22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791E682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2D1416" w14:paraId="252DCDAA" w14:textId="77777777" w:rsidTr="002D1416">
        <w:tc>
          <w:tcPr>
            <w:tcW w:w="1980" w:type="dxa"/>
            <w:shd w:val="pct20" w:color="auto" w:fill="auto"/>
          </w:tcPr>
          <w:p w14:paraId="547D1836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5E16A110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6937A6FB" w14:textId="77777777" w:rsidR="002D1416" w:rsidRDefault="002D1416" w:rsidP="002D1416"/>
    <w:p w14:paraId="170DDC2E" w14:textId="4F666DAA" w:rsidR="002D1416" w:rsidRPr="000575EC" w:rsidRDefault="00FA52BD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3</w:t>
      </w:r>
      <w:r w:rsidR="002D1416" w:rsidRPr="000575EC">
        <w:rPr>
          <w:rFonts w:ascii="Times New Roman" w:eastAsia="宋体" w:hAnsi="Times New Roman"/>
          <w:b/>
        </w:rPr>
        <w:t xml:space="preserve"> </w:t>
      </w:r>
      <w:r w:rsidR="002D1416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2D1416" w14:paraId="254E85A7" w14:textId="77777777" w:rsidTr="002D1416">
        <w:tc>
          <w:tcPr>
            <w:tcW w:w="1404" w:type="dxa"/>
            <w:shd w:val="pct20" w:color="auto" w:fill="auto"/>
          </w:tcPr>
          <w:p w14:paraId="09C480E5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2917CCD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326D9360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30BB879E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2D1416" w:rsidRPr="00C76827" w14:paraId="79D83B31" w14:textId="77777777" w:rsidTr="002D1416">
        <w:tc>
          <w:tcPr>
            <w:tcW w:w="1404" w:type="dxa"/>
          </w:tcPr>
          <w:p w14:paraId="506A158F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</w:t>
            </w:r>
            <w:r>
              <w:rPr>
                <w:rFonts w:ascii="Times New Roman" w:eastAsia="宋体" w:hAnsi="Times New Roman" w:hint="eastAsia"/>
              </w:rPr>
              <w:t>ont</w:t>
            </w:r>
            <w:r>
              <w:rPr>
                <w:rFonts w:ascii="Times New Roman" w:eastAsia="宋体" w:hAnsi="Times New Roman"/>
              </w:rPr>
              <w:t>ent</w:t>
            </w:r>
          </w:p>
        </w:tc>
        <w:tc>
          <w:tcPr>
            <w:tcW w:w="756" w:type="dxa"/>
          </w:tcPr>
          <w:p w14:paraId="10C9EA24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2D281CBA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3339" w:type="dxa"/>
          </w:tcPr>
          <w:p w14:paraId="76E2E781" w14:textId="77777777" w:rsidR="002D1416" w:rsidRPr="00C76827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年份，所有年份为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gramEnd"/>
            <w:r>
              <w:rPr>
                <w:rFonts w:ascii="Times New Roman" w:eastAsia="宋体" w:hAnsi="Times New Roman"/>
              </w:rPr>
              <w:t>all”</w:t>
            </w:r>
            <w:r>
              <w:rPr>
                <w:rFonts w:ascii="Times New Roman" w:eastAsia="宋体" w:hAnsi="Times New Roman" w:hint="eastAsia"/>
              </w:rPr>
              <w:t>，其他如</w:t>
            </w:r>
            <w:r>
              <w:rPr>
                <w:rFonts w:ascii="Times New Roman" w:eastAsia="宋体" w:hAnsi="Times New Roman"/>
              </w:rPr>
              <w:t>”2019”</w:t>
            </w:r>
          </w:p>
        </w:tc>
      </w:tr>
      <w:tr w:rsidR="002D1416" w14:paraId="73072CA7" w14:textId="77777777" w:rsidTr="002D1416">
        <w:tc>
          <w:tcPr>
            <w:tcW w:w="1404" w:type="dxa"/>
          </w:tcPr>
          <w:p w14:paraId="7763C667" w14:textId="77777777" w:rsidR="002D1416" w:rsidRPr="00754281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49BF4425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49A61A7B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3339" w:type="dxa"/>
          </w:tcPr>
          <w:p w14:paraId="0452AEC3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最新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最热</w:t>
            </w: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>“time”/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gramEnd"/>
            <w:r>
              <w:rPr>
                <w:rFonts w:ascii="Times New Roman" w:eastAsia="宋体" w:hAnsi="Times New Roman"/>
              </w:rPr>
              <w:t>hot”</w:t>
            </w:r>
          </w:p>
        </w:tc>
      </w:tr>
    </w:tbl>
    <w:p w14:paraId="7548FD3F" w14:textId="77777777" w:rsidR="002D1416" w:rsidRDefault="002D1416" w:rsidP="002D1416"/>
    <w:p w14:paraId="0C286063" w14:textId="465A3EFA" w:rsidR="002D1416" w:rsidRPr="00754281" w:rsidRDefault="00FA52BD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2D1416" w:rsidRPr="00754281">
        <w:rPr>
          <w:rFonts w:ascii="Times New Roman" w:eastAsia="宋体" w:hAnsi="Times New Roman" w:hint="eastAsia"/>
          <w:b/>
        </w:rPr>
        <w:t>.4</w:t>
      </w:r>
      <w:r w:rsidR="002D1416" w:rsidRPr="00754281">
        <w:rPr>
          <w:rFonts w:ascii="Times New Roman" w:eastAsia="宋体" w:hAnsi="Times New Roman"/>
          <w:b/>
        </w:rPr>
        <w:t xml:space="preserve"> </w:t>
      </w:r>
      <w:r w:rsidR="002D1416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43"/>
        <w:gridCol w:w="1631"/>
        <w:gridCol w:w="5622"/>
      </w:tblGrid>
      <w:tr w:rsidR="002D1416" w14:paraId="6FF817AC" w14:textId="77777777" w:rsidTr="002D1416">
        <w:tc>
          <w:tcPr>
            <w:tcW w:w="1079" w:type="dxa"/>
            <w:shd w:val="pct20" w:color="auto" w:fill="auto"/>
          </w:tcPr>
          <w:p w14:paraId="04066B3E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54CE29F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924" w:type="dxa"/>
            <w:shd w:val="pct20" w:color="auto" w:fill="auto"/>
          </w:tcPr>
          <w:p w14:paraId="719EB0F8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2D1416" w14:paraId="723F52DE" w14:textId="77777777" w:rsidTr="002D1416">
        <w:tc>
          <w:tcPr>
            <w:tcW w:w="1079" w:type="dxa"/>
          </w:tcPr>
          <w:p w14:paraId="1BB10BCF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721ED472" w14:textId="2E98B005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FA52BD">
              <w:rPr>
                <w:rFonts w:ascii="Times New Roman" w:eastAsia="宋体" w:hAnsi="Times New Roman"/>
              </w:rPr>
              <w:t>R</w:t>
            </w:r>
            <w:r w:rsidR="00FA52BD">
              <w:rPr>
                <w:rFonts w:ascii="Times New Roman" w:eastAsia="宋体" w:hAnsi="Times New Roman" w:hint="eastAsia"/>
              </w:rPr>
              <w:t>e</w:t>
            </w:r>
            <w:r w:rsidR="00FA52BD">
              <w:rPr>
                <w:rFonts w:ascii="Times New Roman" w:eastAsia="宋体" w:hAnsi="Times New Roman"/>
              </w:rPr>
              <w:t>ference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924" w:type="dxa"/>
          </w:tcPr>
          <w:p w14:paraId="23C907DC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相关的指南列表</w:t>
            </w:r>
          </w:p>
        </w:tc>
      </w:tr>
      <w:tr w:rsidR="002D1416" w14:paraId="17DF5D0D" w14:textId="77777777" w:rsidTr="002D1416">
        <w:tc>
          <w:tcPr>
            <w:tcW w:w="1079" w:type="dxa"/>
          </w:tcPr>
          <w:p w14:paraId="025B0796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793EBF8F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924" w:type="dxa"/>
          </w:tcPr>
          <w:p w14:paraId="7747C862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</w:tr>
    </w:tbl>
    <w:p w14:paraId="3DD565DC" w14:textId="7C24BBA4" w:rsidR="00626871" w:rsidRDefault="00626871" w:rsidP="00626871"/>
    <w:p w14:paraId="7F59FF12" w14:textId="243A62E8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31" w:name="_Toc70111357"/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 w:rsidR="00FA52BD">
        <w:rPr>
          <w:rFonts w:ascii="Times New Roman" w:eastAsia="宋体" w:hAnsi="Times New Roman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文献详情接口</w:t>
      </w:r>
      <w:bookmarkEnd w:id="31"/>
    </w:p>
    <w:p w14:paraId="3A9B5EBC" w14:textId="3411B0D1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 w:rsidR="00FA52BD">
        <w:rPr>
          <w:rFonts w:ascii="Times New Roman" w:eastAsia="宋体" w:hAnsi="Times New Roman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4A84B8D" w14:textId="023FA079" w:rsidR="0080183E" w:rsidRDefault="008521FB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负责文献的详情返回</w:t>
      </w:r>
    </w:p>
    <w:p w14:paraId="776760A6" w14:textId="77777777" w:rsidR="0080183E" w:rsidRDefault="0080183E" w:rsidP="0080183E">
      <w:pPr>
        <w:rPr>
          <w:rFonts w:ascii="Times New Roman" w:eastAsia="宋体" w:hAnsi="Times New Roman"/>
        </w:rPr>
      </w:pPr>
    </w:p>
    <w:p w14:paraId="53F3A708" w14:textId="4A2E7715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 w:rsidR="00FA52BD">
        <w:rPr>
          <w:rFonts w:ascii="Times New Roman" w:eastAsia="宋体" w:hAnsi="Times New Roman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38677317" w14:textId="77777777" w:rsidTr="008F08D6">
        <w:tc>
          <w:tcPr>
            <w:tcW w:w="1980" w:type="dxa"/>
            <w:shd w:val="pct20" w:color="auto" w:fill="auto"/>
          </w:tcPr>
          <w:p w14:paraId="455BB8F2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AD2E9FD" w14:textId="5C6623A3" w:rsidR="0080183E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80183E">
              <w:rPr>
                <w:rFonts w:ascii="Times New Roman" w:eastAsia="宋体" w:hAnsi="Times New Roman"/>
                <w:b/>
              </w:rPr>
              <w:t>/reference/</w:t>
            </w:r>
            <w:r w:rsidR="0080183E">
              <w:rPr>
                <w:rFonts w:ascii="Times New Roman" w:eastAsia="宋体" w:hAnsi="Times New Roman" w:hint="eastAsia"/>
                <w:b/>
              </w:rPr>
              <w:t>d</w:t>
            </w:r>
            <w:r w:rsidR="0080183E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45B1ED39" w14:textId="77777777" w:rsidTr="008F08D6">
        <w:tc>
          <w:tcPr>
            <w:tcW w:w="1980" w:type="dxa"/>
            <w:shd w:val="pct20" w:color="auto" w:fill="auto"/>
          </w:tcPr>
          <w:p w14:paraId="73B70DA6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0938068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405E1B38" w14:textId="77777777" w:rsidTr="008F08D6">
        <w:tc>
          <w:tcPr>
            <w:tcW w:w="1980" w:type="dxa"/>
            <w:shd w:val="pct20" w:color="auto" w:fill="auto"/>
          </w:tcPr>
          <w:p w14:paraId="55E67C92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645D737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7546FCB2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3F593233" w14:textId="234D3438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 w:rsidR="00FA52BD">
        <w:rPr>
          <w:rFonts w:ascii="Times New Roman" w:eastAsia="宋体" w:hAnsi="Times New Roman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6F510E97" w14:textId="77777777" w:rsidTr="008F08D6">
        <w:tc>
          <w:tcPr>
            <w:tcW w:w="1404" w:type="dxa"/>
            <w:shd w:val="pct20" w:color="auto" w:fill="auto"/>
          </w:tcPr>
          <w:p w14:paraId="5BE799F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F0B08A6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4557B9AC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517ACE8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40952540" w14:textId="77777777" w:rsidTr="008F08D6">
        <w:tc>
          <w:tcPr>
            <w:tcW w:w="1404" w:type="dxa"/>
          </w:tcPr>
          <w:p w14:paraId="209454BC" w14:textId="77777777" w:rsidR="0080183E" w:rsidRPr="0075428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75836C3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4DDC45F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1675CF0F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34C2E7EF" w14:textId="77777777" w:rsidR="0080183E" w:rsidRDefault="0080183E" w:rsidP="0080183E">
      <w:pPr>
        <w:rPr>
          <w:rFonts w:ascii="Times New Roman" w:eastAsia="宋体" w:hAnsi="Times New Roman"/>
        </w:rPr>
      </w:pPr>
    </w:p>
    <w:p w14:paraId="344893F1" w14:textId="18805F19" w:rsidR="0080183E" w:rsidRPr="00754281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 w:rsidR="00FA52BD">
        <w:rPr>
          <w:rFonts w:ascii="Times New Roman" w:eastAsia="宋体" w:hAnsi="Times New Roman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659A8AFF" w14:textId="77777777" w:rsidTr="0080183E">
        <w:tc>
          <w:tcPr>
            <w:tcW w:w="1192" w:type="dxa"/>
            <w:shd w:val="pct20" w:color="auto" w:fill="auto"/>
          </w:tcPr>
          <w:p w14:paraId="5F604F67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0CD30DDE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17C7C34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7BBF6ECD" w14:textId="77777777" w:rsidTr="0080183E">
        <w:tc>
          <w:tcPr>
            <w:tcW w:w="1192" w:type="dxa"/>
          </w:tcPr>
          <w:p w14:paraId="74D3588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6AF8824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5AAB6145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  <w:tr w:rsidR="0080183E" w14:paraId="021A3B01" w14:textId="77777777" w:rsidTr="0080183E">
        <w:tc>
          <w:tcPr>
            <w:tcW w:w="1192" w:type="dxa"/>
          </w:tcPr>
          <w:p w14:paraId="3C20F12F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6D161E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39A4CB5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31F9C3E" w14:textId="77777777" w:rsidR="00626871" w:rsidRPr="00626871" w:rsidRDefault="00626871" w:rsidP="00626871"/>
    <w:p w14:paraId="6BB45A23" w14:textId="6A6E62CE" w:rsidR="00CB1762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 w:cs="Times New Roman"/>
          <w:sz w:val="28"/>
          <w:szCs w:val="28"/>
        </w:rPr>
      </w:pPr>
      <w:bookmarkStart w:id="32" w:name="_Toc70111358"/>
      <w:r w:rsidRPr="00101800">
        <w:rPr>
          <w:rFonts w:ascii="Times New Roman" w:eastAsia="宋体" w:hAnsi="Times New Roman" w:cs="Times New Roman"/>
          <w:sz w:val="28"/>
          <w:szCs w:val="28"/>
        </w:rPr>
        <w:t>我的模块接口</w:t>
      </w:r>
      <w:bookmarkEnd w:id="32"/>
    </w:p>
    <w:p w14:paraId="13060EB1" w14:textId="47B0E276" w:rsidR="00626871" w:rsidRPr="00B864F2" w:rsidRDefault="00B864F2" w:rsidP="00626871">
      <w:pPr>
        <w:rPr>
          <w:color w:val="FF0000"/>
        </w:rPr>
      </w:pPr>
      <w:r w:rsidRPr="00B864F2">
        <w:rPr>
          <w:rFonts w:hint="eastAsia"/>
          <w:color w:val="FF0000"/>
        </w:rPr>
        <w:t>这个部分小程序应该不需要？</w:t>
      </w:r>
    </w:p>
    <w:p w14:paraId="42D22992" w14:textId="4B16BE10" w:rsidR="003263EC" w:rsidRDefault="003263EC" w:rsidP="003263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33" w:name="_Toc70111359"/>
      <w:r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注册接口</w:t>
      </w:r>
      <w:bookmarkEnd w:id="33"/>
    </w:p>
    <w:p w14:paraId="13918DC0" w14:textId="261ED99E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0575EC">
        <w:rPr>
          <w:rFonts w:ascii="Times New Roman" w:eastAsia="宋体" w:hAnsi="Times New Roman" w:hint="eastAsia"/>
          <w:b/>
        </w:rPr>
        <w:t>.1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接口说明</w:t>
      </w:r>
    </w:p>
    <w:p w14:paraId="51F7ABB5" w14:textId="42F24EF5" w:rsidR="003263EC" w:rsidRDefault="003263EC" w:rsidP="003263EC">
      <w:r>
        <w:rPr>
          <w:rFonts w:hint="eastAsia"/>
        </w:rPr>
        <w:t>输入注册所需信息，如：n</w:t>
      </w:r>
      <w:r>
        <w:t xml:space="preserve">ickname, mail, password, </w:t>
      </w:r>
      <w:proofErr w:type="spellStart"/>
      <w:r>
        <w:t>realname</w:t>
      </w:r>
      <w:proofErr w:type="spellEnd"/>
      <w:r>
        <w:t>, phone</w:t>
      </w:r>
      <w:r>
        <w:rPr>
          <w:rFonts w:hint="eastAsia"/>
        </w:rPr>
        <w:t>进行注册，若n</w:t>
      </w:r>
      <w:r>
        <w:t>ickname</w:t>
      </w:r>
      <w:r>
        <w:rPr>
          <w:rFonts w:hint="eastAsia"/>
        </w:rPr>
        <w:t>重复则注册失败，否则成功</w:t>
      </w:r>
    </w:p>
    <w:p w14:paraId="258317FF" w14:textId="77777777" w:rsidR="003263EC" w:rsidRDefault="003263EC" w:rsidP="003263EC"/>
    <w:p w14:paraId="313C51ED" w14:textId="7B404AF4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0575EC">
        <w:rPr>
          <w:rFonts w:ascii="Times New Roman" w:eastAsia="宋体" w:hAnsi="Times New Roman" w:hint="eastAsia"/>
          <w:b/>
        </w:rPr>
        <w:t>.2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3263EC" w14:paraId="6939CFD6" w14:textId="77777777" w:rsidTr="003263EC">
        <w:tc>
          <w:tcPr>
            <w:tcW w:w="1980" w:type="dxa"/>
            <w:shd w:val="pct20" w:color="auto" w:fill="auto"/>
          </w:tcPr>
          <w:p w14:paraId="721FC517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47D8F4F2" w14:textId="15F4B9AB" w:rsidR="003263EC" w:rsidRDefault="00A75960" w:rsidP="003263E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3263EC">
              <w:rPr>
                <w:rFonts w:ascii="Times New Roman" w:eastAsia="宋体" w:hAnsi="Times New Roman" w:hint="eastAsia"/>
                <w:b/>
              </w:rPr>
              <w:t>/my</w:t>
            </w:r>
            <w:r w:rsidR="003263EC">
              <w:rPr>
                <w:rFonts w:ascii="Times New Roman" w:eastAsia="宋体" w:hAnsi="Times New Roman"/>
                <w:b/>
              </w:rPr>
              <w:t>/register</w:t>
            </w:r>
          </w:p>
        </w:tc>
      </w:tr>
      <w:tr w:rsidR="003263EC" w14:paraId="2DCAB27E" w14:textId="77777777" w:rsidTr="003263EC">
        <w:tc>
          <w:tcPr>
            <w:tcW w:w="1980" w:type="dxa"/>
            <w:shd w:val="pct20" w:color="auto" w:fill="auto"/>
          </w:tcPr>
          <w:p w14:paraId="69E74278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EDEDDA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3263EC" w14:paraId="3865E122" w14:textId="77777777" w:rsidTr="003263EC">
        <w:tc>
          <w:tcPr>
            <w:tcW w:w="1980" w:type="dxa"/>
            <w:shd w:val="pct20" w:color="auto" w:fill="auto"/>
          </w:tcPr>
          <w:p w14:paraId="542E4DA2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F653318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77A9EC8" w14:textId="77777777" w:rsidR="003263EC" w:rsidRDefault="003263EC" w:rsidP="003263EC"/>
    <w:p w14:paraId="762A38CB" w14:textId="4A851063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0575EC">
        <w:rPr>
          <w:rFonts w:ascii="Times New Roman" w:eastAsia="宋体" w:hAnsi="Times New Roman" w:hint="eastAsia"/>
          <w:b/>
        </w:rPr>
        <w:t>.3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3263EC" w14:paraId="1173329D" w14:textId="77777777" w:rsidTr="003263EC">
        <w:tc>
          <w:tcPr>
            <w:tcW w:w="1404" w:type="dxa"/>
            <w:shd w:val="pct20" w:color="auto" w:fill="auto"/>
          </w:tcPr>
          <w:p w14:paraId="4CD1B14A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38B534E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33078EA2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3F7B8A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:rsidRPr="00C76827" w14:paraId="0984338D" w14:textId="77777777" w:rsidTr="003263EC">
        <w:tc>
          <w:tcPr>
            <w:tcW w:w="1404" w:type="dxa"/>
          </w:tcPr>
          <w:p w14:paraId="0B696C02" w14:textId="19A14083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m</w:t>
            </w:r>
            <w:r>
              <w:rPr>
                <w:rFonts w:ascii="Times New Roman" w:eastAsia="宋体" w:hAnsi="Times New Roman"/>
              </w:rPr>
              <w:t>ail</w:t>
            </w:r>
          </w:p>
        </w:tc>
        <w:tc>
          <w:tcPr>
            <w:tcW w:w="756" w:type="dxa"/>
          </w:tcPr>
          <w:p w14:paraId="66613A5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3B078BCC" w14:textId="29742639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B8ADE70" w14:textId="7E337904" w:rsidR="003263EC" w:rsidRPr="00C76827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邮箱</w:t>
            </w:r>
          </w:p>
        </w:tc>
      </w:tr>
      <w:tr w:rsidR="003263EC" w14:paraId="34FF102F" w14:textId="77777777" w:rsidTr="003263EC">
        <w:tc>
          <w:tcPr>
            <w:tcW w:w="1404" w:type="dxa"/>
          </w:tcPr>
          <w:p w14:paraId="2FBA58ED" w14:textId="0249371E" w:rsidR="003263EC" w:rsidRPr="00754281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n</w:t>
            </w:r>
            <w:r>
              <w:rPr>
                <w:rFonts w:ascii="Times New Roman" w:eastAsia="宋体" w:hAnsi="Times New Roman" w:hint="eastAsia"/>
              </w:rPr>
              <w:t>ick</w:t>
            </w:r>
            <w:r>
              <w:rPr>
                <w:rFonts w:ascii="Times New Roman" w:eastAsia="宋体" w:hAnsi="Times New Roman"/>
              </w:rPr>
              <w:t>name</w:t>
            </w:r>
          </w:p>
        </w:tc>
        <w:tc>
          <w:tcPr>
            <w:tcW w:w="756" w:type="dxa"/>
          </w:tcPr>
          <w:p w14:paraId="1AF2587D" w14:textId="55F58F64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5E396576" w14:textId="5EEEF848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3339" w:type="dxa"/>
          </w:tcPr>
          <w:p w14:paraId="5AF64698" w14:textId="7EA86DEC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用户名</w:t>
            </w:r>
          </w:p>
        </w:tc>
      </w:tr>
      <w:tr w:rsidR="003263EC" w14:paraId="09FA940C" w14:textId="77777777" w:rsidTr="003263EC">
        <w:tc>
          <w:tcPr>
            <w:tcW w:w="1404" w:type="dxa"/>
          </w:tcPr>
          <w:p w14:paraId="7E194B66" w14:textId="434F6C52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assword</w:t>
            </w:r>
          </w:p>
        </w:tc>
        <w:tc>
          <w:tcPr>
            <w:tcW w:w="756" w:type="dxa"/>
          </w:tcPr>
          <w:p w14:paraId="2B6E9260" w14:textId="71CDEB7A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4BF22C57" w14:textId="4F25CC7A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49BD9AD" w14:textId="1DFB65E2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密码</w:t>
            </w:r>
          </w:p>
        </w:tc>
      </w:tr>
      <w:tr w:rsidR="003263EC" w14:paraId="0E59663D" w14:textId="77777777" w:rsidTr="003263EC">
        <w:tc>
          <w:tcPr>
            <w:tcW w:w="1404" w:type="dxa"/>
          </w:tcPr>
          <w:p w14:paraId="6418129D" w14:textId="14B0F7BC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lastRenderedPageBreak/>
              <w:t>phone</w:t>
            </w:r>
          </w:p>
        </w:tc>
        <w:tc>
          <w:tcPr>
            <w:tcW w:w="756" w:type="dxa"/>
          </w:tcPr>
          <w:p w14:paraId="0A8EEC74" w14:textId="28F973EC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2811C255" w14:textId="1C1F269F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4C590674" w14:textId="5190B923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电话</w:t>
            </w:r>
          </w:p>
        </w:tc>
      </w:tr>
      <w:tr w:rsidR="003263EC" w14:paraId="14CF3536" w14:textId="77777777" w:rsidTr="003263EC">
        <w:tc>
          <w:tcPr>
            <w:tcW w:w="1404" w:type="dxa"/>
          </w:tcPr>
          <w:p w14:paraId="525A1C1A" w14:textId="6E303784" w:rsidR="003263EC" w:rsidRDefault="003263EC" w:rsidP="003263EC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ealname</w:t>
            </w:r>
            <w:proofErr w:type="spellEnd"/>
          </w:p>
        </w:tc>
        <w:tc>
          <w:tcPr>
            <w:tcW w:w="756" w:type="dxa"/>
          </w:tcPr>
          <w:p w14:paraId="65F4E8BC" w14:textId="5170D599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7F916596" w14:textId="5D71BB0D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07F31DE9" w14:textId="6EC8703F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真名</w:t>
            </w:r>
          </w:p>
        </w:tc>
      </w:tr>
    </w:tbl>
    <w:p w14:paraId="381CA22F" w14:textId="77777777" w:rsidR="003263EC" w:rsidRDefault="003263EC" w:rsidP="003263EC"/>
    <w:p w14:paraId="3D86A703" w14:textId="3F8952FE" w:rsidR="003263EC" w:rsidRPr="00754281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754281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754281">
        <w:rPr>
          <w:rFonts w:ascii="Times New Roman" w:eastAsia="宋体" w:hAnsi="Times New Roman" w:hint="eastAsia"/>
          <w:b/>
        </w:rPr>
        <w:t>.4</w:t>
      </w:r>
      <w:r w:rsidR="003263EC" w:rsidRPr="00754281">
        <w:rPr>
          <w:rFonts w:ascii="Times New Roman" w:eastAsia="宋体" w:hAnsi="Times New Roman"/>
          <w:b/>
        </w:rPr>
        <w:t xml:space="preserve"> </w:t>
      </w:r>
      <w:r w:rsidR="003263EC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88"/>
        <w:gridCol w:w="850"/>
        <w:gridCol w:w="6458"/>
      </w:tblGrid>
      <w:tr w:rsidR="003263EC" w14:paraId="11FFB2C6" w14:textId="77777777" w:rsidTr="003263EC">
        <w:tc>
          <w:tcPr>
            <w:tcW w:w="988" w:type="dxa"/>
            <w:shd w:val="pct20" w:color="auto" w:fill="auto"/>
          </w:tcPr>
          <w:p w14:paraId="71C1F1EF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386B417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05BBD5A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14:paraId="5975E9AD" w14:textId="77777777" w:rsidTr="003263EC">
        <w:tc>
          <w:tcPr>
            <w:tcW w:w="988" w:type="dxa"/>
          </w:tcPr>
          <w:p w14:paraId="28CCFB93" w14:textId="6E1EFEF6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lag</w:t>
            </w:r>
          </w:p>
        </w:tc>
        <w:tc>
          <w:tcPr>
            <w:tcW w:w="850" w:type="dxa"/>
          </w:tcPr>
          <w:p w14:paraId="5ADC0C0B" w14:textId="25875D16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b</w:t>
            </w:r>
            <w:r>
              <w:rPr>
                <w:rFonts w:ascii="Times New Roman" w:eastAsia="宋体" w:hAnsi="Times New Roman"/>
              </w:rPr>
              <w:t>ool</w:t>
            </w:r>
          </w:p>
        </w:tc>
        <w:tc>
          <w:tcPr>
            <w:tcW w:w="6458" w:type="dxa"/>
          </w:tcPr>
          <w:p w14:paraId="46C6F370" w14:textId="0CF3E0C2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  <w:r>
              <w:rPr>
                <w:rFonts w:ascii="Times New Roman" w:eastAsia="宋体" w:hAnsi="Times New Roman" w:hint="eastAsia"/>
              </w:rPr>
              <w:t>为成功，</w:t>
            </w: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  <w:r>
              <w:rPr>
                <w:rFonts w:ascii="Times New Roman" w:eastAsia="宋体" w:hAnsi="Times New Roman" w:hint="eastAsia"/>
              </w:rPr>
              <w:t>为失败</w:t>
            </w:r>
          </w:p>
        </w:tc>
      </w:tr>
      <w:tr w:rsidR="003263EC" w14:paraId="3B4271F8" w14:textId="77777777" w:rsidTr="003263EC">
        <w:tc>
          <w:tcPr>
            <w:tcW w:w="988" w:type="dxa"/>
          </w:tcPr>
          <w:p w14:paraId="197A0044" w14:textId="33811E23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de</w:t>
            </w:r>
          </w:p>
        </w:tc>
        <w:tc>
          <w:tcPr>
            <w:tcW w:w="850" w:type="dxa"/>
          </w:tcPr>
          <w:p w14:paraId="7868FC3A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6EA140DE" w14:textId="37E1FE91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2000</w:t>
            </w: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注册成功，</w:t>
            </w:r>
            <w:r>
              <w:rPr>
                <w:rFonts w:ascii="Times New Roman" w:eastAsia="宋体" w:hAnsi="Times New Roman" w:hint="eastAsia"/>
              </w:rPr>
              <w:t>20001</w:t>
            </w:r>
            <w:r>
              <w:rPr>
                <w:rFonts w:ascii="Times New Roman" w:eastAsia="宋体" w:hAnsi="Times New Roman" w:hint="eastAsia"/>
              </w:rPr>
              <w:t>为注册失败</w:t>
            </w:r>
          </w:p>
        </w:tc>
      </w:tr>
      <w:tr w:rsidR="003263EC" w14:paraId="3A5489A2" w14:textId="77777777" w:rsidTr="003263EC">
        <w:tc>
          <w:tcPr>
            <w:tcW w:w="988" w:type="dxa"/>
          </w:tcPr>
          <w:p w14:paraId="7F1B1187" w14:textId="104E7B14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m</w:t>
            </w:r>
            <w:r>
              <w:rPr>
                <w:rFonts w:ascii="Times New Roman" w:eastAsia="宋体" w:hAnsi="Times New Roman"/>
              </w:rPr>
              <w:t>essage</w:t>
            </w:r>
          </w:p>
        </w:tc>
        <w:tc>
          <w:tcPr>
            <w:tcW w:w="850" w:type="dxa"/>
          </w:tcPr>
          <w:p w14:paraId="4C7C7176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5D199ACD" w14:textId="487B7A99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信息</w:t>
            </w:r>
          </w:p>
        </w:tc>
      </w:tr>
      <w:tr w:rsidR="003263EC" w14:paraId="492C3F35" w14:textId="77777777" w:rsidTr="003263EC">
        <w:tc>
          <w:tcPr>
            <w:tcW w:w="988" w:type="dxa"/>
          </w:tcPr>
          <w:p w14:paraId="5830D98D" w14:textId="48C9BF5E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6516DDEC" w14:textId="77396E12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394C8F8F" w14:textId="007C1BBF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</w:tr>
      <w:tr w:rsidR="003263EC" w14:paraId="5E693662" w14:textId="77777777" w:rsidTr="003263EC">
        <w:tc>
          <w:tcPr>
            <w:tcW w:w="988" w:type="dxa"/>
          </w:tcPr>
          <w:p w14:paraId="4181C16D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9E63F07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010CAD83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</w:tr>
    </w:tbl>
    <w:p w14:paraId="0558257F" w14:textId="77777777" w:rsidR="003263EC" w:rsidRDefault="003263EC" w:rsidP="003263EC"/>
    <w:p w14:paraId="21A33A8D" w14:textId="05104675" w:rsidR="003263EC" w:rsidRDefault="008D67C5" w:rsidP="003263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34" w:name="_Toc70111360"/>
      <w:r>
        <w:rPr>
          <w:rFonts w:ascii="Times New Roman" w:eastAsia="宋体" w:hAnsi="Times New Roman" w:hint="eastAsia"/>
          <w:sz w:val="24"/>
          <w:szCs w:val="24"/>
        </w:rPr>
        <w:t>4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>.</w:t>
      </w:r>
      <w:r w:rsidR="003263EC">
        <w:rPr>
          <w:rFonts w:ascii="Times New Roman" w:eastAsia="宋体" w:hAnsi="Times New Roman"/>
          <w:sz w:val="24"/>
          <w:szCs w:val="24"/>
        </w:rPr>
        <w:t>2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9C5639">
        <w:rPr>
          <w:rFonts w:ascii="Times New Roman" w:eastAsia="宋体" w:hAnsi="Times New Roman" w:hint="eastAsia"/>
          <w:sz w:val="24"/>
          <w:szCs w:val="24"/>
        </w:rPr>
        <w:t>登录</w:t>
      </w:r>
      <w:r w:rsidR="003263EC">
        <w:rPr>
          <w:rFonts w:ascii="Times New Roman" w:eastAsia="宋体" w:hAnsi="Times New Roman" w:hint="eastAsia"/>
          <w:sz w:val="24"/>
          <w:szCs w:val="24"/>
        </w:rPr>
        <w:t>接口</w:t>
      </w:r>
      <w:bookmarkEnd w:id="34"/>
    </w:p>
    <w:p w14:paraId="0E09FCA8" w14:textId="734D3AD2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2</w:t>
      </w:r>
      <w:r w:rsidR="003263EC" w:rsidRPr="000575EC">
        <w:rPr>
          <w:rFonts w:ascii="Times New Roman" w:eastAsia="宋体" w:hAnsi="Times New Roman" w:hint="eastAsia"/>
          <w:b/>
        </w:rPr>
        <w:t>.1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接口说明</w:t>
      </w:r>
    </w:p>
    <w:p w14:paraId="302E6CCF" w14:textId="437AAF2C" w:rsidR="003263EC" w:rsidRDefault="009C5639" w:rsidP="003263EC">
      <w:r>
        <w:rPr>
          <w:rFonts w:hint="eastAsia"/>
        </w:rPr>
        <w:t>输入用户名和密码，若数据库中有完全匹配的，则成功，否则失败</w:t>
      </w:r>
    </w:p>
    <w:p w14:paraId="00110863" w14:textId="77777777" w:rsidR="003263EC" w:rsidRDefault="003263EC" w:rsidP="003263EC"/>
    <w:p w14:paraId="287B6082" w14:textId="61F6DEB3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2</w:t>
      </w:r>
      <w:r w:rsidR="003263EC" w:rsidRPr="000575EC">
        <w:rPr>
          <w:rFonts w:ascii="Times New Roman" w:eastAsia="宋体" w:hAnsi="Times New Roman" w:hint="eastAsia"/>
          <w:b/>
        </w:rPr>
        <w:t>.2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3263EC" w14:paraId="76061571" w14:textId="77777777" w:rsidTr="003263EC">
        <w:tc>
          <w:tcPr>
            <w:tcW w:w="1980" w:type="dxa"/>
            <w:shd w:val="pct20" w:color="auto" w:fill="auto"/>
          </w:tcPr>
          <w:p w14:paraId="20322AF4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69DF2" w14:textId="1A699841" w:rsidR="003263EC" w:rsidRDefault="00A75960" w:rsidP="003263E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3263EC">
              <w:rPr>
                <w:rFonts w:ascii="Times New Roman" w:eastAsia="宋体" w:hAnsi="Times New Roman" w:hint="eastAsia"/>
                <w:b/>
              </w:rPr>
              <w:t>/</w:t>
            </w:r>
            <w:r w:rsidR="009C5639">
              <w:rPr>
                <w:rFonts w:ascii="Times New Roman" w:eastAsia="宋体" w:hAnsi="Times New Roman"/>
                <w:b/>
              </w:rPr>
              <w:t>my/login</w:t>
            </w:r>
          </w:p>
        </w:tc>
      </w:tr>
      <w:tr w:rsidR="003263EC" w14:paraId="75CC4666" w14:textId="77777777" w:rsidTr="003263EC">
        <w:tc>
          <w:tcPr>
            <w:tcW w:w="1980" w:type="dxa"/>
            <w:shd w:val="pct20" w:color="auto" w:fill="auto"/>
          </w:tcPr>
          <w:p w14:paraId="627189A8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38BAEABE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3263EC" w14:paraId="1718F4A8" w14:textId="77777777" w:rsidTr="003263EC">
        <w:tc>
          <w:tcPr>
            <w:tcW w:w="1980" w:type="dxa"/>
            <w:shd w:val="pct20" w:color="auto" w:fill="auto"/>
          </w:tcPr>
          <w:p w14:paraId="38B5ACEB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CB78292" w14:textId="4CEC8012" w:rsidR="003263EC" w:rsidRPr="00101800" w:rsidRDefault="002D55C0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36E8DCD" w14:textId="77777777" w:rsidR="003263EC" w:rsidRDefault="003263EC" w:rsidP="003263EC"/>
    <w:p w14:paraId="3342B0DD" w14:textId="2C554F40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2</w:t>
      </w:r>
      <w:r w:rsidR="003263EC" w:rsidRPr="000575EC">
        <w:rPr>
          <w:rFonts w:ascii="Times New Roman" w:eastAsia="宋体" w:hAnsi="Times New Roman" w:hint="eastAsia"/>
          <w:b/>
        </w:rPr>
        <w:t>.3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3263EC" w14:paraId="0ADEAC19" w14:textId="77777777" w:rsidTr="003263EC">
        <w:tc>
          <w:tcPr>
            <w:tcW w:w="1404" w:type="dxa"/>
            <w:shd w:val="pct20" w:color="auto" w:fill="auto"/>
          </w:tcPr>
          <w:p w14:paraId="2087DB63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16F83B49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C071C96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7E081C1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:rsidRPr="00C76827" w14:paraId="23B7E37C" w14:textId="77777777" w:rsidTr="003263EC">
        <w:tc>
          <w:tcPr>
            <w:tcW w:w="1404" w:type="dxa"/>
          </w:tcPr>
          <w:p w14:paraId="1B7CEC8A" w14:textId="1CC26F5E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ickname</w:t>
            </w:r>
          </w:p>
        </w:tc>
        <w:tc>
          <w:tcPr>
            <w:tcW w:w="756" w:type="dxa"/>
          </w:tcPr>
          <w:p w14:paraId="228B191D" w14:textId="54952652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4D4F431A" w14:textId="37CB5938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74CE26EA" w14:textId="24C2639C" w:rsidR="003263EC" w:rsidRPr="00C76827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用户名</w:t>
            </w:r>
          </w:p>
        </w:tc>
      </w:tr>
      <w:tr w:rsidR="003263EC" w14:paraId="01FA27AB" w14:textId="77777777" w:rsidTr="003263EC">
        <w:tc>
          <w:tcPr>
            <w:tcW w:w="1404" w:type="dxa"/>
          </w:tcPr>
          <w:p w14:paraId="609EC4EA" w14:textId="45AF10C8" w:rsidR="003263EC" w:rsidRPr="00754281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assword</w:t>
            </w:r>
          </w:p>
        </w:tc>
        <w:tc>
          <w:tcPr>
            <w:tcW w:w="756" w:type="dxa"/>
          </w:tcPr>
          <w:p w14:paraId="45F5400A" w14:textId="25DC198F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6CA6A336" w14:textId="12CB6EC3" w:rsidR="003263EC" w:rsidRDefault="009C5639" w:rsidP="003263EC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f</w:t>
            </w:r>
            <w:proofErr w:type="spellEnd"/>
          </w:p>
        </w:tc>
        <w:tc>
          <w:tcPr>
            <w:tcW w:w="3339" w:type="dxa"/>
          </w:tcPr>
          <w:p w14:paraId="4FD037D1" w14:textId="10EFD0DB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密码</w:t>
            </w:r>
          </w:p>
        </w:tc>
      </w:tr>
    </w:tbl>
    <w:p w14:paraId="74D07D52" w14:textId="0131A4B5" w:rsidR="003263EC" w:rsidRDefault="003263EC" w:rsidP="003263EC"/>
    <w:p w14:paraId="7D64A774" w14:textId="5124342E" w:rsidR="003263EC" w:rsidRPr="00754281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754281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2</w:t>
      </w:r>
      <w:r w:rsidR="003263EC" w:rsidRPr="00754281">
        <w:rPr>
          <w:rFonts w:ascii="Times New Roman" w:eastAsia="宋体" w:hAnsi="Times New Roman" w:hint="eastAsia"/>
          <w:b/>
        </w:rPr>
        <w:t>.4</w:t>
      </w:r>
      <w:r w:rsidR="003263EC" w:rsidRPr="00754281">
        <w:rPr>
          <w:rFonts w:ascii="Times New Roman" w:eastAsia="宋体" w:hAnsi="Times New Roman"/>
          <w:b/>
        </w:rPr>
        <w:t xml:space="preserve"> </w:t>
      </w:r>
      <w:r w:rsidR="003263EC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3263EC" w14:paraId="1857AB62" w14:textId="77777777" w:rsidTr="008D67C5">
        <w:tc>
          <w:tcPr>
            <w:tcW w:w="1126" w:type="dxa"/>
            <w:shd w:val="pct20" w:color="auto" w:fill="auto"/>
          </w:tcPr>
          <w:p w14:paraId="1978F6DE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50A36183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26E0C7A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D67C5" w14:paraId="14B568CC" w14:textId="77777777" w:rsidTr="008D67C5">
        <w:tc>
          <w:tcPr>
            <w:tcW w:w="1126" w:type="dxa"/>
          </w:tcPr>
          <w:p w14:paraId="7656890B" w14:textId="7DDA6741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lag</w:t>
            </w:r>
          </w:p>
        </w:tc>
        <w:tc>
          <w:tcPr>
            <w:tcW w:w="848" w:type="dxa"/>
          </w:tcPr>
          <w:p w14:paraId="70D45EE8" w14:textId="37BB25DA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b</w:t>
            </w:r>
            <w:r>
              <w:rPr>
                <w:rFonts w:ascii="Times New Roman" w:eastAsia="宋体" w:hAnsi="Times New Roman"/>
              </w:rPr>
              <w:t>ool</w:t>
            </w:r>
          </w:p>
        </w:tc>
        <w:tc>
          <w:tcPr>
            <w:tcW w:w="6322" w:type="dxa"/>
          </w:tcPr>
          <w:p w14:paraId="1E49EA7C" w14:textId="4268B685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  <w:r>
              <w:rPr>
                <w:rFonts w:ascii="Times New Roman" w:eastAsia="宋体" w:hAnsi="Times New Roman" w:hint="eastAsia"/>
              </w:rPr>
              <w:t>为成功，</w:t>
            </w: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  <w:r>
              <w:rPr>
                <w:rFonts w:ascii="Times New Roman" w:eastAsia="宋体" w:hAnsi="Times New Roman" w:hint="eastAsia"/>
              </w:rPr>
              <w:t>为失败</w:t>
            </w:r>
          </w:p>
        </w:tc>
      </w:tr>
      <w:tr w:rsidR="008D67C5" w14:paraId="12E5F12C" w14:textId="77777777" w:rsidTr="008D67C5">
        <w:tc>
          <w:tcPr>
            <w:tcW w:w="1126" w:type="dxa"/>
          </w:tcPr>
          <w:p w14:paraId="0E82141B" w14:textId="11CA2C7D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de</w:t>
            </w:r>
          </w:p>
        </w:tc>
        <w:tc>
          <w:tcPr>
            <w:tcW w:w="848" w:type="dxa"/>
          </w:tcPr>
          <w:p w14:paraId="2F4A19EA" w14:textId="2FB5E629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322" w:type="dxa"/>
          </w:tcPr>
          <w:p w14:paraId="48D0F222" w14:textId="4F2FA2D5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2000</w:t>
            </w: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</w:t>
            </w:r>
            <w:r w:rsidR="009C5639">
              <w:rPr>
                <w:rFonts w:ascii="Times New Roman" w:eastAsia="宋体" w:hAnsi="Times New Roman" w:hint="eastAsia"/>
              </w:rPr>
              <w:t>登录</w:t>
            </w:r>
            <w:r>
              <w:rPr>
                <w:rFonts w:ascii="Times New Roman" w:eastAsia="宋体" w:hAnsi="Times New Roman" w:hint="eastAsia"/>
              </w:rPr>
              <w:t>成功，</w:t>
            </w:r>
            <w:r>
              <w:rPr>
                <w:rFonts w:ascii="Times New Roman" w:eastAsia="宋体" w:hAnsi="Times New Roman" w:hint="eastAsia"/>
              </w:rPr>
              <w:t>2000</w:t>
            </w:r>
            <w:r w:rsidR="009C5639">
              <w:rPr>
                <w:rFonts w:ascii="Times New Roman" w:eastAsia="宋体" w:hAnsi="Times New Roman" w:hint="eastAsia"/>
              </w:rPr>
              <w:t>2</w:t>
            </w:r>
            <w:r>
              <w:rPr>
                <w:rFonts w:ascii="Times New Roman" w:eastAsia="宋体" w:hAnsi="Times New Roman" w:hint="eastAsia"/>
              </w:rPr>
              <w:t>为</w:t>
            </w:r>
            <w:r w:rsidR="009C5639">
              <w:rPr>
                <w:rFonts w:ascii="Times New Roman" w:eastAsia="宋体" w:hAnsi="Times New Roman" w:hint="eastAsia"/>
              </w:rPr>
              <w:t>登录</w:t>
            </w:r>
            <w:r>
              <w:rPr>
                <w:rFonts w:ascii="Times New Roman" w:eastAsia="宋体" w:hAnsi="Times New Roman" w:hint="eastAsia"/>
              </w:rPr>
              <w:t>失败</w:t>
            </w:r>
          </w:p>
        </w:tc>
      </w:tr>
      <w:tr w:rsidR="008D67C5" w14:paraId="00205906" w14:textId="77777777" w:rsidTr="008D67C5">
        <w:tc>
          <w:tcPr>
            <w:tcW w:w="1126" w:type="dxa"/>
          </w:tcPr>
          <w:p w14:paraId="1A61F144" w14:textId="3C35D106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m</w:t>
            </w:r>
            <w:r>
              <w:rPr>
                <w:rFonts w:ascii="Times New Roman" w:eastAsia="宋体" w:hAnsi="Times New Roman"/>
              </w:rPr>
              <w:t>essage</w:t>
            </w:r>
          </w:p>
        </w:tc>
        <w:tc>
          <w:tcPr>
            <w:tcW w:w="848" w:type="dxa"/>
          </w:tcPr>
          <w:p w14:paraId="3A716DBC" w14:textId="6956F348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322" w:type="dxa"/>
          </w:tcPr>
          <w:p w14:paraId="2C8B8955" w14:textId="2A5BF6A7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信息</w:t>
            </w:r>
          </w:p>
        </w:tc>
      </w:tr>
      <w:tr w:rsidR="003263EC" w14:paraId="6632B5AC" w14:textId="77777777" w:rsidTr="008D67C5">
        <w:tc>
          <w:tcPr>
            <w:tcW w:w="1126" w:type="dxa"/>
          </w:tcPr>
          <w:p w14:paraId="7403F82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57548447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60638D5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</w:tr>
    </w:tbl>
    <w:p w14:paraId="42706A9D" w14:textId="77777777" w:rsidR="003263EC" w:rsidRDefault="003263EC" w:rsidP="003263EC"/>
    <w:p w14:paraId="6DB6EEC9" w14:textId="420A6607" w:rsidR="003263EC" w:rsidRDefault="008D67C5" w:rsidP="003263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35" w:name="_Toc70111361"/>
      <w:r>
        <w:rPr>
          <w:rFonts w:ascii="Times New Roman" w:eastAsia="宋体" w:hAnsi="Times New Roman" w:hint="eastAsia"/>
          <w:sz w:val="24"/>
          <w:szCs w:val="24"/>
        </w:rPr>
        <w:t>4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>.</w:t>
      </w:r>
      <w:r w:rsidR="003263EC">
        <w:rPr>
          <w:rFonts w:ascii="Times New Roman" w:eastAsia="宋体" w:hAnsi="Times New Roman" w:hint="eastAsia"/>
          <w:sz w:val="24"/>
          <w:szCs w:val="24"/>
        </w:rPr>
        <w:t>3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9C5639">
        <w:rPr>
          <w:rFonts w:ascii="Times New Roman" w:eastAsia="宋体" w:hAnsi="Times New Roman" w:hint="eastAsia"/>
          <w:sz w:val="24"/>
          <w:szCs w:val="24"/>
        </w:rPr>
        <w:t>个人信息</w:t>
      </w:r>
      <w:r w:rsidR="003263EC">
        <w:rPr>
          <w:rFonts w:ascii="Times New Roman" w:eastAsia="宋体" w:hAnsi="Times New Roman" w:hint="eastAsia"/>
          <w:sz w:val="24"/>
          <w:szCs w:val="24"/>
        </w:rPr>
        <w:t>接口</w:t>
      </w:r>
      <w:bookmarkEnd w:id="35"/>
    </w:p>
    <w:p w14:paraId="1DF3887D" w14:textId="4A1AD8B9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0575EC">
        <w:rPr>
          <w:rFonts w:ascii="Times New Roman" w:eastAsia="宋体" w:hAnsi="Times New Roman" w:hint="eastAsia"/>
          <w:b/>
        </w:rPr>
        <w:t>.1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接口说明</w:t>
      </w:r>
    </w:p>
    <w:p w14:paraId="22C7D371" w14:textId="415D7C71" w:rsidR="003263EC" w:rsidRDefault="009C5639" w:rsidP="003263EC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根据用户名返回个人信息</w:t>
      </w:r>
    </w:p>
    <w:p w14:paraId="67075A15" w14:textId="77777777" w:rsidR="003263EC" w:rsidRDefault="003263EC" w:rsidP="003263EC">
      <w:pPr>
        <w:rPr>
          <w:rFonts w:ascii="Times New Roman" w:eastAsia="宋体" w:hAnsi="Times New Roman"/>
        </w:rPr>
      </w:pPr>
    </w:p>
    <w:p w14:paraId="2017D523" w14:textId="26B6A235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0575EC">
        <w:rPr>
          <w:rFonts w:ascii="Times New Roman" w:eastAsia="宋体" w:hAnsi="Times New Roman" w:hint="eastAsia"/>
          <w:b/>
        </w:rPr>
        <w:t>.2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3263EC" w14:paraId="01169377" w14:textId="77777777" w:rsidTr="003263EC">
        <w:tc>
          <w:tcPr>
            <w:tcW w:w="1980" w:type="dxa"/>
            <w:shd w:val="pct20" w:color="auto" w:fill="auto"/>
          </w:tcPr>
          <w:p w14:paraId="4D585CB5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1E9600C" w14:textId="6425C61C" w:rsidR="003263EC" w:rsidRDefault="00A75960" w:rsidP="003263E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3263EC">
              <w:rPr>
                <w:rFonts w:ascii="Times New Roman" w:eastAsia="宋体" w:hAnsi="Times New Roman"/>
                <w:b/>
              </w:rPr>
              <w:t>/</w:t>
            </w:r>
            <w:r w:rsidR="009C5639">
              <w:rPr>
                <w:rFonts w:ascii="Times New Roman" w:eastAsia="宋体" w:hAnsi="Times New Roman"/>
                <w:b/>
              </w:rPr>
              <w:t>my/info</w:t>
            </w:r>
          </w:p>
        </w:tc>
      </w:tr>
      <w:tr w:rsidR="003263EC" w14:paraId="3C4231F3" w14:textId="77777777" w:rsidTr="003263EC">
        <w:tc>
          <w:tcPr>
            <w:tcW w:w="1980" w:type="dxa"/>
            <w:shd w:val="pct20" w:color="auto" w:fill="auto"/>
          </w:tcPr>
          <w:p w14:paraId="5A23ED4F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53C891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3263EC" w14:paraId="02835D98" w14:textId="77777777" w:rsidTr="003263EC">
        <w:tc>
          <w:tcPr>
            <w:tcW w:w="1980" w:type="dxa"/>
            <w:shd w:val="pct20" w:color="auto" w:fill="auto"/>
          </w:tcPr>
          <w:p w14:paraId="528317DC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A3731EF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04AA3370" w14:textId="77777777" w:rsidR="003263EC" w:rsidRDefault="003263EC" w:rsidP="003263EC">
      <w:pPr>
        <w:rPr>
          <w:rFonts w:ascii="Times New Roman" w:eastAsia="宋体" w:hAnsi="Times New Roman"/>
          <w:b/>
        </w:rPr>
      </w:pPr>
    </w:p>
    <w:p w14:paraId="10841168" w14:textId="1CA361BB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lastRenderedPageBreak/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0575EC">
        <w:rPr>
          <w:rFonts w:ascii="Times New Roman" w:eastAsia="宋体" w:hAnsi="Times New Roman" w:hint="eastAsia"/>
          <w:b/>
        </w:rPr>
        <w:t>.3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3263EC" w14:paraId="3FF24D72" w14:textId="77777777" w:rsidTr="003263EC">
        <w:tc>
          <w:tcPr>
            <w:tcW w:w="1404" w:type="dxa"/>
            <w:shd w:val="pct20" w:color="auto" w:fill="auto"/>
          </w:tcPr>
          <w:p w14:paraId="359C725A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DDBBE66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02242D2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0E5837E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14:paraId="786BB9D4" w14:textId="77777777" w:rsidTr="003263EC">
        <w:tc>
          <w:tcPr>
            <w:tcW w:w="1404" w:type="dxa"/>
          </w:tcPr>
          <w:p w14:paraId="4D91E2A2" w14:textId="45CCC232" w:rsidR="003263EC" w:rsidRPr="00754281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ickname</w:t>
            </w:r>
          </w:p>
        </w:tc>
        <w:tc>
          <w:tcPr>
            <w:tcW w:w="756" w:type="dxa"/>
          </w:tcPr>
          <w:p w14:paraId="70B040F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34B9DF1C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9B10DD0" w14:textId="591C67E2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用户名</w:t>
            </w:r>
          </w:p>
        </w:tc>
      </w:tr>
    </w:tbl>
    <w:p w14:paraId="57C4EEFA" w14:textId="77777777" w:rsidR="003263EC" w:rsidRDefault="003263EC" w:rsidP="003263EC">
      <w:pPr>
        <w:rPr>
          <w:rFonts w:ascii="Times New Roman" w:eastAsia="宋体" w:hAnsi="Times New Roman"/>
        </w:rPr>
      </w:pPr>
    </w:p>
    <w:p w14:paraId="3910DB7D" w14:textId="1D360AC0" w:rsidR="003263EC" w:rsidRPr="00754281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754281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754281">
        <w:rPr>
          <w:rFonts w:ascii="Times New Roman" w:eastAsia="宋体" w:hAnsi="Times New Roman" w:hint="eastAsia"/>
          <w:b/>
        </w:rPr>
        <w:t>.4</w:t>
      </w:r>
      <w:r w:rsidR="003263EC" w:rsidRPr="00754281">
        <w:rPr>
          <w:rFonts w:ascii="Times New Roman" w:eastAsia="宋体" w:hAnsi="Times New Roman"/>
          <w:b/>
        </w:rPr>
        <w:t xml:space="preserve"> </w:t>
      </w:r>
      <w:r w:rsidR="003263EC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3263EC" w14:paraId="2B3E5E41" w14:textId="77777777" w:rsidTr="003263EC">
        <w:tc>
          <w:tcPr>
            <w:tcW w:w="1192" w:type="dxa"/>
            <w:shd w:val="pct20" w:color="auto" w:fill="auto"/>
          </w:tcPr>
          <w:p w14:paraId="56C12F1D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C394A2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4CDF3D45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9C5639" w14:paraId="75D8D881" w14:textId="77777777" w:rsidTr="003263EC">
        <w:tc>
          <w:tcPr>
            <w:tcW w:w="1192" w:type="dxa"/>
          </w:tcPr>
          <w:p w14:paraId="12B2A375" w14:textId="15F3A8DF" w:rsidR="009C5639" w:rsidRDefault="009C5639" w:rsidP="009C5639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</w:t>
            </w:r>
            <w:r>
              <w:rPr>
                <w:rFonts w:ascii="Times New Roman" w:eastAsia="宋体" w:hAnsi="Times New Roman"/>
              </w:rPr>
              <w:t>ata</w:t>
            </w:r>
          </w:p>
        </w:tc>
        <w:tc>
          <w:tcPr>
            <w:tcW w:w="1340" w:type="dxa"/>
          </w:tcPr>
          <w:p w14:paraId="6A3569B0" w14:textId="0A4E8B01" w:rsidR="009C5639" w:rsidRDefault="009C5639" w:rsidP="009C5639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764" w:type="dxa"/>
          </w:tcPr>
          <w:p w14:paraId="1E2468E5" w14:textId="2A6E759C" w:rsidR="009C5639" w:rsidRDefault="009C5639" w:rsidP="009C5639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包含全部个人信息</w:t>
            </w:r>
          </w:p>
        </w:tc>
      </w:tr>
    </w:tbl>
    <w:p w14:paraId="63B64E87" w14:textId="77777777" w:rsidR="003263EC" w:rsidRDefault="003263EC" w:rsidP="003263EC"/>
    <w:p w14:paraId="553A90CF" w14:textId="77777777" w:rsidR="003263EC" w:rsidRPr="00626871" w:rsidRDefault="003263EC" w:rsidP="00626871"/>
    <w:sectPr w:rsidR="003263EC" w:rsidRPr="006268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E38349" w14:textId="77777777" w:rsidR="00C61A22" w:rsidRDefault="00C61A22" w:rsidP="000240F9">
      <w:r>
        <w:separator/>
      </w:r>
    </w:p>
  </w:endnote>
  <w:endnote w:type="continuationSeparator" w:id="0">
    <w:p w14:paraId="685DBB54" w14:textId="77777777" w:rsidR="00C61A22" w:rsidRDefault="00C61A22" w:rsidP="00024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2CA5DA" w14:textId="77777777" w:rsidR="00C61A22" w:rsidRDefault="00C61A22" w:rsidP="000240F9">
      <w:r>
        <w:separator/>
      </w:r>
    </w:p>
  </w:footnote>
  <w:footnote w:type="continuationSeparator" w:id="0">
    <w:p w14:paraId="7C2B3DD1" w14:textId="77777777" w:rsidR="00C61A22" w:rsidRDefault="00C61A22" w:rsidP="000240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A0793"/>
    <w:multiLevelType w:val="multilevel"/>
    <w:tmpl w:val="8CDE918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B4E141F"/>
    <w:multiLevelType w:val="hybridMultilevel"/>
    <w:tmpl w:val="30441982"/>
    <w:lvl w:ilvl="0" w:tplc="8350F5C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255146"/>
    <w:multiLevelType w:val="hybridMultilevel"/>
    <w:tmpl w:val="5DCAAA24"/>
    <w:lvl w:ilvl="0" w:tplc="3A924444">
      <w:start w:val="1"/>
      <w:numFmt w:val="japaneseCounting"/>
      <w:lvlText w:val="%1、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DKwNDMEQlNLSyUdpeDU4uLM/DyQAqNaANnTDU8sAAAA"/>
  </w:docVars>
  <w:rsids>
    <w:rsidRoot w:val="0062569A"/>
    <w:rsid w:val="000240F9"/>
    <w:rsid w:val="0002707A"/>
    <w:rsid w:val="000302BD"/>
    <w:rsid w:val="000472D6"/>
    <w:rsid w:val="000575EC"/>
    <w:rsid w:val="00073590"/>
    <w:rsid w:val="000766DC"/>
    <w:rsid w:val="000F62B3"/>
    <w:rsid w:val="00101800"/>
    <w:rsid w:val="001317CA"/>
    <w:rsid w:val="0014065D"/>
    <w:rsid w:val="00162E83"/>
    <w:rsid w:val="0016772A"/>
    <w:rsid w:val="00170A84"/>
    <w:rsid w:val="00182519"/>
    <w:rsid w:val="001853B1"/>
    <w:rsid w:val="00197C6D"/>
    <w:rsid w:val="001A368F"/>
    <w:rsid w:val="001D56CB"/>
    <w:rsid w:val="001D6B20"/>
    <w:rsid w:val="001E52A8"/>
    <w:rsid w:val="002327D7"/>
    <w:rsid w:val="00266C0A"/>
    <w:rsid w:val="00273EB3"/>
    <w:rsid w:val="002A78A4"/>
    <w:rsid w:val="002B6AA6"/>
    <w:rsid w:val="002C5705"/>
    <w:rsid w:val="002D1416"/>
    <w:rsid w:val="002D55C0"/>
    <w:rsid w:val="002E76A7"/>
    <w:rsid w:val="002E7895"/>
    <w:rsid w:val="00315B08"/>
    <w:rsid w:val="003263EC"/>
    <w:rsid w:val="00337D10"/>
    <w:rsid w:val="003544D4"/>
    <w:rsid w:val="00355508"/>
    <w:rsid w:val="00370B8B"/>
    <w:rsid w:val="003766FB"/>
    <w:rsid w:val="00383C7E"/>
    <w:rsid w:val="003C6BA2"/>
    <w:rsid w:val="003D1331"/>
    <w:rsid w:val="00407A14"/>
    <w:rsid w:val="00421400"/>
    <w:rsid w:val="00430C4B"/>
    <w:rsid w:val="004B30D3"/>
    <w:rsid w:val="004B598F"/>
    <w:rsid w:val="004C355D"/>
    <w:rsid w:val="004D715D"/>
    <w:rsid w:val="004E0854"/>
    <w:rsid w:val="00511BFF"/>
    <w:rsid w:val="0052116A"/>
    <w:rsid w:val="00523E5D"/>
    <w:rsid w:val="005271B9"/>
    <w:rsid w:val="00536DCA"/>
    <w:rsid w:val="005667D4"/>
    <w:rsid w:val="00583AFF"/>
    <w:rsid w:val="00590D1F"/>
    <w:rsid w:val="005B5AF6"/>
    <w:rsid w:val="005C76BA"/>
    <w:rsid w:val="005F2A0D"/>
    <w:rsid w:val="0062569A"/>
    <w:rsid w:val="00626697"/>
    <w:rsid w:val="00626871"/>
    <w:rsid w:val="006303DA"/>
    <w:rsid w:val="0063726E"/>
    <w:rsid w:val="006669FE"/>
    <w:rsid w:val="00684CD7"/>
    <w:rsid w:val="0069430F"/>
    <w:rsid w:val="00697FCC"/>
    <w:rsid w:val="006E08FA"/>
    <w:rsid w:val="00713552"/>
    <w:rsid w:val="00754281"/>
    <w:rsid w:val="00760AAA"/>
    <w:rsid w:val="00777A5A"/>
    <w:rsid w:val="007813FF"/>
    <w:rsid w:val="007A5569"/>
    <w:rsid w:val="007A65C5"/>
    <w:rsid w:val="007C1AB4"/>
    <w:rsid w:val="007D25F3"/>
    <w:rsid w:val="0080183E"/>
    <w:rsid w:val="0084584F"/>
    <w:rsid w:val="008521FB"/>
    <w:rsid w:val="00885568"/>
    <w:rsid w:val="008A31F3"/>
    <w:rsid w:val="008C79D3"/>
    <w:rsid w:val="008D67C5"/>
    <w:rsid w:val="008E6AAD"/>
    <w:rsid w:val="008F08D6"/>
    <w:rsid w:val="00943207"/>
    <w:rsid w:val="009C5639"/>
    <w:rsid w:val="009C721C"/>
    <w:rsid w:val="00A02537"/>
    <w:rsid w:val="00A140D6"/>
    <w:rsid w:val="00A15B5F"/>
    <w:rsid w:val="00A40EEF"/>
    <w:rsid w:val="00A4117A"/>
    <w:rsid w:val="00A43ED3"/>
    <w:rsid w:val="00A47E21"/>
    <w:rsid w:val="00A75960"/>
    <w:rsid w:val="00A9095D"/>
    <w:rsid w:val="00A910AB"/>
    <w:rsid w:val="00A94626"/>
    <w:rsid w:val="00AA680D"/>
    <w:rsid w:val="00AB5BB7"/>
    <w:rsid w:val="00AB7878"/>
    <w:rsid w:val="00B80EDA"/>
    <w:rsid w:val="00B864F2"/>
    <w:rsid w:val="00C165C7"/>
    <w:rsid w:val="00C30231"/>
    <w:rsid w:val="00C31230"/>
    <w:rsid w:val="00C56B55"/>
    <w:rsid w:val="00C61A22"/>
    <w:rsid w:val="00C708CF"/>
    <w:rsid w:val="00C76827"/>
    <w:rsid w:val="00C91291"/>
    <w:rsid w:val="00CA04A0"/>
    <w:rsid w:val="00CA481D"/>
    <w:rsid w:val="00CB1762"/>
    <w:rsid w:val="00CC4673"/>
    <w:rsid w:val="00CD1FEF"/>
    <w:rsid w:val="00CE4930"/>
    <w:rsid w:val="00CF6B74"/>
    <w:rsid w:val="00D562D2"/>
    <w:rsid w:val="00D63EC1"/>
    <w:rsid w:val="00D816D4"/>
    <w:rsid w:val="00D85F05"/>
    <w:rsid w:val="00DB4FAB"/>
    <w:rsid w:val="00DF2DED"/>
    <w:rsid w:val="00E4317B"/>
    <w:rsid w:val="00E95BF4"/>
    <w:rsid w:val="00EC20FA"/>
    <w:rsid w:val="00ED1464"/>
    <w:rsid w:val="00ED4F4E"/>
    <w:rsid w:val="00F1560C"/>
    <w:rsid w:val="00F2288B"/>
    <w:rsid w:val="00F2310A"/>
    <w:rsid w:val="00F6495B"/>
    <w:rsid w:val="00F6729E"/>
    <w:rsid w:val="00FA52BD"/>
    <w:rsid w:val="00FE4CC8"/>
    <w:rsid w:val="00FF1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2E482A"/>
  <w15:chartTrackingRefBased/>
  <w15:docId w15:val="{581B8685-8F65-40C9-8DB1-DAB426E4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2288B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47E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7E21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A47E2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3">
    <w:name w:val="List Paragraph"/>
    <w:basedOn w:val="a"/>
    <w:uiPriority w:val="34"/>
    <w:qFormat/>
    <w:rsid w:val="00A47E21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CB176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CB176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Balloon Text"/>
    <w:basedOn w:val="a"/>
    <w:link w:val="a7"/>
    <w:uiPriority w:val="99"/>
    <w:semiHidden/>
    <w:unhideWhenUsed/>
    <w:rsid w:val="00CB1762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CB1762"/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rsid w:val="000472D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9">
    <w:name w:val="副标题 字符"/>
    <w:basedOn w:val="a0"/>
    <w:link w:val="a8"/>
    <w:uiPriority w:val="11"/>
    <w:rsid w:val="000472D6"/>
    <w:rPr>
      <w:b/>
      <w:bCs/>
      <w:kern w:val="28"/>
      <w:sz w:val="32"/>
      <w:szCs w:val="32"/>
    </w:rPr>
  </w:style>
  <w:style w:type="table" w:styleId="aa">
    <w:name w:val="Table Grid"/>
    <w:basedOn w:val="a1"/>
    <w:uiPriority w:val="39"/>
    <w:rsid w:val="00101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0240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0240F9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0240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0240F9"/>
    <w:rPr>
      <w:sz w:val="18"/>
      <w:szCs w:val="18"/>
    </w:rPr>
  </w:style>
  <w:style w:type="character" w:customStyle="1" w:styleId="object-value-string">
    <w:name w:val="object-value-string"/>
    <w:basedOn w:val="a0"/>
    <w:rsid w:val="004B598F"/>
  </w:style>
  <w:style w:type="character" w:customStyle="1" w:styleId="name">
    <w:name w:val="name"/>
    <w:basedOn w:val="a0"/>
    <w:rsid w:val="00073590"/>
  </w:style>
  <w:style w:type="character" w:customStyle="1" w:styleId="object-value-string-quote">
    <w:name w:val="object-value-string-quote"/>
    <w:basedOn w:val="a0"/>
    <w:rsid w:val="00073590"/>
  </w:style>
  <w:style w:type="paragraph" w:styleId="HTML">
    <w:name w:val="HTML Preformatted"/>
    <w:basedOn w:val="a"/>
    <w:link w:val="HTML0"/>
    <w:uiPriority w:val="99"/>
    <w:semiHidden/>
    <w:unhideWhenUsed/>
    <w:rsid w:val="00F2310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F2310A"/>
    <w:rPr>
      <w:rFonts w:ascii="宋体" w:eastAsia="宋体" w:hAnsi="宋体" w:cs="宋体"/>
      <w:kern w:val="0"/>
      <w:sz w:val="24"/>
      <w:szCs w:val="24"/>
    </w:rPr>
  </w:style>
  <w:style w:type="paragraph" w:styleId="TOC1">
    <w:name w:val="toc 1"/>
    <w:basedOn w:val="a"/>
    <w:next w:val="a"/>
    <w:autoRedefine/>
    <w:uiPriority w:val="39"/>
    <w:unhideWhenUsed/>
    <w:rsid w:val="00CC4673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CC4673"/>
    <w:pPr>
      <w:spacing w:after="100"/>
      <w:ind w:left="210"/>
    </w:pPr>
  </w:style>
  <w:style w:type="character" w:styleId="af">
    <w:name w:val="Hyperlink"/>
    <w:basedOn w:val="a0"/>
    <w:uiPriority w:val="99"/>
    <w:unhideWhenUsed/>
    <w:rsid w:val="00CC4673"/>
    <w:rPr>
      <w:color w:val="0563C1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2E76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1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8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2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1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0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5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37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65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C4831F-3F0A-4E2F-87F6-F0A1678BA0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59</TotalTime>
  <Pages>21</Pages>
  <Words>1835</Words>
  <Characters>10462</Characters>
  <Application>Microsoft Office Word</Application>
  <DocSecurity>0</DocSecurity>
  <Lines>87</Lines>
  <Paragraphs>24</Paragraphs>
  <ScaleCrop>false</ScaleCrop>
  <Company/>
  <LinksUpToDate>false</LinksUpToDate>
  <CharactersWithSpaces>1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Y</dc:creator>
  <cp:keywords/>
  <dc:description/>
  <cp:lastModifiedBy>ChenYu</cp:lastModifiedBy>
  <cp:revision>52</cp:revision>
  <dcterms:created xsi:type="dcterms:W3CDTF">2020-07-06T12:28:00Z</dcterms:created>
  <dcterms:modified xsi:type="dcterms:W3CDTF">2021-04-23T15:01:00Z</dcterms:modified>
</cp:coreProperties>
</file>